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55E72" w14:textId="77777777" w:rsidR="00054148" w:rsidRPr="00BB2F15" w:rsidRDefault="00C96AF6" w:rsidP="00C96AF6">
      <w:pPr>
        <w:rPr>
          <w:rFonts w:eastAsia="Times New Roman" w:cstheme="minorHAnsi"/>
          <w:color w:val="000000"/>
        </w:rPr>
      </w:pPr>
      <w:r w:rsidRPr="00707414">
        <w:rPr>
          <w:rFonts w:eastAsia="Times New Roman" w:cstheme="minorHAnsi"/>
          <w:b/>
          <w:color w:val="000000"/>
        </w:rPr>
        <w:t>Editorial comments:</w:t>
      </w:r>
      <w:r w:rsidRPr="00BB2F15">
        <w:rPr>
          <w:rFonts w:eastAsia="Times New Roman" w:cstheme="minorHAnsi"/>
          <w:color w:val="000000"/>
        </w:rPr>
        <w:br/>
        <w:t>1. The editor has formatted the manuscript to match the journal's style. Please retain and use the attached version for revision.</w:t>
      </w:r>
    </w:p>
    <w:p w14:paraId="4F8A15DD" w14:textId="3920A952" w:rsidR="00054148" w:rsidRPr="00BB2F15" w:rsidRDefault="00054148" w:rsidP="00054148">
      <w:pPr>
        <w:tabs>
          <w:tab w:val="left" w:pos="3710"/>
        </w:tabs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 have revised the manuscript using the attached version.</w:t>
      </w:r>
    </w:p>
    <w:p w14:paraId="3A0B1AE1" w14:textId="38AEEED1" w:rsidR="00054148" w:rsidRPr="00BB2F15" w:rsidRDefault="00C96AF6" w:rsidP="00C96AF6">
      <w:pPr>
        <w:rPr>
          <w:rFonts w:eastAsia="Times New Roman" w:cstheme="minorHAnsi"/>
          <w:color w:val="000000"/>
        </w:rPr>
      </w:pPr>
      <w:r w:rsidRPr="00BB2F15">
        <w:rPr>
          <w:rFonts w:eastAsia="Times New Roman" w:cstheme="minorHAnsi"/>
          <w:color w:val="000000"/>
        </w:rPr>
        <w:br/>
        <w:t>2. Please address all the specific comments marked in the manuscript.</w:t>
      </w:r>
    </w:p>
    <w:p w14:paraId="42CEC08E" w14:textId="604D08E5" w:rsidR="00D864ED" w:rsidRPr="00BB2F15" w:rsidRDefault="00D864ED" w:rsidP="00D864ED">
      <w:pPr>
        <w:tabs>
          <w:tab w:val="left" w:pos="3710"/>
        </w:tabs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color w:val="0432FF"/>
        </w:rPr>
        <w:t xml:space="preserve"> </w:t>
      </w:r>
      <w:r w:rsidRPr="00BB2F15">
        <w:rPr>
          <w:rFonts w:eastAsia="Times New Roman" w:cstheme="minorHAnsi"/>
          <w:i/>
          <w:color w:val="0432FF"/>
        </w:rPr>
        <w:t>We have addressed all the specific comments marked in the manuscript as follows:</w:t>
      </w:r>
    </w:p>
    <w:p w14:paraId="065B2B50" w14:textId="3A419EAE" w:rsidR="00C078E8" w:rsidRDefault="00C078E8" w:rsidP="00D864ED">
      <w:pPr>
        <w:tabs>
          <w:tab w:val="left" w:pos="3710"/>
        </w:tabs>
        <w:rPr>
          <w:rFonts w:eastAsia="Times New Roman" w:cstheme="minorHAnsi"/>
          <w:color w:val="000000"/>
        </w:rPr>
      </w:pPr>
    </w:p>
    <w:p w14:paraId="02715BAC" w14:textId="316550A6" w:rsidR="000E488F" w:rsidRPr="00707414" w:rsidRDefault="000E488F" w:rsidP="000E488F">
      <w:pPr>
        <w:rPr>
          <w:rFonts w:eastAsia="Times New Roman" w:cstheme="minorHAnsi"/>
          <w:color w:val="000000"/>
        </w:rPr>
      </w:pPr>
      <w:r w:rsidRPr="00707414">
        <w:rPr>
          <w:rFonts w:eastAsia="Times New Roman" w:cstheme="minorHAnsi"/>
          <w:color w:val="000000"/>
        </w:rPr>
        <w:t>TITLE</w:t>
      </w:r>
      <w:r w:rsidR="00B50154">
        <w:rPr>
          <w:rFonts w:eastAsia="Times New Roman" w:cstheme="minorHAnsi"/>
          <w:color w:val="000000"/>
        </w:rPr>
        <w:t>:</w:t>
      </w:r>
    </w:p>
    <w:p w14:paraId="157E8EBA" w14:textId="148A6181" w:rsidR="00C078E8" w:rsidRPr="00BB2F15" w:rsidRDefault="00C078E8" w:rsidP="00C078E8">
      <w:pPr>
        <w:rPr>
          <w:rFonts w:eastAsia="Times New Roman" w:cstheme="minorHAnsi"/>
          <w:color w:val="000000"/>
        </w:rPr>
      </w:pPr>
      <w:r w:rsidRPr="00BB2F15">
        <w:rPr>
          <w:rFonts w:eastAsia="Times New Roman" w:cstheme="minorHAnsi"/>
          <w:color w:val="000000"/>
        </w:rPr>
        <w:t>2.1</w:t>
      </w:r>
      <w:r w:rsidR="00603F88">
        <w:rPr>
          <w:rFonts w:eastAsia="Times New Roman" w:cstheme="minorHAnsi"/>
          <w:color w:val="000000"/>
        </w:rPr>
        <w:t xml:space="preserve"> </w:t>
      </w:r>
      <w:r w:rsidRPr="00BB2F15">
        <w:rPr>
          <w:rFonts w:eastAsia="Times New Roman" w:cstheme="minorHAnsi"/>
          <w:color w:val="000000"/>
        </w:rPr>
        <w:t xml:space="preserve">Please ensure that the title is focused on the presented protocol. </w:t>
      </w:r>
    </w:p>
    <w:p w14:paraId="3414FE9B" w14:textId="77777777" w:rsidR="00C078E8" w:rsidRPr="00BB2F15" w:rsidRDefault="00C078E8" w:rsidP="00603F88">
      <w:pPr>
        <w:rPr>
          <w:rFonts w:eastAsia="Times New Roman" w:cstheme="minorHAnsi"/>
          <w:color w:val="000000"/>
        </w:rPr>
      </w:pPr>
      <w:r w:rsidRPr="00BB2F15">
        <w:rPr>
          <w:rFonts w:eastAsia="Times New Roman" w:cstheme="minorHAnsi"/>
          <w:color w:val="000000"/>
        </w:rPr>
        <w:t>Real Time fMRI Brain Mapping in Animals using …..</w:t>
      </w:r>
    </w:p>
    <w:p w14:paraId="3DFBCD18" w14:textId="77777777" w:rsidR="00C078E8" w:rsidRPr="00BB2F15" w:rsidRDefault="00C078E8" w:rsidP="00603F88">
      <w:pPr>
        <w:rPr>
          <w:rFonts w:eastAsia="Times New Roman" w:cstheme="minorHAnsi"/>
          <w:color w:val="000000"/>
        </w:rPr>
      </w:pPr>
      <w:r w:rsidRPr="00BB2F15">
        <w:rPr>
          <w:rFonts w:eastAsia="Times New Roman" w:cstheme="minorHAnsi"/>
          <w:color w:val="000000"/>
        </w:rPr>
        <w:t>The manuscript needs a thorough proofreading.</w:t>
      </w:r>
    </w:p>
    <w:p w14:paraId="4F714AD4" w14:textId="7FFCA959" w:rsidR="00C078E8" w:rsidRPr="00BB2F15" w:rsidRDefault="00C078E8" w:rsidP="00603F88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</w:t>
      </w:r>
      <w:r w:rsidR="002E7E38">
        <w:rPr>
          <w:rFonts w:eastAsia="Times New Roman" w:cstheme="minorHAnsi"/>
          <w:i/>
          <w:color w:val="0432FF"/>
        </w:rPr>
        <w:t>Following</w:t>
      </w:r>
      <w:r w:rsidR="00852C72">
        <w:rPr>
          <w:rFonts w:eastAsia="Times New Roman" w:cstheme="minorHAnsi"/>
          <w:i/>
          <w:color w:val="0432FF"/>
        </w:rPr>
        <w:t xml:space="preserve"> </w:t>
      </w:r>
      <w:r w:rsidR="002E7E38">
        <w:rPr>
          <w:rFonts w:eastAsia="Times New Roman" w:cstheme="minorHAnsi"/>
          <w:i/>
          <w:color w:val="0432FF"/>
        </w:rPr>
        <w:t>the suggestion</w:t>
      </w:r>
      <w:r w:rsidR="00C91752">
        <w:rPr>
          <w:rFonts w:eastAsia="Times New Roman" w:cstheme="minorHAnsi"/>
          <w:i/>
          <w:color w:val="0432FF"/>
        </w:rPr>
        <w:t xml:space="preserve"> </w:t>
      </w:r>
      <w:r w:rsidR="00FA0861" w:rsidRPr="00FA0861">
        <w:rPr>
          <w:rFonts w:eastAsia="Times New Roman" w:cstheme="minorHAnsi"/>
          <w:i/>
          <w:color w:val="0432FF"/>
        </w:rPr>
        <w:t>above</w:t>
      </w:r>
      <w:r w:rsidR="00852C72">
        <w:rPr>
          <w:rFonts w:eastAsia="Times New Roman" w:cstheme="minorHAnsi"/>
          <w:i/>
          <w:color w:val="0432FF"/>
        </w:rPr>
        <w:t>,</w:t>
      </w:r>
      <w:r w:rsidR="00852C72" w:rsidRPr="00BB2F15">
        <w:rPr>
          <w:rFonts w:eastAsia="Times New Roman" w:cstheme="minorHAnsi"/>
          <w:i/>
          <w:color w:val="0432FF"/>
        </w:rPr>
        <w:t xml:space="preserve"> </w:t>
      </w:r>
      <w:r w:rsidR="00852C72">
        <w:rPr>
          <w:rFonts w:eastAsia="Times New Roman" w:cstheme="minorHAnsi"/>
          <w:i/>
          <w:color w:val="0432FF"/>
        </w:rPr>
        <w:t>w</w:t>
      </w:r>
      <w:r w:rsidRPr="00BB2F15">
        <w:rPr>
          <w:rFonts w:eastAsia="Times New Roman" w:cstheme="minorHAnsi"/>
          <w:i/>
          <w:color w:val="0432FF"/>
        </w:rPr>
        <w:t>e</w:t>
      </w:r>
      <w:r w:rsidR="00954EEB">
        <w:rPr>
          <w:rFonts w:eastAsia="Times New Roman" w:cstheme="minorHAnsi"/>
          <w:i/>
          <w:color w:val="0432FF"/>
        </w:rPr>
        <w:t xml:space="preserve"> have revised the title</w:t>
      </w:r>
      <w:r w:rsidR="00852C72">
        <w:rPr>
          <w:rFonts w:eastAsia="Times New Roman" w:cstheme="minorHAnsi"/>
          <w:i/>
          <w:color w:val="0432FF"/>
        </w:rPr>
        <w:t xml:space="preserve"> </w:t>
      </w:r>
      <w:r w:rsidR="006063E8">
        <w:rPr>
          <w:rFonts w:eastAsia="Times New Roman" w:cstheme="minorHAnsi"/>
          <w:i/>
          <w:color w:val="0432FF"/>
        </w:rPr>
        <w:t>and thoroughly proofread the manuscript.</w:t>
      </w:r>
    </w:p>
    <w:p w14:paraId="33B39178" w14:textId="7703D589" w:rsidR="000845DC" w:rsidRDefault="000845DC" w:rsidP="000E488F">
      <w:pPr>
        <w:rPr>
          <w:rFonts w:eastAsia="Times New Roman" w:cstheme="minorHAnsi"/>
          <w:color w:val="000000"/>
        </w:rPr>
      </w:pPr>
    </w:p>
    <w:p w14:paraId="6923D497" w14:textId="1BC57596" w:rsidR="000E488F" w:rsidRPr="00707414" w:rsidRDefault="000E488F" w:rsidP="000E488F">
      <w:pPr>
        <w:rPr>
          <w:rFonts w:eastAsia="Times New Roman" w:cstheme="minorHAnsi"/>
          <w:color w:val="000000"/>
        </w:rPr>
      </w:pPr>
      <w:r w:rsidRPr="00707414">
        <w:rPr>
          <w:rFonts w:eastAsia="Times New Roman" w:cstheme="minorHAnsi"/>
          <w:bCs/>
          <w:color w:val="000000"/>
        </w:rPr>
        <w:t>AUTHORS &amp; AFFILIATIONS</w:t>
      </w:r>
      <w:r w:rsidR="00B50154">
        <w:rPr>
          <w:rFonts w:eastAsia="Times New Roman" w:cstheme="minorHAnsi"/>
          <w:color w:val="000000"/>
        </w:rPr>
        <w:t>:</w:t>
      </w:r>
    </w:p>
    <w:p w14:paraId="5B2EA669" w14:textId="6329AA01" w:rsidR="00C078E8" w:rsidRDefault="00C078E8" w:rsidP="000F0558">
      <w:pPr>
        <w:ind w:left="720" w:hanging="720"/>
        <w:rPr>
          <w:rFonts w:eastAsia="Times New Roman" w:cstheme="minorHAnsi"/>
          <w:color w:val="000000"/>
        </w:rPr>
      </w:pPr>
      <w:r w:rsidRPr="00BB2F15">
        <w:rPr>
          <w:rFonts w:eastAsia="Times New Roman" w:cstheme="minorHAnsi"/>
          <w:color w:val="000000"/>
        </w:rPr>
        <w:t>2.2</w:t>
      </w:r>
      <w:r w:rsidR="00603F88">
        <w:rPr>
          <w:rFonts w:eastAsia="Times New Roman" w:cstheme="minorHAnsi"/>
          <w:color w:val="000000"/>
        </w:rPr>
        <w:t xml:space="preserve"> </w:t>
      </w:r>
      <w:r w:rsidR="000845DC" w:rsidRPr="00BB2F15">
        <w:rPr>
          <w:rFonts w:eastAsia="Times New Roman" w:cstheme="minorHAnsi"/>
          <w:color w:val="000000"/>
        </w:rPr>
        <w:t>Please include email addresses of all authors as shown above for corresponding author.</w:t>
      </w:r>
    </w:p>
    <w:p w14:paraId="5AC44ECF" w14:textId="1725B172" w:rsidR="000F0558" w:rsidRPr="00BB2F15" w:rsidRDefault="000F0558" w:rsidP="00603F88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2646E4">
        <w:rPr>
          <w:rFonts w:eastAsia="Times New Roman" w:cstheme="minorHAnsi"/>
          <w:i/>
          <w:color w:val="0432FF"/>
        </w:rPr>
        <w:t xml:space="preserve"> includ</w:t>
      </w:r>
      <w:r w:rsidR="007D2C7B">
        <w:rPr>
          <w:rFonts w:eastAsia="Times New Roman" w:cstheme="minorHAnsi"/>
          <w:i/>
          <w:color w:val="0432FF"/>
        </w:rPr>
        <w:t xml:space="preserve">ed the email addresses of all the authors.  </w:t>
      </w:r>
    </w:p>
    <w:p w14:paraId="0443B74A" w14:textId="1ECA336A" w:rsidR="000F0558" w:rsidRDefault="000F0558" w:rsidP="000F0558">
      <w:pPr>
        <w:ind w:left="720" w:hanging="720"/>
        <w:rPr>
          <w:rFonts w:eastAsia="Times New Roman" w:cstheme="minorHAnsi"/>
          <w:color w:val="000000"/>
        </w:rPr>
      </w:pPr>
    </w:p>
    <w:p w14:paraId="38770F0B" w14:textId="2B666BEB" w:rsidR="000E488F" w:rsidRPr="00707414" w:rsidRDefault="000E488F" w:rsidP="000E488F">
      <w:pPr>
        <w:rPr>
          <w:rFonts w:eastAsia="Times New Roman" w:cstheme="minorHAnsi"/>
          <w:color w:val="000000"/>
        </w:rPr>
      </w:pPr>
      <w:r w:rsidRPr="00707414">
        <w:rPr>
          <w:rFonts w:cstheme="minorHAnsi"/>
          <w:bCs/>
        </w:rPr>
        <w:t>SUMMARY</w:t>
      </w:r>
      <w:r w:rsidR="00B50154">
        <w:rPr>
          <w:rFonts w:eastAsia="Times New Roman" w:cstheme="minorHAnsi"/>
          <w:color w:val="000000"/>
        </w:rPr>
        <w:t>:</w:t>
      </w:r>
    </w:p>
    <w:p w14:paraId="3E988861" w14:textId="54059408" w:rsidR="00572DA4" w:rsidRPr="00BB2F15" w:rsidRDefault="00572DA4" w:rsidP="000E488F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2.3</w:t>
      </w:r>
      <w:r w:rsidR="00603F88">
        <w:rPr>
          <w:rFonts w:eastAsia="Times New Roman" w:cstheme="minorHAnsi"/>
          <w:color w:val="000000"/>
        </w:rPr>
        <w:t xml:space="preserve"> </w:t>
      </w:r>
      <w:r w:rsidRPr="00572DA4">
        <w:rPr>
          <w:rFonts w:eastAsia="Times New Roman" w:cstheme="minorHAnsi"/>
          <w:color w:val="000000"/>
        </w:rPr>
        <w:t>Please tone down the language to focus on the protocol instead.</w:t>
      </w:r>
    </w:p>
    <w:p w14:paraId="46623599" w14:textId="553F438A" w:rsidR="00572DA4" w:rsidRPr="00BB2F15" w:rsidRDefault="00572DA4" w:rsidP="00603F88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5A0AA9">
        <w:rPr>
          <w:rFonts w:eastAsia="Times New Roman" w:cstheme="minorHAnsi"/>
          <w:i/>
          <w:color w:val="0432FF"/>
        </w:rPr>
        <w:t xml:space="preserve"> replace</w:t>
      </w:r>
      <w:r w:rsidR="00502C3D">
        <w:rPr>
          <w:rFonts w:eastAsia="Times New Roman" w:cstheme="minorHAnsi"/>
          <w:i/>
          <w:color w:val="0432FF"/>
        </w:rPr>
        <w:t>d</w:t>
      </w:r>
      <w:r w:rsidR="005A0AA9">
        <w:rPr>
          <w:rFonts w:eastAsia="Times New Roman" w:cstheme="minorHAnsi"/>
          <w:i/>
          <w:color w:val="0432FF"/>
        </w:rPr>
        <w:t xml:space="preserve"> the word with a neutral word to tone down the </w:t>
      </w:r>
      <w:r w:rsidR="00C0596D">
        <w:rPr>
          <w:rFonts w:eastAsia="Times New Roman" w:cstheme="minorHAnsi"/>
          <w:i/>
          <w:color w:val="0432FF"/>
        </w:rPr>
        <w:t>language</w:t>
      </w:r>
      <w:r w:rsidR="005A0AA9">
        <w:rPr>
          <w:rFonts w:eastAsia="Times New Roman" w:cstheme="minorHAnsi"/>
          <w:i/>
          <w:color w:val="0432FF"/>
        </w:rPr>
        <w:t>.</w:t>
      </w:r>
    </w:p>
    <w:p w14:paraId="18C0BF9B" w14:textId="711EC4AA" w:rsidR="00C078E8" w:rsidRDefault="00C078E8" w:rsidP="00C078E8">
      <w:pPr>
        <w:rPr>
          <w:rFonts w:eastAsia="Times New Roman" w:cstheme="minorHAnsi"/>
          <w:color w:val="000000"/>
        </w:rPr>
      </w:pPr>
    </w:p>
    <w:p w14:paraId="446BA711" w14:textId="325D52A5" w:rsidR="00965B3D" w:rsidRPr="00707414" w:rsidRDefault="00965B3D" w:rsidP="00C078E8">
      <w:pPr>
        <w:rPr>
          <w:rFonts w:eastAsia="Times New Roman" w:cstheme="minorHAnsi"/>
          <w:color w:val="000000"/>
        </w:rPr>
      </w:pPr>
      <w:r w:rsidRPr="00707414">
        <w:rPr>
          <w:rFonts w:eastAsia="Times New Roman" w:cstheme="minorHAnsi"/>
          <w:color w:val="000000"/>
        </w:rPr>
        <w:t>I</w:t>
      </w:r>
      <w:r w:rsidR="000E488F" w:rsidRPr="00707414">
        <w:rPr>
          <w:rFonts w:eastAsia="Times New Roman" w:cstheme="minorHAnsi"/>
          <w:color w:val="000000"/>
        </w:rPr>
        <w:t>NTRODUCTION</w:t>
      </w:r>
      <w:r w:rsidR="00B50154">
        <w:rPr>
          <w:rFonts w:eastAsia="Times New Roman" w:cstheme="minorHAnsi"/>
          <w:color w:val="000000"/>
        </w:rPr>
        <w:t>:</w:t>
      </w:r>
    </w:p>
    <w:p w14:paraId="34AD252E" w14:textId="77777777" w:rsidR="00B04564" w:rsidRPr="00B04564" w:rsidRDefault="00A11E40" w:rsidP="00B04564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2.4</w:t>
      </w:r>
      <w:r w:rsidR="00B04564">
        <w:rPr>
          <w:rFonts w:eastAsia="Times New Roman" w:cstheme="minorHAnsi"/>
          <w:color w:val="000000"/>
        </w:rPr>
        <w:t xml:space="preserve"> </w:t>
      </w:r>
      <w:r w:rsidR="00B04564" w:rsidRPr="00B04564">
        <w:rPr>
          <w:rFonts w:eastAsia="Times New Roman" w:cstheme="minorHAnsi"/>
          <w:color w:val="000000"/>
        </w:rPr>
        <w:t xml:space="preserve">Please expand. Is this open access? If not, please use generic term instead.  </w:t>
      </w:r>
    </w:p>
    <w:p w14:paraId="717816AC" w14:textId="77777777" w:rsidR="00B04564" w:rsidRPr="00B04564" w:rsidRDefault="00B04564" w:rsidP="00B04564">
      <w:pPr>
        <w:rPr>
          <w:rFonts w:eastAsia="Times New Roman" w:cstheme="minorHAnsi"/>
          <w:color w:val="000000"/>
        </w:rPr>
      </w:pPr>
      <w:r w:rsidRPr="00B04564">
        <w:rPr>
          <w:rFonts w:eastAsia="Times New Roman" w:cstheme="minorHAnsi"/>
          <w:color w:val="000000"/>
        </w:rPr>
        <w:t xml:space="preserve">Please do not include the link to the lab in the table of materials.  </w:t>
      </w:r>
    </w:p>
    <w:p w14:paraId="52AA6116" w14:textId="72C5F5E2" w:rsidR="00B04564" w:rsidRDefault="00B04564" w:rsidP="00B04564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87737D">
        <w:rPr>
          <w:rFonts w:eastAsia="Times New Roman" w:cstheme="minorHAnsi"/>
          <w:i/>
          <w:color w:val="0432FF"/>
        </w:rPr>
        <w:t xml:space="preserve"> expanded the word. </w:t>
      </w:r>
      <w:r w:rsidR="004C304C">
        <w:rPr>
          <w:rFonts w:eastAsia="Times New Roman" w:cstheme="minorHAnsi"/>
          <w:i/>
          <w:color w:val="0432FF"/>
        </w:rPr>
        <w:t>As described in Code availability,</w:t>
      </w:r>
      <w:r w:rsidR="00286ABC">
        <w:rPr>
          <w:rFonts w:eastAsia="Times New Roman" w:cstheme="minorHAnsi"/>
          <w:i/>
          <w:color w:val="0432FF"/>
        </w:rPr>
        <w:t xml:space="preserve"> </w:t>
      </w:r>
      <w:r w:rsidR="0087737D">
        <w:rPr>
          <w:rFonts w:eastAsia="Times New Roman" w:cstheme="minorHAnsi"/>
          <w:i/>
          <w:color w:val="0432FF"/>
        </w:rPr>
        <w:t>‘AFNI’ is open access software.</w:t>
      </w:r>
    </w:p>
    <w:p w14:paraId="0B40F359" w14:textId="70345CAC" w:rsidR="00D229B5" w:rsidRPr="00BB2F15" w:rsidRDefault="00D229B5" w:rsidP="00B04564">
      <w:pPr>
        <w:rPr>
          <w:rFonts w:eastAsia="Times New Roman" w:cstheme="minorHAnsi"/>
          <w:i/>
          <w:color w:val="0432FF"/>
        </w:rPr>
      </w:pPr>
      <w:r>
        <w:rPr>
          <w:rFonts w:eastAsia="Times New Roman" w:cstheme="minorHAnsi"/>
          <w:i/>
          <w:color w:val="0432FF"/>
        </w:rPr>
        <w:t>We d</w:t>
      </w:r>
      <w:r w:rsidR="00E7583B">
        <w:rPr>
          <w:rFonts w:eastAsia="Times New Roman" w:cstheme="minorHAnsi"/>
          <w:i/>
          <w:color w:val="0432FF"/>
        </w:rPr>
        <w:t>id</w:t>
      </w:r>
      <w:r>
        <w:rPr>
          <w:rFonts w:eastAsia="Times New Roman" w:cstheme="minorHAnsi"/>
          <w:i/>
          <w:color w:val="0432FF"/>
        </w:rPr>
        <w:t xml:space="preserve"> not include any link to the lab in the Table of Materials.</w:t>
      </w:r>
    </w:p>
    <w:p w14:paraId="45939162" w14:textId="04ED91CA" w:rsidR="00A11E40" w:rsidRDefault="00A11E40" w:rsidP="00C078E8">
      <w:pPr>
        <w:rPr>
          <w:rFonts w:eastAsia="Times New Roman" w:cstheme="minorHAnsi"/>
          <w:color w:val="000000"/>
        </w:rPr>
      </w:pPr>
    </w:p>
    <w:p w14:paraId="6C8CEAEA" w14:textId="6B0A9117" w:rsidR="000E488F" w:rsidRPr="00707414" w:rsidRDefault="003D77BA" w:rsidP="000E488F">
      <w:pPr>
        <w:rPr>
          <w:rFonts w:eastAsia="Times New Roman" w:cstheme="minorHAnsi"/>
          <w:color w:val="000000"/>
        </w:rPr>
      </w:pPr>
      <w:r w:rsidRPr="00707414">
        <w:rPr>
          <w:rFonts w:eastAsia="Times New Roman" w:cstheme="minorHAnsi"/>
          <w:color w:val="000000"/>
        </w:rPr>
        <w:t>PROTOCOL</w:t>
      </w:r>
      <w:r w:rsidR="00B50154">
        <w:rPr>
          <w:rFonts w:eastAsia="Times New Roman" w:cstheme="minorHAnsi"/>
          <w:color w:val="000000"/>
        </w:rPr>
        <w:t>:</w:t>
      </w:r>
    </w:p>
    <w:p w14:paraId="1D9902E3" w14:textId="6AE36AB7" w:rsidR="00B04564" w:rsidRDefault="00B04564" w:rsidP="00B04564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5 </w:t>
      </w:r>
      <w:r w:rsidRPr="00B04564">
        <w:rPr>
          <w:rFonts w:eastAsia="Times New Roman" w:cstheme="minorHAnsi"/>
          <w:color w:val="000000"/>
        </w:rPr>
        <w:t xml:space="preserve">Please remove the redundancy from the protocol and make the steps crisps especially for the last section. </w:t>
      </w:r>
    </w:p>
    <w:p w14:paraId="3181D762" w14:textId="5CC6C444" w:rsidR="00B04564" w:rsidRPr="00B04564" w:rsidRDefault="00B04564" w:rsidP="00B04564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4F7ADF">
        <w:rPr>
          <w:rFonts w:eastAsia="Times New Roman" w:cstheme="minorHAnsi"/>
          <w:i/>
          <w:color w:val="0432FF"/>
        </w:rPr>
        <w:t xml:space="preserve"> removed the redundancy from the protocol and </w:t>
      </w:r>
      <w:r w:rsidR="000B44D0">
        <w:rPr>
          <w:rFonts w:eastAsia="Times New Roman" w:cstheme="minorHAnsi"/>
          <w:i/>
          <w:color w:val="0432FF"/>
        </w:rPr>
        <w:t>have revised</w:t>
      </w:r>
      <w:r w:rsidR="004F7ADF">
        <w:rPr>
          <w:rFonts w:eastAsia="Times New Roman" w:cstheme="minorHAnsi"/>
          <w:i/>
          <w:color w:val="0432FF"/>
        </w:rPr>
        <w:t xml:space="preserve"> the steps of the last</w:t>
      </w:r>
      <w:r w:rsidR="00E73F2E">
        <w:rPr>
          <w:rFonts w:eastAsia="Times New Roman" w:cstheme="minorHAnsi"/>
          <w:i/>
          <w:color w:val="0432FF"/>
        </w:rPr>
        <w:t xml:space="preserve"> section</w:t>
      </w:r>
      <w:r w:rsidR="004F7ADF">
        <w:rPr>
          <w:rFonts w:eastAsia="Times New Roman" w:cstheme="minorHAnsi"/>
          <w:i/>
          <w:color w:val="0432FF"/>
        </w:rPr>
        <w:t xml:space="preserve"> </w:t>
      </w:r>
      <w:r w:rsidR="000B44D0">
        <w:rPr>
          <w:rFonts w:eastAsia="Times New Roman" w:cstheme="minorHAnsi"/>
          <w:i/>
          <w:color w:val="0432FF"/>
        </w:rPr>
        <w:t xml:space="preserve">to make them </w:t>
      </w:r>
      <w:r w:rsidR="00391304">
        <w:rPr>
          <w:rFonts w:eastAsia="Times New Roman" w:cstheme="minorHAnsi"/>
          <w:i/>
          <w:color w:val="0432FF"/>
        </w:rPr>
        <w:t>luculent.</w:t>
      </w:r>
      <w:r w:rsidR="004F7ADF">
        <w:rPr>
          <w:rFonts w:eastAsia="Times New Roman" w:cstheme="minorHAnsi"/>
          <w:i/>
          <w:color w:val="0432FF"/>
        </w:rPr>
        <w:t xml:space="preserve"> </w:t>
      </w:r>
    </w:p>
    <w:p w14:paraId="12107936" w14:textId="77777777" w:rsidR="00B04564" w:rsidRPr="00B04564" w:rsidRDefault="00B04564" w:rsidP="00B04564">
      <w:pPr>
        <w:rPr>
          <w:rFonts w:eastAsia="Times New Roman" w:cstheme="minorHAnsi"/>
          <w:color w:val="000000"/>
        </w:rPr>
      </w:pPr>
    </w:p>
    <w:p w14:paraId="65CE9858" w14:textId="3CB72DF5" w:rsidR="00B04564" w:rsidRDefault="00B04564" w:rsidP="00B04564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6 </w:t>
      </w:r>
      <w:r w:rsidRPr="00B04564">
        <w:rPr>
          <w:rFonts w:eastAsia="Times New Roman" w:cstheme="minorHAnsi"/>
          <w:color w:val="000000"/>
        </w:rPr>
        <w:t>Please ensure that the highlighted section is no more than 2.75 pages including headings and spacings.</w:t>
      </w:r>
    </w:p>
    <w:p w14:paraId="53A5291D" w14:textId="46050C29" w:rsidR="00B04564" w:rsidRDefault="00B04564" w:rsidP="00B04564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607740">
        <w:rPr>
          <w:rFonts w:eastAsia="Times New Roman" w:cstheme="minorHAnsi"/>
          <w:i/>
          <w:color w:val="0432FF"/>
        </w:rPr>
        <w:t xml:space="preserve"> highlighted </w:t>
      </w:r>
      <w:r w:rsidR="00F14105">
        <w:rPr>
          <w:rFonts w:eastAsia="Times New Roman" w:cstheme="minorHAnsi"/>
          <w:i/>
          <w:color w:val="0432FF"/>
        </w:rPr>
        <w:t xml:space="preserve">the </w:t>
      </w:r>
      <w:r w:rsidR="00607740">
        <w:rPr>
          <w:rFonts w:eastAsia="Times New Roman" w:cstheme="minorHAnsi"/>
          <w:i/>
          <w:color w:val="0432FF"/>
        </w:rPr>
        <w:t>sections</w:t>
      </w:r>
      <w:r w:rsidR="0093615B">
        <w:rPr>
          <w:rFonts w:eastAsia="Times New Roman" w:cstheme="minorHAnsi"/>
          <w:i/>
          <w:color w:val="0432FF"/>
        </w:rPr>
        <w:t xml:space="preserve"> which is no more than 2.75 pages</w:t>
      </w:r>
      <w:r w:rsidR="00607740">
        <w:rPr>
          <w:rFonts w:eastAsia="Times New Roman" w:cstheme="minorHAnsi"/>
          <w:i/>
          <w:color w:val="0432FF"/>
        </w:rPr>
        <w:t xml:space="preserve"> including headings and spacings.</w:t>
      </w:r>
    </w:p>
    <w:p w14:paraId="7949B614" w14:textId="77777777" w:rsidR="00965B3D" w:rsidRPr="00BB2F15" w:rsidRDefault="00965B3D" w:rsidP="00B04564">
      <w:pPr>
        <w:rPr>
          <w:rFonts w:eastAsia="Times New Roman" w:cstheme="minorHAnsi"/>
          <w:i/>
          <w:color w:val="0432FF"/>
        </w:rPr>
      </w:pPr>
    </w:p>
    <w:p w14:paraId="30B5AFAD" w14:textId="55017DA2" w:rsidR="00B04564" w:rsidRDefault="00B04564" w:rsidP="00B04564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7 </w:t>
      </w:r>
      <w:r w:rsidRPr="00B04564">
        <w:rPr>
          <w:rFonts w:eastAsia="Times New Roman" w:cstheme="minorHAnsi"/>
          <w:color w:val="000000"/>
        </w:rPr>
        <w:t>How is this done?</w:t>
      </w:r>
      <w:r>
        <w:rPr>
          <w:rFonts w:eastAsia="Times New Roman" w:cstheme="minorHAnsi"/>
          <w:color w:val="000000"/>
        </w:rPr>
        <w:t xml:space="preserve"> (step 1.2)</w:t>
      </w:r>
    </w:p>
    <w:p w14:paraId="30CDDBEC" w14:textId="743ADF5A" w:rsidR="00B04564" w:rsidRPr="00BB2F15" w:rsidRDefault="00B04564" w:rsidP="00B04564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074E75">
        <w:rPr>
          <w:rFonts w:eastAsia="Times New Roman" w:cstheme="minorHAnsi"/>
          <w:i/>
          <w:color w:val="0432FF"/>
        </w:rPr>
        <w:t xml:space="preserve"> have revised the step 1.2 to explain how to be done. </w:t>
      </w:r>
      <w:r w:rsidR="00AD1D9B">
        <w:rPr>
          <w:rFonts w:eastAsia="Times New Roman" w:cstheme="minorHAnsi"/>
          <w:i/>
          <w:color w:val="0432FF"/>
        </w:rPr>
        <w:t>The step</w:t>
      </w:r>
      <w:r w:rsidR="00074E75">
        <w:rPr>
          <w:rFonts w:eastAsia="Times New Roman" w:cstheme="minorHAnsi"/>
          <w:i/>
          <w:color w:val="0432FF"/>
        </w:rPr>
        <w:t xml:space="preserve"> is clear </w:t>
      </w:r>
      <w:r w:rsidR="00A645E6">
        <w:rPr>
          <w:rFonts w:eastAsia="Times New Roman" w:cstheme="minorHAnsi"/>
          <w:i/>
          <w:color w:val="0432FF"/>
        </w:rPr>
        <w:t xml:space="preserve">for </w:t>
      </w:r>
      <w:r w:rsidR="00D57CCE">
        <w:rPr>
          <w:rFonts w:eastAsia="Times New Roman" w:cstheme="minorHAnsi"/>
          <w:i/>
          <w:color w:val="0432FF"/>
        </w:rPr>
        <w:t>anyone</w:t>
      </w:r>
      <w:r w:rsidR="00A645E6">
        <w:rPr>
          <w:rFonts w:eastAsia="Times New Roman" w:cstheme="minorHAnsi"/>
          <w:i/>
          <w:color w:val="0432FF"/>
        </w:rPr>
        <w:t xml:space="preserve"> who</w:t>
      </w:r>
      <w:r w:rsidR="00D57CCE">
        <w:rPr>
          <w:rFonts w:eastAsia="Times New Roman" w:cstheme="minorHAnsi"/>
          <w:i/>
          <w:color w:val="0432FF"/>
        </w:rPr>
        <w:t xml:space="preserve"> has ever u</w:t>
      </w:r>
      <w:r w:rsidR="005D394A">
        <w:rPr>
          <w:rFonts w:eastAsia="Times New Roman" w:cstheme="minorHAnsi"/>
          <w:i/>
          <w:color w:val="0432FF"/>
        </w:rPr>
        <w:t>sed</w:t>
      </w:r>
      <w:r w:rsidR="00AF60D1">
        <w:rPr>
          <w:rFonts w:eastAsia="Times New Roman" w:cstheme="minorHAnsi"/>
          <w:i/>
          <w:color w:val="0432FF"/>
        </w:rPr>
        <w:t xml:space="preserve"> </w:t>
      </w:r>
      <w:r w:rsidR="00DC6586">
        <w:rPr>
          <w:rFonts w:eastAsia="Times New Roman" w:cstheme="minorHAnsi"/>
          <w:i/>
          <w:color w:val="0432FF"/>
        </w:rPr>
        <w:t>MR sequences</w:t>
      </w:r>
      <w:r w:rsidR="005D394A">
        <w:rPr>
          <w:rFonts w:eastAsia="Times New Roman" w:cstheme="minorHAnsi"/>
          <w:i/>
          <w:color w:val="0432FF"/>
        </w:rPr>
        <w:t>.</w:t>
      </w:r>
    </w:p>
    <w:p w14:paraId="2E8B4B20" w14:textId="5596A1C5" w:rsidR="00B04564" w:rsidRDefault="00B04564" w:rsidP="00B04564">
      <w:pPr>
        <w:rPr>
          <w:rFonts w:eastAsia="Times New Roman" w:cstheme="minorHAnsi"/>
          <w:color w:val="000000"/>
        </w:rPr>
      </w:pPr>
    </w:p>
    <w:p w14:paraId="4E17CCC9" w14:textId="353D9083" w:rsidR="00B04564" w:rsidRDefault="00B04564" w:rsidP="00B04564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7 </w:t>
      </w:r>
      <w:r w:rsidRPr="00B04564">
        <w:rPr>
          <w:rFonts w:eastAsia="Times New Roman" w:cstheme="minorHAnsi"/>
          <w:color w:val="000000"/>
        </w:rPr>
        <w:t xml:space="preserve">Please move this note where image processing is being done. </w:t>
      </w:r>
      <w:r>
        <w:rPr>
          <w:rFonts w:eastAsia="Times New Roman" w:cstheme="minorHAnsi"/>
          <w:color w:val="000000"/>
        </w:rPr>
        <w:t>(step 1.4)</w:t>
      </w:r>
    </w:p>
    <w:p w14:paraId="2F633EAD" w14:textId="4FC411A4" w:rsidR="008B5362" w:rsidRPr="000D4A44" w:rsidRDefault="008B5362" w:rsidP="008B5362">
      <w:pPr>
        <w:rPr>
          <w:rFonts w:ascii="Batang" w:eastAsia="Batang" w:hAnsi="Batang" w:cs="Batang" w:hint="eastAsia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0D4A44">
        <w:rPr>
          <w:rFonts w:eastAsia="Times New Roman" w:cstheme="minorHAnsi"/>
          <w:i/>
          <w:color w:val="0432FF"/>
        </w:rPr>
        <w:t xml:space="preserve"> moved this note to </w:t>
      </w:r>
      <w:r w:rsidR="005C3A12">
        <w:rPr>
          <w:rFonts w:eastAsia="Times New Roman" w:cstheme="minorHAnsi"/>
          <w:i/>
          <w:color w:val="0432FF"/>
        </w:rPr>
        <w:t>step 5.11</w:t>
      </w:r>
      <w:r w:rsidR="00743459">
        <w:rPr>
          <w:rFonts w:eastAsia="Times New Roman" w:cstheme="minorHAnsi"/>
          <w:i/>
          <w:color w:val="0432FF"/>
        </w:rPr>
        <w:t xml:space="preserve"> where image processing is being done.</w:t>
      </w:r>
    </w:p>
    <w:p w14:paraId="6DAB90E6" w14:textId="69E2BE77" w:rsidR="00B04564" w:rsidRDefault="00B04564" w:rsidP="00B04564">
      <w:pPr>
        <w:rPr>
          <w:rFonts w:eastAsia="Times New Roman" w:cstheme="minorHAnsi"/>
          <w:color w:val="000000"/>
        </w:rPr>
      </w:pPr>
    </w:p>
    <w:p w14:paraId="69D0A64D" w14:textId="6BD222E0" w:rsidR="00B04564" w:rsidRPr="00B04564" w:rsidRDefault="00B04564" w:rsidP="00B04564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lastRenderedPageBreak/>
        <w:t xml:space="preserve">2.8 </w:t>
      </w:r>
      <w:r w:rsidRPr="00B04564">
        <w:rPr>
          <w:rFonts w:eastAsia="Times New Roman" w:cstheme="minorHAnsi"/>
          <w:color w:val="000000"/>
        </w:rPr>
        <w:t xml:space="preserve">How is this done? </w:t>
      </w:r>
      <w:r>
        <w:rPr>
          <w:rFonts w:eastAsia="Times New Roman" w:cstheme="minorHAnsi"/>
          <w:color w:val="000000"/>
        </w:rPr>
        <w:t>(step 2.1)</w:t>
      </w:r>
    </w:p>
    <w:p w14:paraId="0D684D84" w14:textId="5EA785D9" w:rsidR="008B5362" w:rsidRPr="00BB2F15" w:rsidRDefault="008B5362" w:rsidP="008B5362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</w:t>
      </w:r>
      <w:r w:rsidR="003C1238" w:rsidRPr="003C1238">
        <w:rPr>
          <w:rFonts w:eastAsia="Times New Roman" w:cstheme="minorHAnsi"/>
          <w:i/>
          <w:color w:val="0432FF"/>
        </w:rPr>
        <w:t xml:space="preserve">We added the information about how to </w:t>
      </w:r>
      <w:r w:rsidR="003C1238">
        <w:rPr>
          <w:rFonts w:eastAsia="Times New Roman" w:cstheme="minorHAnsi"/>
          <w:i/>
          <w:color w:val="0432FF"/>
        </w:rPr>
        <w:t>be done.</w:t>
      </w:r>
    </w:p>
    <w:p w14:paraId="3AB1BF43" w14:textId="75726C2F" w:rsidR="00B04564" w:rsidRDefault="00B04564" w:rsidP="00B04564">
      <w:pPr>
        <w:rPr>
          <w:rFonts w:eastAsia="Times New Roman" w:cstheme="minorHAnsi"/>
          <w:color w:val="000000"/>
        </w:rPr>
      </w:pPr>
    </w:p>
    <w:p w14:paraId="6AF3A435" w14:textId="21C15036" w:rsidR="008B5362" w:rsidRPr="008B5362" w:rsidRDefault="008B5362" w:rsidP="008B5362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9 </w:t>
      </w:r>
      <w:r w:rsidRPr="008B5362">
        <w:rPr>
          <w:rFonts w:eastAsia="Times New Roman" w:cstheme="minorHAnsi"/>
          <w:color w:val="000000"/>
        </w:rPr>
        <w:t xml:space="preserve">Size of the suture? Material? </w:t>
      </w:r>
      <w:r>
        <w:rPr>
          <w:rFonts w:eastAsia="Times New Roman" w:cstheme="minorHAnsi"/>
          <w:color w:val="000000"/>
        </w:rPr>
        <w:t>(step</w:t>
      </w:r>
      <w:r w:rsidR="00830847">
        <w:rPr>
          <w:rFonts w:eastAsia="Times New Roman" w:cstheme="minorHAnsi"/>
          <w:color w:val="000000"/>
        </w:rPr>
        <w:t xml:space="preserve"> 2.8)</w:t>
      </w:r>
    </w:p>
    <w:p w14:paraId="74B12A2F" w14:textId="4BB652E0" w:rsidR="00830847" w:rsidRDefault="00830847" w:rsidP="00830847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FF6583">
        <w:rPr>
          <w:rFonts w:eastAsia="Times New Roman" w:cstheme="minorHAnsi"/>
          <w:i/>
          <w:color w:val="0432FF"/>
        </w:rPr>
        <w:t xml:space="preserve"> added the information about the suture.</w:t>
      </w:r>
    </w:p>
    <w:p w14:paraId="1A189F56" w14:textId="77777777" w:rsidR="00FF6583" w:rsidRPr="00BB2F15" w:rsidRDefault="00FF6583" w:rsidP="00830847">
      <w:pPr>
        <w:rPr>
          <w:rFonts w:eastAsia="Times New Roman" w:cstheme="minorHAnsi"/>
          <w:i/>
          <w:color w:val="0432FF"/>
        </w:rPr>
      </w:pPr>
    </w:p>
    <w:p w14:paraId="71A8588B" w14:textId="4D229408" w:rsidR="00830847" w:rsidRPr="001F4F7D" w:rsidRDefault="00830847" w:rsidP="00830847">
      <w:r>
        <w:rPr>
          <w:rFonts w:eastAsia="Times New Roman" w:cstheme="minorHAnsi"/>
          <w:color w:val="000000"/>
        </w:rPr>
        <w:t xml:space="preserve">2.10 </w:t>
      </w:r>
      <w:r>
        <w:t xml:space="preserve">Do you let the animal recover after this? Please describe the post operative steps. </w:t>
      </w:r>
      <w:r>
        <w:rPr>
          <w:rFonts w:eastAsia="Times New Roman" w:cstheme="minorHAnsi"/>
          <w:color w:val="000000"/>
        </w:rPr>
        <w:t>(step 2.10)</w:t>
      </w:r>
    </w:p>
    <w:p w14:paraId="6952110D" w14:textId="52B6B65D" w:rsidR="002A2676" w:rsidRPr="00BB2F15" w:rsidRDefault="002A2676" w:rsidP="002A2676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</w:t>
      </w:r>
      <w:r w:rsidR="00D2325B">
        <w:rPr>
          <w:rFonts w:eastAsia="Times New Roman" w:cstheme="minorHAnsi"/>
          <w:i/>
          <w:color w:val="0432FF"/>
        </w:rPr>
        <w:t>We have revised</w:t>
      </w:r>
      <w:r w:rsidR="004B5093">
        <w:rPr>
          <w:rFonts w:eastAsia="Times New Roman" w:cstheme="minorHAnsi"/>
          <w:i/>
          <w:color w:val="0432FF"/>
        </w:rPr>
        <w:t xml:space="preserve"> </w:t>
      </w:r>
      <w:r w:rsidR="000B107D">
        <w:rPr>
          <w:rFonts w:eastAsia="Times New Roman" w:cstheme="minorHAnsi"/>
          <w:i/>
          <w:color w:val="0432FF"/>
        </w:rPr>
        <w:t xml:space="preserve">this </w:t>
      </w:r>
      <w:r w:rsidR="004B5093">
        <w:rPr>
          <w:rFonts w:eastAsia="Times New Roman" w:cstheme="minorHAnsi"/>
          <w:i/>
          <w:color w:val="0432FF"/>
        </w:rPr>
        <w:t xml:space="preserve">step </w:t>
      </w:r>
      <w:r w:rsidR="00A51047">
        <w:rPr>
          <w:rFonts w:eastAsia="Times New Roman" w:cstheme="minorHAnsi"/>
          <w:i/>
          <w:color w:val="0432FF"/>
        </w:rPr>
        <w:t xml:space="preserve">to make the meaning </w:t>
      </w:r>
      <w:r w:rsidR="003D2AF7">
        <w:rPr>
          <w:rFonts w:eastAsia="Times New Roman" w:cstheme="minorHAnsi"/>
          <w:i/>
          <w:color w:val="0432FF"/>
        </w:rPr>
        <w:t>obvious</w:t>
      </w:r>
      <w:r w:rsidR="00A51047">
        <w:rPr>
          <w:rFonts w:eastAsia="Times New Roman" w:cstheme="minorHAnsi"/>
          <w:i/>
          <w:color w:val="0432FF"/>
        </w:rPr>
        <w:t>. As described</w:t>
      </w:r>
      <w:r w:rsidR="00E85841">
        <w:rPr>
          <w:rFonts w:eastAsia="Times New Roman" w:cstheme="minorHAnsi"/>
          <w:i/>
          <w:color w:val="0432FF"/>
        </w:rPr>
        <w:t xml:space="preserve"> </w:t>
      </w:r>
      <w:r w:rsidR="00B23538">
        <w:rPr>
          <w:rFonts w:eastAsia="Times New Roman" w:cstheme="minorHAnsi"/>
          <w:i/>
          <w:color w:val="0432FF"/>
        </w:rPr>
        <w:t>in th</w:t>
      </w:r>
      <w:r w:rsidR="00CD71AD">
        <w:rPr>
          <w:rFonts w:eastAsia="Times New Roman" w:cstheme="minorHAnsi"/>
          <w:i/>
          <w:color w:val="0432FF"/>
        </w:rPr>
        <w:t>is step</w:t>
      </w:r>
      <w:r w:rsidR="00A51047">
        <w:rPr>
          <w:rFonts w:eastAsia="Times New Roman" w:cstheme="minorHAnsi"/>
          <w:i/>
          <w:color w:val="0432FF"/>
        </w:rPr>
        <w:t>,</w:t>
      </w:r>
      <w:r w:rsidR="004B5093">
        <w:rPr>
          <w:rFonts w:eastAsia="Times New Roman" w:cstheme="minorHAnsi"/>
          <w:i/>
          <w:color w:val="0432FF"/>
        </w:rPr>
        <w:t xml:space="preserve"> </w:t>
      </w:r>
      <w:r w:rsidR="001947E1">
        <w:rPr>
          <w:rFonts w:eastAsia="Times New Roman" w:cstheme="minorHAnsi"/>
          <w:i/>
          <w:color w:val="0432FF"/>
        </w:rPr>
        <w:t xml:space="preserve">we administrate alpha-chloralose, which is </w:t>
      </w:r>
      <w:r w:rsidR="00B63192">
        <w:rPr>
          <w:rFonts w:eastAsia="Times New Roman" w:cstheme="minorHAnsi"/>
          <w:i/>
          <w:color w:val="0432FF"/>
        </w:rPr>
        <w:t xml:space="preserve">an </w:t>
      </w:r>
      <w:r w:rsidR="001947E1">
        <w:rPr>
          <w:rFonts w:eastAsia="Times New Roman" w:cstheme="minorHAnsi"/>
          <w:i/>
          <w:color w:val="0432FF"/>
        </w:rPr>
        <w:t>anesthetic</w:t>
      </w:r>
      <w:r w:rsidR="00156FA7">
        <w:rPr>
          <w:rFonts w:eastAsia="Times New Roman" w:cstheme="minorHAnsi"/>
          <w:i/>
          <w:color w:val="0432FF"/>
        </w:rPr>
        <w:t xml:space="preserve">, </w:t>
      </w:r>
      <w:r w:rsidR="004F451C">
        <w:rPr>
          <w:rFonts w:eastAsia="Times New Roman" w:cstheme="minorHAnsi"/>
          <w:i/>
          <w:color w:val="0432FF"/>
        </w:rPr>
        <w:t>mean</w:t>
      </w:r>
      <w:r w:rsidR="00156FA7">
        <w:rPr>
          <w:rFonts w:eastAsia="Times New Roman" w:cstheme="minorHAnsi"/>
          <w:i/>
          <w:color w:val="0432FF"/>
        </w:rPr>
        <w:t xml:space="preserve">while </w:t>
      </w:r>
      <w:r w:rsidR="00460CE5">
        <w:rPr>
          <w:rFonts w:eastAsia="Times New Roman" w:cstheme="minorHAnsi"/>
          <w:i/>
          <w:color w:val="0432FF"/>
        </w:rPr>
        <w:t>stopping</w:t>
      </w:r>
      <w:r w:rsidR="00156FA7">
        <w:rPr>
          <w:rFonts w:eastAsia="Times New Roman" w:cstheme="minorHAnsi"/>
          <w:i/>
          <w:color w:val="0432FF"/>
        </w:rPr>
        <w:t xml:space="preserve"> isoflurane </w:t>
      </w:r>
      <w:r w:rsidR="004F451C">
        <w:rPr>
          <w:rFonts w:eastAsia="Times New Roman" w:cstheme="minorHAnsi"/>
          <w:i/>
          <w:color w:val="0432FF"/>
        </w:rPr>
        <w:t>administration</w:t>
      </w:r>
      <w:r w:rsidR="001947E1">
        <w:rPr>
          <w:rFonts w:eastAsia="Times New Roman" w:cstheme="minorHAnsi"/>
          <w:i/>
          <w:color w:val="0432FF"/>
        </w:rPr>
        <w:t>. Therefore, we keep the animal anesthe</w:t>
      </w:r>
      <w:r w:rsidR="00F41F42">
        <w:rPr>
          <w:rFonts w:eastAsia="Times New Roman" w:cstheme="minorHAnsi"/>
          <w:i/>
          <w:color w:val="0432FF"/>
        </w:rPr>
        <w:t>t</w:t>
      </w:r>
      <w:r w:rsidR="001947E1">
        <w:rPr>
          <w:rFonts w:eastAsia="Times New Roman" w:cstheme="minorHAnsi"/>
          <w:i/>
          <w:color w:val="0432FF"/>
        </w:rPr>
        <w:t>ized</w:t>
      </w:r>
      <w:r w:rsidR="00F41F42">
        <w:rPr>
          <w:rFonts w:eastAsia="Times New Roman" w:cstheme="minorHAnsi"/>
          <w:i/>
          <w:color w:val="0432FF"/>
        </w:rPr>
        <w:t xml:space="preserve"> after this step</w:t>
      </w:r>
      <w:r w:rsidR="001947E1">
        <w:rPr>
          <w:rFonts w:eastAsia="Times New Roman" w:cstheme="minorHAnsi"/>
          <w:i/>
          <w:color w:val="0432FF"/>
        </w:rPr>
        <w:t>.</w:t>
      </w:r>
      <w:r w:rsidR="006413A5">
        <w:rPr>
          <w:rFonts w:eastAsia="Times New Roman" w:cstheme="minorHAnsi"/>
          <w:i/>
          <w:color w:val="0432FF"/>
        </w:rPr>
        <w:t xml:space="preserve"> If we administrate </w:t>
      </w:r>
      <w:r w:rsidR="00661969">
        <w:rPr>
          <w:rFonts w:eastAsia="Times New Roman" w:cstheme="minorHAnsi"/>
          <w:i/>
          <w:color w:val="0432FF"/>
        </w:rPr>
        <w:t xml:space="preserve">both </w:t>
      </w:r>
      <w:r w:rsidR="006413A5">
        <w:rPr>
          <w:rFonts w:eastAsia="Times New Roman" w:cstheme="minorHAnsi"/>
          <w:i/>
          <w:color w:val="0432FF"/>
        </w:rPr>
        <w:t xml:space="preserve">alpha-chloralose and isoflurane at the same time, the animal would die. </w:t>
      </w:r>
      <w:r w:rsidR="00AC66AF">
        <w:rPr>
          <w:rFonts w:eastAsia="Times New Roman" w:cstheme="minorHAnsi"/>
          <w:i/>
          <w:color w:val="0432FF"/>
        </w:rPr>
        <w:t>N</w:t>
      </w:r>
      <w:r w:rsidR="006413A5">
        <w:rPr>
          <w:rFonts w:eastAsia="Times New Roman" w:cstheme="minorHAnsi"/>
          <w:i/>
          <w:color w:val="0432FF"/>
        </w:rPr>
        <w:t>o post</w:t>
      </w:r>
      <w:r w:rsidR="00E6162E">
        <w:rPr>
          <w:rFonts w:eastAsia="Times New Roman" w:cstheme="minorHAnsi"/>
          <w:i/>
          <w:color w:val="0432FF"/>
        </w:rPr>
        <w:t>-</w:t>
      </w:r>
      <w:r w:rsidR="006413A5">
        <w:rPr>
          <w:rFonts w:eastAsia="Times New Roman" w:cstheme="minorHAnsi"/>
          <w:i/>
          <w:color w:val="0432FF"/>
        </w:rPr>
        <w:t>operative step</w:t>
      </w:r>
      <w:r w:rsidR="00F97110">
        <w:rPr>
          <w:rFonts w:eastAsia="Times New Roman" w:cstheme="minorHAnsi"/>
          <w:i/>
          <w:color w:val="0432FF"/>
        </w:rPr>
        <w:t>s</w:t>
      </w:r>
      <w:r w:rsidR="00AC66AF">
        <w:rPr>
          <w:rFonts w:eastAsia="Times New Roman" w:cstheme="minorHAnsi"/>
          <w:i/>
          <w:color w:val="0432FF"/>
        </w:rPr>
        <w:t xml:space="preserve"> </w:t>
      </w:r>
      <w:r w:rsidR="00F97110">
        <w:rPr>
          <w:rFonts w:eastAsia="Times New Roman" w:cstheme="minorHAnsi"/>
          <w:i/>
          <w:color w:val="0432FF"/>
        </w:rPr>
        <w:t>required</w:t>
      </w:r>
      <w:r w:rsidR="006413A5">
        <w:rPr>
          <w:rFonts w:eastAsia="Times New Roman" w:cstheme="minorHAnsi"/>
          <w:i/>
          <w:color w:val="0432FF"/>
        </w:rPr>
        <w:t xml:space="preserve">. </w:t>
      </w:r>
      <w:r w:rsidR="001947E1">
        <w:rPr>
          <w:rFonts w:eastAsia="Times New Roman" w:cstheme="minorHAnsi"/>
          <w:i/>
          <w:color w:val="0432FF"/>
        </w:rPr>
        <w:t xml:space="preserve"> </w:t>
      </w:r>
    </w:p>
    <w:p w14:paraId="41AD3FDC" w14:textId="750332C6" w:rsidR="008B5362" w:rsidRDefault="008B5362" w:rsidP="00B04564">
      <w:pPr>
        <w:rPr>
          <w:rFonts w:eastAsia="Times New Roman" w:cstheme="minorHAnsi"/>
          <w:color w:val="000000"/>
        </w:rPr>
      </w:pPr>
    </w:p>
    <w:p w14:paraId="2C0C5F36" w14:textId="14328180" w:rsidR="00FB4C01" w:rsidRPr="00FB4C01" w:rsidRDefault="001F4F7D" w:rsidP="00FB4C01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11 </w:t>
      </w:r>
      <w:r w:rsidR="00FB4C01" w:rsidRPr="00FB4C01">
        <w:rPr>
          <w:rFonts w:eastAsia="Times New Roman" w:cstheme="minorHAnsi"/>
          <w:color w:val="000000"/>
        </w:rPr>
        <w:t xml:space="preserve">This part can be divided into two sections: Animal preparation and measurement. </w:t>
      </w:r>
      <w:r w:rsidR="00FB4C01">
        <w:rPr>
          <w:rFonts w:eastAsia="Times New Roman" w:cstheme="minorHAnsi"/>
          <w:color w:val="000000"/>
        </w:rPr>
        <w:t>(step 3)</w:t>
      </w:r>
    </w:p>
    <w:p w14:paraId="4FA0AD54" w14:textId="5A4DA140" w:rsidR="00FB4C01" w:rsidRPr="00BB2F15" w:rsidRDefault="00FB4C01" w:rsidP="00FB4C01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</w:t>
      </w:r>
      <w:r w:rsidR="00990DFF">
        <w:rPr>
          <w:rFonts w:eastAsia="Times New Roman" w:cstheme="minorHAnsi"/>
          <w:i/>
          <w:color w:val="0432FF"/>
        </w:rPr>
        <w:t>Based on the comment, w</w:t>
      </w:r>
      <w:r w:rsidRPr="00BB2F15">
        <w:rPr>
          <w:rFonts w:eastAsia="Times New Roman" w:cstheme="minorHAnsi"/>
          <w:i/>
          <w:color w:val="0432FF"/>
        </w:rPr>
        <w:t>e</w:t>
      </w:r>
      <w:r w:rsidR="00824AEF">
        <w:rPr>
          <w:rFonts w:eastAsia="Times New Roman" w:cstheme="minorHAnsi"/>
          <w:i/>
          <w:color w:val="0432FF"/>
        </w:rPr>
        <w:t xml:space="preserve"> divided step 3 into two sections</w:t>
      </w:r>
    </w:p>
    <w:p w14:paraId="71AD5FA0" w14:textId="77777777" w:rsidR="00FB4C01" w:rsidRPr="00FB4C01" w:rsidRDefault="00FB4C01" w:rsidP="00FB4C01">
      <w:pPr>
        <w:rPr>
          <w:rFonts w:eastAsia="Times New Roman" w:cstheme="minorHAnsi"/>
          <w:color w:val="000000"/>
        </w:rPr>
      </w:pPr>
    </w:p>
    <w:p w14:paraId="16BFD769" w14:textId="7B9B5CE7" w:rsidR="001F4F7D" w:rsidRDefault="00FB4C01" w:rsidP="00FB4C01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12 </w:t>
      </w:r>
      <w:r w:rsidRPr="00FB4C01">
        <w:rPr>
          <w:rFonts w:eastAsia="Times New Roman" w:cstheme="minorHAnsi"/>
          <w:color w:val="000000"/>
        </w:rPr>
        <w:t>Also if steps are highlighted please highlight the headings as well.</w:t>
      </w:r>
      <w:r>
        <w:rPr>
          <w:rFonts w:eastAsia="Times New Roman" w:cstheme="minorHAnsi"/>
          <w:color w:val="000000"/>
        </w:rPr>
        <w:t xml:space="preserve"> (step 3)</w:t>
      </w:r>
    </w:p>
    <w:p w14:paraId="62265BC9" w14:textId="5A2CD493" w:rsidR="00FB4C01" w:rsidRDefault="00FB4C01" w:rsidP="00FB4C01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9B4A83">
        <w:rPr>
          <w:rFonts w:eastAsia="Times New Roman" w:cstheme="minorHAnsi"/>
          <w:i/>
          <w:color w:val="0432FF"/>
        </w:rPr>
        <w:t xml:space="preserve"> highlighted the headings if steps are highlighted</w:t>
      </w:r>
      <w:r w:rsidR="009E17C6">
        <w:rPr>
          <w:rFonts w:eastAsia="Times New Roman" w:cstheme="minorHAnsi"/>
          <w:i/>
          <w:color w:val="0432FF"/>
        </w:rPr>
        <w:t xml:space="preserve"> (e.g., step 4)</w:t>
      </w:r>
      <w:r w:rsidR="009B4A83">
        <w:rPr>
          <w:rFonts w:eastAsia="Times New Roman" w:cstheme="minorHAnsi"/>
          <w:i/>
          <w:color w:val="0432FF"/>
        </w:rPr>
        <w:t>.</w:t>
      </w:r>
    </w:p>
    <w:p w14:paraId="56997AA6" w14:textId="77777777" w:rsidR="00FB4C01" w:rsidRPr="00BB2F15" w:rsidRDefault="00FB4C01" w:rsidP="00FB4C01">
      <w:pPr>
        <w:rPr>
          <w:rFonts w:eastAsia="Times New Roman" w:cstheme="minorHAnsi"/>
          <w:i/>
          <w:color w:val="0432FF"/>
        </w:rPr>
      </w:pPr>
    </w:p>
    <w:p w14:paraId="03DFD2E0" w14:textId="6835FB54" w:rsidR="00FB4C01" w:rsidRDefault="00FB4C01" w:rsidP="00FB4C01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13 </w:t>
      </w:r>
      <w:r w:rsidRPr="00FB4C01">
        <w:rPr>
          <w:rFonts w:eastAsia="Times New Roman" w:cstheme="minorHAnsi"/>
          <w:color w:val="000000"/>
        </w:rPr>
        <w:t xml:space="preserve">Is there a specific reason to do so? </w:t>
      </w:r>
      <w:r>
        <w:rPr>
          <w:rFonts w:eastAsia="Times New Roman" w:cstheme="minorHAnsi"/>
          <w:color w:val="000000"/>
        </w:rPr>
        <w:t>(step 3</w:t>
      </w:r>
      <w:r w:rsidR="00DA39E8">
        <w:rPr>
          <w:rFonts w:eastAsia="Times New Roman" w:cstheme="minorHAnsi"/>
          <w:color w:val="000000"/>
        </w:rPr>
        <w:t xml:space="preserve"> NOTE</w:t>
      </w:r>
      <w:r>
        <w:rPr>
          <w:rFonts w:eastAsia="Times New Roman" w:cstheme="minorHAnsi"/>
          <w:color w:val="000000"/>
        </w:rPr>
        <w:t>)</w:t>
      </w:r>
    </w:p>
    <w:p w14:paraId="3CA9912D" w14:textId="61FFCAD8" w:rsidR="00FB4C01" w:rsidRPr="00BB2F15" w:rsidRDefault="00FB4C01" w:rsidP="00FB4C01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DA39E8">
        <w:rPr>
          <w:rFonts w:eastAsia="Times New Roman" w:cstheme="minorHAnsi"/>
          <w:i/>
          <w:color w:val="0432FF"/>
        </w:rPr>
        <w:t xml:space="preserve"> removed the NOTE because we included the information in the Table of Material.</w:t>
      </w:r>
    </w:p>
    <w:p w14:paraId="0EC8F2D0" w14:textId="6F0A3924" w:rsidR="00B04564" w:rsidRDefault="00B04564" w:rsidP="00B04564">
      <w:pPr>
        <w:rPr>
          <w:rFonts w:eastAsia="Times New Roman" w:cstheme="minorHAnsi"/>
          <w:color w:val="000000"/>
        </w:rPr>
      </w:pPr>
    </w:p>
    <w:p w14:paraId="763F1016" w14:textId="39D10D5F" w:rsidR="009274E3" w:rsidRDefault="009274E3" w:rsidP="00B04564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14 </w:t>
      </w:r>
      <w:r w:rsidRPr="009274E3">
        <w:rPr>
          <w:rFonts w:eastAsia="Times New Roman" w:cstheme="minorHAnsi"/>
          <w:color w:val="000000"/>
        </w:rPr>
        <w:t>Time frame after surgery? Do you anesthetize the animal before placing on the MRI scanner?</w:t>
      </w:r>
      <w:r>
        <w:rPr>
          <w:rFonts w:eastAsia="Times New Roman" w:cstheme="minorHAnsi"/>
          <w:color w:val="000000"/>
        </w:rPr>
        <w:t xml:space="preserve"> (step 3.1)</w:t>
      </w:r>
    </w:p>
    <w:p w14:paraId="65D239CF" w14:textId="3E5F555A" w:rsidR="009274E3" w:rsidRPr="00BB2F15" w:rsidRDefault="009274E3" w:rsidP="009274E3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680736">
        <w:rPr>
          <w:rFonts w:eastAsia="Times New Roman" w:cstheme="minorHAnsi"/>
          <w:i/>
          <w:color w:val="0432FF"/>
        </w:rPr>
        <w:t xml:space="preserve"> </w:t>
      </w:r>
      <w:r w:rsidR="00333D00">
        <w:rPr>
          <w:rFonts w:eastAsia="Times New Roman" w:cstheme="minorHAnsi"/>
          <w:i/>
          <w:color w:val="0432FF"/>
        </w:rPr>
        <w:t>included the information about time frame in</w:t>
      </w:r>
      <w:r w:rsidR="00680736">
        <w:rPr>
          <w:rFonts w:eastAsia="Times New Roman" w:cstheme="minorHAnsi"/>
          <w:i/>
          <w:color w:val="0432FF"/>
        </w:rPr>
        <w:t xml:space="preserve"> step 3.1</w:t>
      </w:r>
      <w:r w:rsidR="00314D1A">
        <w:rPr>
          <w:rFonts w:eastAsia="Times New Roman" w:cstheme="minorHAnsi"/>
          <w:i/>
          <w:color w:val="0432FF"/>
        </w:rPr>
        <w:t>. Yes, we</w:t>
      </w:r>
      <w:r w:rsidR="00680736">
        <w:rPr>
          <w:rFonts w:eastAsia="Times New Roman" w:cstheme="minorHAnsi"/>
          <w:i/>
          <w:color w:val="0432FF"/>
        </w:rPr>
        <w:t xml:space="preserve"> keep the animal anesthetized since the surgery procedure started.</w:t>
      </w:r>
    </w:p>
    <w:p w14:paraId="23FAC131" w14:textId="4D009F34" w:rsidR="009274E3" w:rsidRDefault="009274E3" w:rsidP="00B04564">
      <w:pPr>
        <w:rPr>
          <w:rFonts w:eastAsia="Times New Roman" w:cstheme="minorHAnsi"/>
          <w:color w:val="000000"/>
        </w:rPr>
      </w:pPr>
    </w:p>
    <w:p w14:paraId="2BE86209" w14:textId="3939D9BF" w:rsidR="009274E3" w:rsidRPr="00BB2F15" w:rsidRDefault="009274E3" w:rsidP="00B04564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2.15</w:t>
      </w:r>
      <w:r w:rsidR="004F3CD9">
        <w:rPr>
          <w:rFonts w:eastAsia="Times New Roman" w:cstheme="minorHAnsi"/>
          <w:color w:val="000000"/>
        </w:rPr>
        <w:t xml:space="preserve"> </w:t>
      </w:r>
      <w:r w:rsidR="004F3CD9" w:rsidRPr="004F3CD9">
        <w:rPr>
          <w:rFonts w:eastAsia="Times New Roman" w:cstheme="minorHAnsi"/>
          <w:color w:val="000000"/>
        </w:rPr>
        <w:t>Reasons for doing this?</w:t>
      </w:r>
      <w:r w:rsidR="004F3CD9">
        <w:rPr>
          <w:rFonts w:eastAsia="Times New Roman" w:cstheme="minorHAnsi"/>
          <w:color w:val="000000"/>
        </w:rPr>
        <w:t xml:space="preserve"> (step 3.3)</w:t>
      </w:r>
    </w:p>
    <w:p w14:paraId="289AF3D4" w14:textId="5B40DD5E" w:rsidR="004F3CD9" w:rsidRPr="00BB2F15" w:rsidRDefault="004F3CD9" w:rsidP="004F3CD9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="00F00C64">
        <w:rPr>
          <w:rFonts w:eastAsia="Times New Roman" w:cstheme="minorHAnsi"/>
          <w:i/>
          <w:color w:val="0432FF"/>
        </w:rPr>
        <w:t>Alpha-</w:t>
      </w:r>
      <w:r w:rsidR="007E7A2E">
        <w:rPr>
          <w:rFonts w:eastAsia="Times New Roman" w:cstheme="minorHAnsi"/>
          <w:i/>
          <w:color w:val="0432FF"/>
        </w:rPr>
        <w:t xml:space="preserve">chloralose is an anesthetic. </w:t>
      </w:r>
      <w:r w:rsidR="00F63BC9">
        <w:rPr>
          <w:rFonts w:eastAsia="Times New Roman" w:cstheme="minorHAnsi"/>
          <w:i/>
          <w:color w:val="0432FF"/>
        </w:rPr>
        <w:t>Th</w:t>
      </w:r>
      <w:r w:rsidR="005155D1">
        <w:rPr>
          <w:rFonts w:eastAsia="Times New Roman" w:cstheme="minorHAnsi"/>
          <w:i/>
          <w:color w:val="0432FF"/>
        </w:rPr>
        <w:t>e</w:t>
      </w:r>
      <w:r w:rsidR="00F63BC9">
        <w:rPr>
          <w:rFonts w:eastAsia="Times New Roman" w:cstheme="minorHAnsi"/>
          <w:i/>
          <w:color w:val="0432FF"/>
        </w:rPr>
        <w:t xml:space="preserve"> whole protocol is conducted with an anesthetized </w:t>
      </w:r>
      <w:r w:rsidR="00106D00">
        <w:rPr>
          <w:rFonts w:eastAsia="Times New Roman" w:cstheme="minorHAnsi"/>
          <w:i/>
          <w:color w:val="0432FF"/>
        </w:rPr>
        <w:t>animal</w:t>
      </w:r>
      <w:r w:rsidR="00F63BC9">
        <w:rPr>
          <w:rFonts w:eastAsia="Times New Roman" w:cstheme="minorHAnsi"/>
          <w:i/>
          <w:color w:val="0432FF"/>
        </w:rPr>
        <w:t xml:space="preserve"> as described in the abstract and introduction.</w:t>
      </w:r>
      <w:r w:rsidR="00DC1BAB">
        <w:rPr>
          <w:rFonts w:eastAsia="Times New Roman" w:cstheme="minorHAnsi"/>
          <w:i/>
          <w:color w:val="0432FF"/>
        </w:rPr>
        <w:t xml:space="preserve"> Therefore, we deliver alpha-choralose to keep the animal anesthetized.</w:t>
      </w:r>
    </w:p>
    <w:p w14:paraId="2C546656" w14:textId="04647E8A" w:rsidR="004F3CD9" w:rsidRDefault="004F3CD9" w:rsidP="00C96AF6">
      <w:pPr>
        <w:rPr>
          <w:rFonts w:eastAsia="Times New Roman" w:cstheme="minorHAnsi"/>
          <w:color w:val="000000"/>
        </w:rPr>
      </w:pPr>
    </w:p>
    <w:p w14:paraId="12BC64A5" w14:textId="7D76E1A7" w:rsidR="00116748" w:rsidRPr="00BB2F15" w:rsidRDefault="00116748" w:rsidP="00116748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16 </w:t>
      </w:r>
      <w:r w:rsidRPr="00116748">
        <w:rPr>
          <w:rFonts w:eastAsia="Times New Roman" w:cstheme="minorHAnsi"/>
          <w:color w:val="000000"/>
        </w:rPr>
        <w:t xml:space="preserve">In the software? Clicking or checking  these items? </w:t>
      </w:r>
      <w:r>
        <w:rPr>
          <w:rFonts w:eastAsia="Times New Roman" w:cstheme="minorHAnsi"/>
          <w:color w:val="000000"/>
        </w:rPr>
        <w:t>(step 3.8)</w:t>
      </w:r>
    </w:p>
    <w:p w14:paraId="606DD379" w14:textId="438A1B93" w:rsidR="00116748" w:rsidRPr="00BB2F15" w:rsidRDefault="00116748" w:rsidP="00116748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</w:t>
      </w:r>
      <w:r w:rsidR="00B43E45">
        <w:rPr>
          <w:rFonts w:eastAsia="Times New Roman" w:cstheme="minorHAnsi"/>
          <w:i/>
          <w:color w:val="0432FF"/>
        </w:rPr>
        <w:t>It is performed in the software (Adjustment Platform)</w:t>
      </w:r>
      <w:r w:rsidR="00831FB0">
        <w:rPr>
          <w:rFonts w:eastAsia="Times New Roman" w:cstheme="minorHAnsi"/>
          <w:i/>
          <w:color w:val="0432FF"/>
        </w:rPr>
        <w:t xml:space="preserve"> by clicking the</w:t>
      </w:r>
      <w:r w:rsidR="00FD28C9">
        <w:rPr>
          <w:rFonts w:eastAsia="Times New Roman" w:cstheme="minorHAnsi"/>
          <w:i/>
          <w:color w:val="0432FF"/>
        </w:rPr>
        <w:t xml:space="preserve"> items</w:t>
      </w:r>
      <w:r w:rsidR="00B43E45">
        <w:rPr>
          <w:rFonts w:eastAsia="Times New Roman" w:cstheme="minorHAnsi"/>
          <w:i/>
          <w:color w:val="0432FF"/>
        </w:rPr>
        <w:t xml:space="preserve">. </w:t>
      </w:r>
      <w:r w:rsidR="00B11BC0">
        <w:rPr>
          <w:rFonts w:eastAsia="Times New Roman" w:cstheme="minorHAnsi"/>
          <w:i/>
          <w:color w:val="0432FF"/>
        </w:rPr>
        <w:t>We have revised this step</w:t>
      </w:r>
      <w:r w:rsidR="00E91A45">
        <w:rPr>
          <w:rFonts w:eastAsia="Times New Roman" w:cstheme="minorHAnsi"/>
          <w:i/>
          <w:color w:val="0432FF"/>
        </w:rPr>
        <w:t xml:space="preserve"> to make the meaning</w:t>
      </w:r>
      <w:r w:rsidR="001C36AF">
        <w:rPr>
          <w:rFonts w:eastAsia="Times New Roman" w:cstheme="minorHAnsi" w:hint="eastAsia"/>
          <w:i/>
          <w:color w:val="0432FF"/>
        </w:rPr>
        <w:t xml:space="preserve"> </w:t>
      </w:r>
      <w:bookmarkStart w:id="0" w:name="_GoBack"/>
      <w:bookmarkEnd w:id="0"/>
      <w:r w:rsidR="00E91A45">
        <w:rPr>
          <w:rFonts w:eastAsia="Times New Roman" w:cstheme="minorHAnsi"/>
          <w:i/>
          <w:color w:val="0432FF"/>
        </w:rPr>
        <w:t>clear.</w:t>
      </w:r>
    </w:p>
    <w:p w14:paraId="1E5735EC" w14:textId="5BD02E67" w:rsidR="00116748" w:rsidRDefault="00116748" w:rsidP="00C96AF6">
      <w:pPr>
        <w:rPr>
          <w:rFonts w:eastAsia="Times New Roman" w:cstheme="minorHAnsi"/>
          <w:color w:val="000000"/>
        </w:rPr>
      </w:pPr>
    </w:p>
    <w:p w14:paraId="441B7BF0" w14:textId="19323FE7" w:rsidR="00116748" w:rsidRPr="00BB2F15" w:rsidRDefault="00116748" w:rsidP="00116748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17 </w:t>
      </w:r>
      <w:r w:rsidRPr="00116748">
        <w:rPr>
          <w:rFonts w:eastAsia="Times New Roman" w:cstheme="minorHAnsi"/>
          <w:color w:val="000000"/>
        </w:rPr>
        <w:t xml:space="preserve">Please include how much time is taken to perform the calibration.  </w:t>
      </w:r>
      <w:r>
        <w:rPr>
          <w:rFonts w:eastAsia="Times New Roman" w:cstheme="minorHAnsi"/>
          <w:color w:val="000000"/>
        </w:rPr>
        <w:t>(</w:t>
      </w:r>
      <w:r w:rsidR="00F62F7E">
        <w:rPr>
          <w:rFonts w:eastAsia="Times New Roman" w:cstheme="minorHAnsi"/>
          <w:color w:val="000000"/>
        </w:rPr>
        <w:t>step 4.1</w:t>
      </w:r>
      <w:r>
        <w:rPr>
          <w:rFonts w:eastAsia="Times New Roman" w:cstheme="minorHAnsi"/>
          <w:color w:val="000000"/>
        </w:rPr>
        <w:t>)</w:t>
      </w:r>
    </w:p>
    <w:p w14:paraId="6D6E856B" w14:textId="69F8EA34" w:rsidR="00116748" w:rsidRPr="00BB2F15" w:rsidRDefault="00116748" w:rsidP="00116748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5A0C61">
        <w:rPr>
          <w:rFonts w:eastAsia="Times New Roman" w:cstheme="minorHAnsi"/>
          <w:i/>
          <w:color w:val="0432FF"/>
        </w:rPr>
        <w:t xml:space="preserve"> added the information in step </w:t>
      </w:r>
      <w:r w:rsidR="009A5A0F">
        <w:rPr>
          <w:rFonts w:eastAsia="Times New Roman" w:cstheme="minorHAnsi"/>
          <w:i/>
          <w:color w:val="0432FF"/>
        </w:rPr>
        <w:t>4</w:t>
      </w:r>
      <w:r w:rsidR="005A0C61">
        <w:rPr>
          <w:rFonts w:eastAsia="Times New Roman" w:cstheme="minorHAnsi"/>
          <w:i/>
          <w:color w:val="0432FF"/>
        </w:rPr>
        <w:t>.</w:t>
      </w:r>
      <w:r w:rsidR="009A5A0F">
        <w:rPr>
          <w:rFonts w:eastAsia="Times New Roman" w:cstheme="minorHAnsi"/>
          <w:i/>
          <w:color w:val="0432FF"/>
        </w:rPr>
        <w:t>1</w:t>
      </w:r>
      <w:r w:rsidR="005A0C61">
        <w:rPr>
          <w:rFonts w:eastAsia="Times New Roman" w:cstheme="minorHAnsi"/>
          <w:i/>
          <w:color w:val="0432FF"/>
        </w:rPr>
        <w:t xml:space="preserve"> NOTE.</w:t>
      </w:r>
    </w:p>
    <w:p w14:paraId="5C910FE4" w14:textId="4EA96D64" w:rsidR="00116748" w:rsidRDefault="00116748" w:rsidP="00C96AF6">
      <w:pPr>
        <w:rPr>
          <w:rFonts w:eastAsia="Times New Roman" w:cstheme="minorHAnsi"/>
          <w:color w:val="000000"/>
        </w:rPr>
      </w:pPr>
    </w:p>
    <w:p w14:paraId="291E9949" w14:textId="37CA34B2" w:rsidR="00116748" w:rsidRPr="00BB2F15" w:rsidRDefault="00116748" w:rsidP="00116748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18 </w:t>
      </w:r>
      <w:r w:rsidRPr="00116748">
        <w:rPr>
          <w:rFonts w:eastAsia="Times New Roman" w:cstheme="minorHAnsi"/>
          <w:color w:val="000000"/>
        </w:rPr>
        <w:t xml:space="preserve">How is this done? </w:t>
      </w:r>
      <w:r>
        <w:rPr>
          <w:rFonts w:eastAsia="Times New Roman" w:cstheme="minorHAnsi"/>
          <w:color w:val="000000"/>
        </w:rPr>
        <w:t>(</w:t>
      </w:r>
      <w:r w:rsidR="00A82C42">
        <w:rPr>
          <w:rFonts w:eastAsia="Times New Roman" w:cstheme="minorHAnsi"/>
          <w:color w:val="000000"/>
        </w:rPr>
        <w:t>step 4.2</w:t>
      </w:r>
      <w:r>
        <w:rPr>
          <w:rFonts w:eastAsia="Times New Roman" w:cstheme="minorHAnsi"/>
          <w:color w:val="000000"/>
        </w:rPr>
        <w:t>)</w:t>
      </w:r>
    </w:p>
    <w:p w14:paraId="15EB5373" w14:textId="35BAE8BD" w:rsidR="00116748" w:rsidRPr="00BB2F15" w:rsidRDefault="00116748" w:rsidP="00116748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C22A2B">
        <w:rPr>
          <w:rFonts w:eastAsia="Times New Roman" w:cstheme="minorHAnsi"/>
          <w:i/>
          <w:color w:val="0432FF"/>
        </w:rPr>
        <w:t xml:space="preserve"> added the information about how to be done.</w:t>
      </w:r>
    </w:p>
    <w:p w14:paraId="54D6790F" w14:textId="7DE78057" w:rsidR="00116748" w:rsidRDefault="00116748" w:rsidP="00C96AF6">
      <w:pPr>
        <w:rPr>
          <w:rFonts w:eastAsia="Times New Roman" w:cstheme="minorHAnsi"/>
          <w:color w:val="000000"/>
        </w:rPr>
      </w:pPr>
    </w:p>
    <w:p w14:paraId="1709670D" w14:textId="635457D8" w:rsidR="00116748" w:rsidRPr="00BB2F15" w:rsidRDefault="00116748" w:rsidP="00116748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19 </w:t>
      </w:r>
      <w:r w:rsidRPr="00116748">
        <w:rPr>
          <w:rFonts w:eastAsia="Times New Roman" w:cstheme="minorHAnsi"/>
          <w:color w:val="000000"/>
        </w:rPr>
        <w:t xml:space="preserve">How is this done? </w:t>
      </w:r>
      <w:r>
        <w:rPr>
          <w:rFonts w:eastAsia="Times New Roman" w:cstheme="minorHAnsi"/>
          <w:color w:val="000000"/>
        </w:rPr>
        <w:t>(</w:t>
      </w:r>
      <w:r w:rsidR="00A82C42">
        <w:rPr>
          <w:rFonts w:eastAsia="Times New Roman" w:cstheme="minorHAnsi"/>
          <w:color w:val="000000"/>
        </w:rPr>
        <w:t>step 4.3</w:t>
      </w:r>
      <w:r>
        <w:rPr>
          <w:rFonts w:eastAsia="Times New Roman" w:cstheme="minorHAnsi"/>
          <w:color w:val="000000"/>
        </w:rPr>
        <w:t>)</w:t>
      </w:r>
    </w:p>
    <w:p w14:paraId="456754FB" w14:textId="5E7F6A62" w:rsidR="0017667E" w:rsidRPr="00BB2F15" w:rsidRDefault="00116748" w:rsidP="0017667E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="0017667E">
        <w:rPr>
          <w:rFonts w:eastAsia="Times New Roman" w:cstheme="minorHAnsi"/>
          <w:i/>
          <w:color w:val="0432FF"/>
        </w:rPr>
        <w:t xml:space="preserve"> </w:t>
      </w:r>
      <w:r w:rsidR="0017667E" w:rsidRPr="00BB2F15">
        <w:rPr>
          <w:rFonts w:eastAsia="Times New Roman" w:cstheme="minorHAnsi"/>
          <w:i/>
          <w:color w:val="0432FF"/>
        </w:rPr>
        <w:t>We</w:t>
      </w:r>
      <w:r w:rsidR="0017667E">
        <w:rPr>
          <w:rFonts w:eastAsia="Times New Roman" w:cstheme="minorHAnsi"/>
          <w:i/>
          <w:color w:val="0432FF"/>
        </w:rPr>
        <w:t xml:space="preserve"> added the information about how to be done.</w:t>
      </w:r>
    </w:p>
    <w:p w14:paraId="5EC32BCC" w14:textId="27A6CF31" w:rsidR="00116748" w:rsidRPr="00BB2F15" w:rsidRDefault="00116748" w:rsidP="00116748">
      <w:pPr>
        <w:rPr>
          <w:rFonts w:eastAsia="Times New Roman" w:cstheme="minorHAnsi"/>
          <w:i/>
          <w:color w:val="0432FF"/>
        </w:rPr>
      </w:pPr>
    </w:p>
    <w:p w14:paraId="353395DF" w14:textId="6CD8E933" w:rsidR="00116748" w:rsidRDefault="00116748" w:rsidP="00C96AF6">
      <w:pPr>
        <w:rPr>
          <w:rFonts w:eastAsia="Times New Roman" w:cstheme="minorHAnsi"/>
          <w:color w:val="000000"/>
        </w:rPr>
      </w:pPr>
    </w:p>
    <w:p w14:paraId="6EEAAF94" w14:textId="592115A1" w:rsidR="00116748" w:rsidRPr="00BB2F15" w:rsidRDefault="00116748" w:rsidP="00116748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20 </w:t>
      </w:r>
      <w:r w:rsidRPr="00116748">
        <w:rPr>
          <w:rFonts w:eastAsia="Times New Roman" w:cstheme="minorHAnsi"/>
          <w:color w:val="000000"/>
        </w:rPr>
        <w:t xml:space="preserve">Please expand the abbreviation. </w:t>
      </w:r>
      <w:r>
        <w:rPr>
          <w:rFonts w:eastAsia="Times New Roman" w:cstheme="minorHAnsi"/>
          <w:color w:val="000000"/>
        </w:rPr>
        <w:t>(</w:t>
      </w:r>
      <w:r w:rsidR="007D59E4">
        <w:rPr>
          <w:rFonts w:eastAsia="Times New Roman" w:cstheme="minorHAnsi"/>
          <w:color w:val="000000"/>
        </w:rPr>
        <w:t>step 4.3</w:t>
      </w:r>
      <w:r>
        <w:rPr>
          <w:rFonts w:eastAsia="Times New Roman" w:cstheme="minorHAnsi"/>
          <w:color w:val="000000"/>
        </w:rPr>
        <w:t>)</w:t>
      </w:r>
    </w:p>
    <w:p w14:paraId="3C5EB069" w14:textId="268CBA8C" w:rsidR="00116748" w:rsidRPr="00BB2F15" w:rsidRDefault="00116748" w:rsidP="00116748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7C523F">
        <w:rPr>
          <w:rFonts w:eastAsia="Times New Roman" w:cstheme="minorHAnsi"/>
          <w:i/>
          <w:color w:val="0432FF"/>
        </w:rPr>
        <w:t xml:space="preserve"> have already expand</w:t>
      </w:r>
      <w:r w:rsidR="00D06063">
        <w:rPr>
          <w:rFonts w:eastAsia="Times New Roman" w:cstheme="minorHAnsi"/>
          <w:i/>
          <w:color w:val="0432FF"/>
        </w:rPr>
        <w:t>ed</w:t>
      </w:r>
      <w:r w:rsidR="007C523F">
        <w:rPr>
          <w:rFonts w:eastAsia="Times New Roman" w:cstheme="minorHAnsi"/>
          <w:i/>
          <w:color w:val="0432FF"/>
        </w:rPr>
        <w:t xml:space="preserve"> the abbreviation</w:t>
      </w:r>
      <w:r w:rsidR="00C96491">
        <w:rPr>
          <w:rFonts w:eastAsia="Times New Roman" w:cstheme="minorHAnsi"/>
          <w:i/>
          <w:color w:val="0432FF"/>
        </w:rPr>
        <w:t xml:space="preserve"> </w:t>
      </w:r>
      <w:r w:rsidR="007C523F">
        <w:rPr>
          <w:rFonts w:eastAsia="Times New Roman" w:cstheme="minorHAnsi"/>
          <w:i/>
          <w:color w:val="0432FF"/>
        </w:rPr>
        <w:t xml:space="preserve">in </w:t>
      </w:r>
      <w:r w:rsidR="0014466D">
        <w:rPr>
          <w:rFonts w:eastAsia="Times New Roman" w:cstheme="minorHAnsi"/>
          <w:i/>
          <w:color w:val="0432FF"/>
        </w:rPr>
        <w:t>the first place (step 1.2)</w:t>
      </w:r>
      <w:r w:rsidR="00FF58AF">
        <w:rPr>
          <w:rFonts w:eastAsia="Times New Roman" w:cstheme="minorHAnsi"/>
          <w:i/>
          <w:color w:val="0432FF"/>
        </w:rPr>
        <w:t xml:space="preserve"> before used </w:t>
      </w:r>
      <w:r w:rsidR="00623BC8">
        <w:rPr>
          <w:rFonts w:eastAsia="Times New Roman" w:cstheme="minorHAnsi"/>
          <w:i/>
          <w:color w:val="0432FF"/>
        </w:rPr>
        <w:t>it</w:t>
      </w:r>
      <w:r w:rsidR="00910F2B">
        <w:rPr>
          <w:rFonts w:eastAsia="Times New Roman" w:cstheme="minorHAnsi"/>
          <w:i/>
          <w:color w:val="0432FF"/>
        </w:rPr>
        <w:t xml:space="preserve"> </w:t>
      </w:r>
      <w:r w:rsidR="009809BA">
        <w:rPr>
          <w:rFonts w:eastAsia="Times New Roman" w:cstheme="minorHAnsi"/>
          <w:i/>
          <w:color w:val="0432FF"/>
        </w:rPr>
        <w:t xml:space="preserve">in </w:t>
      </w:r>
      <w:r w:rsidR="00C96491">
        <w:rPr>
          <w:rFonts w:eastAsia="Times New Roman" w:cstheme="minorHAnsi"/>
          <w:i/>
          <w:color w:val="0432FF"/>
        </w:rPr>
        <w:t>step 4.3</w:t>
      </w:r>
      <w:r w:rsidR="0014466D">
        <w:rPr>
          <w:rFonts w:eastAsia="Times New Roman" w:cstheme="minorHAnsi"/>
          <w:i/>
          <w:color w:val="0432FF"/>
        </w:rPr>
        <w:t>.</w:t>
      </w:r>
    </w:p>
    <w:p w14:paraId="58772C48" w14:textId="2A8FFA3B" w:rsidR="00116748" w:rsidRDefault="00116748" w:rsidP="00C96AF6">
      <w:pPr>
        <w:rPr>
          <w:rFonts w:eastAsia="Times New Roman" w:cstheme="minorHAnsi"/>
          <w:color w:val="000000"/>
        </w:rPr>
      </w:pPr>
    </w:p>
    <w:p w14:paraId="7325E482" w14:textId="0FB477D0" w:rsidR="00116748" w:rsidRPr="00116748" w:rsidRDefault="00116748" w:rsidP="00116748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21 </w:t>
      </w:r>
      <w:r w:rsidRPr="00116748">
        <w:rPr>
          <w:rFonts w:eastAsia="Times New Roman" w:cstheme="minorHAnsi"/>
          <w:color w:val="000000"/>
        </w:rPr>
        <w:t>From here on please describe the action to show what is being done and in the</w:t>
      </w:r>
      <w:r w:rsidR="007039B6">
        <w:rPr>
          <w:rFonts w:eastAsia="Times New Roman" w:cstheme="minorHAnsi"/>
          <w:color w:val="000000"/>
        </w:rPr>
        <w:t xml:space="preserve"> </w:t>
      </w:r>
      <w:r w:rsidRPr="00116748">
        <w:rPr>
          <w:rFonts w:eastAsia="Times New Roman" w:cstheme="minorHAnsi"/>
          <w:color w:val="000000"/>
        </w:rPr>
        <w:t>following lines write the code/command being used to show how the action is being</w:t>
      </w:r>
      <w:r w:rsidR="007039B6">
        <w:rPr>
          <w:rFonts w:eastAsia="Times New Roman" w:cstheme="minorHAnsi"/>
          <w:color w:val="000000"/>
        </w:rPr>
        <w:t xml:space="preserve"> </w:t>
      </w:r>
      <w:r w:rsidRPr="00116748">
        <w:rPr>
          <w:rFonts w:eastAsia="Times New Roman" w:cstheme="minorHAnsi"/>
          <w:color w:val="000000"/>
        </w:rPr>
        <w:t xml:space="preserve">performed. Please refer to the example manuscripts attached along with this email. </w:t>
      </w:r>
      <w:r w:rsidR="007039B6">
        <w:rPr>
          <w:rFonts w:eastAsia="Times New Roman" w:cstheme="minorHAnsi"/>
          <w:color w:val="000000"/>
        </w:rPr>
        <w:t>(</w:t>
      </w:r>
      <w:r w:rsidR="004F1F34">
        <w:rPr>
          <w:rFonts w:eastAsia="Times New Roman" w:cstheme="minorHAnsi"/>
          <w:color w:val="000000"/>
        </w:rPr>
        <w:t>step</w:t>
      </w:r>
      <w:r w:rsidR="00B03E67">
        <w:rPr>
          <w:rFonts w:eastAsia="Times New Roman" w:cstheme="minorHAnsi"/>
          <w:color w:val="000000"/>
        </w:rPr>
        <w:t xml:space="preserve"> </w:t>
      </w:r>
      <w:r w:rsidR="004F1F34">
        <w:rPr>
          <w:rFonts w:eastAsia="Times New Roman" w:cstheme="minorHAnsi"/>
          <w:color w:val="000000"/>
        </w:rPr>
        <w:t>5</w:t>
      </w:r>
      <w:r w:rsidR="007039B6">
        <w:rPr>
          <w:rFonts w:eastAsia="Times New Roman" w:cstheme="minorHAnsi"/>
          <w:color w:val="000000"/>
        </w:rPr>
        <w:t>)</w:t>
      </w:r>
    </w:p>
    <w:p w14:paraId="74A72410" w14:textId="13401F4E" w:rsidR="00116748" w:rsidRPr="00BB2F15" w:rsidRDefault="00116748" w:rsidP="00116748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0C276E">
        <w:rPr>
          <w:rFonts w:eastAsia="Times New Roman" w:cstheme="minorHAnsi"/>
          <w:i/>
          <w:color w:val="0432FF"/>
        </w:rPr>
        <w:t xml:space="preserve"> have revised</w:t>
      </w:r>
      <w:r w:rsidR="00EB43B7">
        <w:rPr>
          <w:rFonts w:eastAsia="Times New Roman" w:cstheme="minorHAnsi"/>
          <w:i/>
          <w:color w:val="0432FF"/>
        </w:rPr>
        <w:t xml:space="preserve"> this section </w:t>
      </w:r>
      <w:r w:rsidR="00741FB4">
        <w:rPr>
          <w:rFonts w:eastAsia="Times New Roman" w:cstheme="minorHAnsi"/>
          <w:i/>
          <w:color w:val="0432FF"/>
        </w:rPr>
        <w:t>in</w:t>
      </w:r>
      <w:r w:rsidR="00EB43B7">
        <w:rPr>
          <w:rFonts w:eastAsia="Times New Roman" w:cstheme="minorHAnsi"/>
          <w:i/>
          <w:color w:val="0432FF"/>
        </w:rPr>
        <w:t xml:space="preserve"> step 5</w:t>
      </w:r>
      <w:r w:rsidR="00395580">
        <w:rPr>
          <w:rFonts w:eastAsia="Times New Roman" w:cstheme="minorHAnsi"/>
          <w:i/>
          <w:color w:val="0432FF"/>
        </w:rPr>
        <w:t xml:space="preserve"> </w:t>
      </w:r>
      <w:r w:rsidR="000523D5">
        <w:rPr>
          <w:rFonts w:eastAsia="Times New Roman" w:cstheme="minorHAnsi"/>
          <w:i/>
          <w:color w:val="0432FF"/>
        </w:rPr>
        <w:t>referring to the examples attached</w:t>
      </w:r>
      <w:r w:rsidR="00EB43B7">
        <w:rPr>
          <w:rFonts w:eastAsia="Times New Roman" w:cstheme="minorHAnsi"/>
          <w:i/>
          <w:color w:val="0432FF"/>
        </w:rPr>
        <w:t>.</w:t>
      </w:r>
    </w:p>
    <w:p w14:paraId="0FBC501B" w14:textId="77777777" w:rsidR="00116748" w:rsidRPr="00116748" w:rsidRDefault="00116748" w:rsidP="00116748">
      <w:pPr>
        <w:rPr>
          <w:rFonts w:eastAsia="Times New Roman" w:cstheme="minorHAnsi"/>
          <w:color w:val="000000"/>
        </w:rPr>
      </w:pPr>
    </w:p>
    <w:p w14:paraId="4659DF78" w14:textId="437F8F97" w:rsidR="00116748" w:rsidRPr="00116748" w:rsidRDefault="00116748" w:rsidP="00116748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22 </w:t>
      </w:r>
      <w:r w:rsidRPr="00116748">
        <w:rPr>
          <w:rFonts w:eastAsia="Times New Roman" w:cstheme="minorHAnsi"/>
          <w:color w:val="000000"/>
        </w:rPr>
        <w:t xml:space="preserve">Please ensure that the codes/commands are written exactly how it is to be used in case of performing your experiment. Please write the codes/command in a new line. </w:t>
      </w:r>
      <w:r w:rsidR="007039B6">
        <w:rPr>
          <w:rFonts w:eastAsia="Times New Roman" w:cstheme="minorHAnsi"/>
          <w:color w:val="000000"/>
        </w:rPr>
        <w:t>(</w:t>
      </w:r>
      <w:r w:rsidR="0042137E">
        <w:rPr>
          <w:rFonts w:eastAsia="Times New Roman" w:cstheme="minorHAnsi"/>
          <w:color w:val="000000"/>
        </w:rPr>
        <w:t>step</w:t>
      </w:r>
      <w:r w:rsidR="00B03E67">
        <w:rPr>
          <w:rFonts w:eastAsia="Times New Roman" w:cstheme="minorHAnsi"/>
          <w:color w:val="000000"/>
        </w:rPr>
        <w:t xml:space="preserve"> </w:t>
      </w:r>
      <w:r w:rsidR="0042137E">
        <w:rPr>
          <w:rFonts w:eastAsia="Times New Roman" w:cstheme="minorHAnsi"/>
          <w:color w:val="000000"/>
        </w:rPr>
        <w:t>5</w:t>
      </w:r>
      <w:r w:rsidR="007039B6">
        <w:rPr>
          <w:rFonts w:eastAsia="Times New Roman" w:cstheme="minorHAnsi"/>
          <w:color w:val="000000"/>
        </w:rPr>
        <w:t>)</w:t>
      </w:r>
      <w:r w:rsidRPr="00116748">
        <w:rPr>
          <w:rFonts w:eastAsia="Times New Roman" w:cstheme="minorHAnsi"/>
          <w:color w:val="000000"/>
        </w:rPr>
        <w:t xml:space="preserve"> </w:t>
      </w:r>
    </w:p>
    <w:p w14:paraId="2DE1DF8F" w14:textId="3B34C8E6" w:rsidR="007039B6" w:rsidRPr="00BB2F15" w:rsidRDefault="007039B6" w:rsidP="007039B6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</w:t>
      </w:r>
      <w:r w:rsidR="000523D5">
        <w:rPr>
          <w:rFonts w:eastAsia="Times New Roman" w:cstheme="minorHAnsi"/>
          <w:i/>
          <w:color w:val="0432FF"/>
        </w:rPr>
        <w:t xml:space="preserve">We have revised this section in step 5 </w:t>
      </w:r>
      <w:r w:rsidR="00373165">
        <w:rPr>
          <w:rFonts w:eastAsia="Times New Roman" w:cstheme="minorHAnsi"/>
          <w:i/>
          <w:color w:val="0432FF"/>
        </w:rPr>
        <w:t>adding the codes/command in a new line.</w:t>
      </w:r>
    </w:p>
    <w:p w14:paraId="00DED943" w14:textId="77777777" w:rsidR="00116748" w:rsidRPr="00116748" w:rsidRDefault="00116748" w:rsidP="00116748">
      <w:pPr>
        <w:rPr>
          <w:rFonts w:eastAsia="Times New Roman" w:cstheme="minorHAnsi"/>
          <w:color w:val="000000"/>
        </w:rPr>
      </w:pPr>
    </w:p>
    <w:p w14:paraId="00418A94" w14:textId="13ED6BD2" w:rsidR="00116748" w:rsidRPr="00116748" w:rsidRDefault="007039B6" w:rsidP="00116748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23 </w:t>
      </w:r>
      <w:r w:rsidR="00116748" w:rsidRPr="00116748">
        <w:rPr>
          <w:rFonts w:eastAsia="Times New Roman" w:cstheme="minorHAnsi"/>
          <w:color w:val="000000"/>
        </w:rPr>
        <w:t xml:space="preserve">Please ensure that the steps are written in the order. </w:t>
      </w:r>
      <w:r>
        <w:rPr>
          <w:rFonts w:eastAsia="Times New Roman" w:cstheme="minorHAnsi"/>
          <w:color w:val="000000"/>
        </w:rPr>
        <w:t>(</w:t>
      </w:r>
      <w:r w:rsidR="0042137E">
        <w:rPr>
          <w:rFonts w:eastAsia="Times New Roman" w:cstheme="minorHAnsi"/>
          <w:color w:val="000000"/>
        </w:rPr>
        <w:t>step</w:t>
      </w:r>
      <w:r w:rsidR="003A24E9">
        <w:rPr>
          <w:rFonts w:eastAsia="Times New Roman" w:cstheme="minorHAnsi"/>
          <w:color w:val="000000"/>
        </w:rPr>
        <w:t xml:space="preserve"> </w:t>
      </w:r>
      <w:r w:rsidR="0042137E">
        <w:rPr>
          <w:rFonts w:eastAsia="Times New Roman" w:cstheme="minorHAnsi"/>
          <w:color w:val="000000"/>
        </w:rPr>
        <w:t>5</w:t>
      </w:r>
      <w:r>
        <w:rPr>
          <w:rFonts w:eastAsia="Times New Roman" w:cstheme="minorHAnsi"/>
          <w:color w:val="000000"/>
        </w:rPr>
        <w:t>)</w:t>
      </w:r>
    </w:p>
    <w:p w14:paraId="62C3B21C" w14:textId="164E1D46" w:rsidR="007039B6" w:rsidRPr="00BB2F15" w:rsidRDefault="007039B6" w:rsidP="007039B6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BC2F45">
        <w:rPr>
          <w:rFonts w:eastAsia="Times New Roman" w:cstheme="minorHAnsi"/>
          <w:i/>
          <w:color w:val="0432FF"/>
        </w:rPr>
        <w:t xml:space="preserve"> have written </w:t>
      </w:r>
      <w:r w:rsidR="005E73FC">
        <w:rPr>
          <w:rFonts w:eastAsia="Times New Roman" w:cstheme="minorHAnsi"/>
          <w:i/>
          <w:color w:val="0432FF"/>
        </w:rPr>
        <w:t>the steps</w:t>
      </w:r>
      <w:r w:rsidR="002D2280">
        <w:rPr>
          <w:rFonts w:eastAsia="Times New Roman" w:cstheme="minorHAnsi"/>
          <w:i/>
          <w:color w:val="0432FF"/>
        </w:rPr>
        <w:t xml:space="preserve"> </w:t>
      </w:r>
      <w:r w:rsidR="00AA37AA">
        <w:rPr>
          <w:rFonts w:eastAsia="Times New Roman" w:cstheme="minorHAnsi"/>
          <w:i/>
          <w:color w:val="0432FF"/>
        </w:rPr>
        <w:t>in the order</w:t>
      </w:r>
      <w:r w:rsidR="005E73FC">
        <w:rPr>
          <w:rFonts w:eastAsia="Times New Roman" w:cstheme="minorHAnsi"/>
          <w:i/>
          <w:color w:val="0432FF"/>
        </w:rPr>
        <w:t>.</w:t>
      </w:r>
    </w:p>
    <w:p w14:paraId="6D6DFBD2" w14:textId="77777777" w:rsidR="00116748" w:rsidRPr="00116748" w:rsidRDefault="00116748" w:rsidP="00116748">
      <w:pPr>
        <w:rPr>
          <w:rFonts w:eastAsia="Times New Roman" w:cstheme="minorHAnsi"/>
          <w:color w:val="000000"/>
        </w:rPr>
      </w:pPr>
    </w:p>
    <w:p w14:paraId="2F62AB80" w14:textId="6F6C5EDD" w:rsidR="00116748" w:rsidRPr="00116748" w:rsidRDefault="007039B6" w:rsidP="00116748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24 </w:t>
      </w:r>
      <w:r w:rsidR="00116748" w:rsidRPr="00116748">
        <w:rPr>
          <w:rFonts w:eastAsia="Times New Roman" w:cstheme="minorHAnsi"/>
          <w:color w:val="000000"/>
        </w:rPr>
        <w:t>Presently there is a missing link between step 3.12 and 4.1. Please bring out continuity.</w:t>
      </w:r>
      <w:r w:rsidRPr="007039B6">
        <w:rPr>
          <w:rFonts w:eastAsia="Times New Roman" w:cstheme="minorHAnsi"/>
          <w:color w:val="000000"/>
        </w:rPr>
        <w:t xml:space="preserve"> </w:t>
      </w:r>
      <w:r>
        <w:rPr>
          <w:rFonts w:eastAsia="Times New Roman" w:cstheme="minorHAnsi"/>
          <w:color w:val="000000"/>
        </w:rPr>
        <w:t>(</w:t>
      </w:r>
      <w:r w:rsidR="00E4029B">
        <w:rPr>
          <w:rFonts w:eastAsia="Times New Roman" w:cstheme="minorHAnsi"/>
          <w:color w:val="000000"/>
        </w:rPr>
        <w:t>step 4.4 and 5.1</w:t>
      </w:r>
      <w:r>
        <w:rPr>
          <w:rFonts w:eastAsia="Times New Roman" w:cstheme="minorHAnsi"/>
          <w:color w:val="000000"/>
        </w:rPr>
        <w:t>)</w:t>
      </w:r>
      <w:r w:rsidR="00116748" w:rsidRPr="00116748">
        <w:rPr>
          <w:rFonts w:eastAsia="Times New Roman" w:cstheme="minorHAnsi"/>
          <w:color w:val="000000"/>
        </w:rPr>
        <w:t xml:space="preserve"> </w:t>
      </w:r>
    </w:p>
    <w:p w14:paraId="6A52A048" w14:textId="74621C2D" w:rsidR="001C4024" w:rsidRPr="00BB2F15" w:rsidRDefault="001C4024" w:rsidP="001C4024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E834A7">
        <w:rPr>
          <w:rFonts w:eastAsia="Times New Roman" w:cstheme="minorHAnsi"/>
          <w:i/>
          <w:color w:val="0432FF"/>
        </w:rPr>
        <w:t xml:space="preserve"> have added a NOTE between step 4.4 and 5.1 to bring out continuity. Step 4.4 is conducted for anatomical </w:t>
      </w:r>
      <w:r w:rsidR="005F3C38">
        <w:rPr>
          <w:rFonts w:eastAsia="Times New Roman" w:cstheme="minorHAnsi"/>
          <w:i/>
          <w:color w:val="0432FF"/>
        </w:rPr>
        <w:t>images and then, we acquire 3D EPI images</w:t>
      </w:r>
      <w:r w:rsidR="00E94B88">
        <w:rPr>
          <w:rFonts w:eastAsia="Times New Roman" w:cstheme="minorHAnsi"/>
          <w:i/>
          <w:color w:val="0432FF"/>
        </w:rPr>
        <w:t xml:space="preserve"> in step 5</w:t>
      </w:r>
      <w:r w:rsidR="00811C6E">
        <w:rPr>
          <w:rFonts w:eastAsia="Times New Roman" w:cstheme="minorHAnsi"/>
          <w:i/>
          <w:color w:val="0432FF"/>
        </w:rPr>
        <w:t xml:space="preserve"> </w:t>
      </w:r>
      <w:r w:rsidR="0052604F">
        <w:rPr>
          <w:rFonts w:eastAsia="Times New Roman" w:cstheme="minorHAnsi"/>
          <w:i/>
          <w:color w:val="0432FF"/>
        </w:rPr>
        <w:t>to overlay the EPI images on top of the anatomical images</w:t>
      </w:r>
      <w:r w:rsidR="00AA7A98">
        <w:rPr>
          <w:rFonts w:eastAsia="Times New Roman" w:cstheme="minorHAnsi"/>
          <w:i/>
          <w:color w:val="0432FF"/>
        </w:rPr>
        <w:t xml:space="preserve"> </w:t>
      </w:r>
      <w:r w:rsidR="00AC73F9">
        <w:rPr>
          <w:rFonts w:eastAsia="Times New Roman" w:cstheme="minorHAnsi"/>
          <w:i/>
          <w:color w:val="0432FF"/>
        </w:rPr>
        <w:t xml:space="preserve">after </w:t>
      </w:r>
      <w:r w:rsidR="00AA7A98">
        <w:rPr>
          <w:rFonts w:eastAsia="Times New Roman" w:cstheme="minorHAnsi"/>
          <w:i/>
          <w:color w:val="0432FF"/>
        </w:rPr>
        <w:t>set</w:t>
      </w:r>
      <w:r w:rsidR="00AC73F9">
        <w:rPr>
          <w:rFonts w:eastAsia="Times New Roman" w:cstheme="minorHAnsi"/>
          <w:i/>
          <w:color w:val="0432FF"/>
        </w:rPr>
        <w:t>ting</w:t>
      </w:r>
      <w:r w:rsidR="00AA7A98">
        <w:rPr>
          <w:rFonts w:eastAsia="Times New Roman" w:cstheme="minorHAnsi"/>
          <w:i/>
          <w:color w:val="0432FF"/>
        </w:rPr>
        <w:t xml:space="preserve"> up real-time fMRI software.</w:t>
      </w:r>
    </w:p>
    <w:p w14:paraId="707F6406" w14:textId="028A12C8" w:rsidR="00116748" w:rsidRDefault="00116748" w:rsidP="00C96AF6">
      <w:pPr>
        <w:rPr>
          <w:rFonts w:eastAsia="Times New Roman" w:cstheme="minorHAnsi"/>
          <w:color w:val="000000"/>
        </w:rPr>
      </w:pPr>
    </w:p>
    <w:p w14:paraId="5693DCF0" w14:textId="6E6A0543" w:rsidR="007049D3" w:rsidRPr="007049D3" w:rsidRDefault="007049D3" w:rsidP="007049D3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25 </w:t>
      </w:r>
      <w:r w:rsidRPr="007049D3">
        <w:rPr>
          <w:rFonts w:eastAsia="Times New Roman" w:cstheme="minorHAnsi"/>
          <w:color w:val="000000"/>
        </w:rPr>
        <w:t xml:space="preserve">Open the tcp/IP socket or connect the TCP/IP socket? </w:t>
      </w:r>
      <w:r>
        <w:rPr>
          <w:rFonts w:eastAsia="Times New Roman" w:cstheme="minorHAnsi"/>
          <w:color w:val="000000"/>
        </w:rPr>
        <w:t>(</w:t>
      </w:r>
      <w:r w:rsidR="00F869E0">
        <w:rPr>
          <w:rFonts w:eastAsia="Times New Roman" w:cstheme="minorHAnsi"/>
          <w:color w:val="000000"/>
        </w:rPr>
        <w:t>step</w:t>
      </w:r>
      <w:r w:rsidR="0058616B">
        <w:rPr>
          <w:rFonts w:eastAsia="Times New Roman" w:cstheme="minorHAnsi"/>
          <w:color w:val="000000"/>
        </w:rPr>
        <w:t xml:space="preserve"> </w:t>
      </w:r>
      <w:r w:rsidR="0025573E">
        <w:rPr>
          <w:rFonts w:eastAsia="Times New Roman" w:cstheme="minorHAnsi"/>
          <w:color w:val="000000"/>
        </w:rPr>
        <w:t>5.2</w:t>
      </w:r>
      <w:r>
        <w:rPr>
          <w:rFonts w:eastAsia="Times New Roman" w:cstheme="minorHAnsi"/>
          <w:color w:val="000000"/>
        </w:rPr>
        <w:t>)</w:t>
      </w:r>
    </w:p>
    <w:p w14:paraId="63F2E7EC" w14:textId="29B7FEEE" w:rsidR="00B931E2" w:rsidRPr="00BB2F15" w:rsidRDefault="00B931E2" w:rsidP="00B931E2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="00FC699E">
        <w:rPr>
          <w:rFonts w:eastAsia="Times New Roman" w:cstheme="minorHAnsi"/>
          <w:i/>
          <w:color w:val="0432FF"/>
        </w:rPr>
        <w:t>In this step</w:t>
      </w:r>
      <w:r w:rsidR="009E35E3">
        <w:rPr>
          <w:rFonts w:eastAsia="Times New Roman" w:cstheme="minorHAnsi"/>
          <w:i/>
          <w:color w:val="0432FF"/>
        </w:rPr>
        <w:t>, we open the TCP/IP socket</w:t>
      </w:r>
      <w:r w:rsidR="009E60CB">
        <w:rPr>
          <w:rFonts w:eastAsia="Times New Roman" w:cstheme="minorHAnsi"/>
          <w:i/>
          <w:color w:val="0432FF"/>
        </w:rPr>
        <w:t xml:space="preserve"> to the corresponding host and port</w:t>
      </w:r>
      <w:r w:rsidR="009E35E3">
        <w:rPr>
          <w:rFonts w:eastAsia="Times New Roman" w:cstheme="minorHAnsi"/>
          <w:i/>
          <w:color w:val="0432FF"/>
        </w:rPr>
        <w:t xml:space="preserve">. </w:t>
      </w:r>
      <w:r w:rsidR="009922E2">
        <w:rPr>
          <w:rFonts w:eastAsia="Times New Roman" w:cstheme="minorHAnsi"/>
          <w:i/>
          <w:color w:val="0432FF"/>
        </w:rPr>
        <w:t>Then</w:t>
      </w:r>
      <w:r w:rsidR="00EA51B4">
        <w:rPr>
          <w:rFonts w:eastAsia="Times New Roman" w:cstheme="minorHAnsi"/>
          <w:i/>
          <w:color w:val="0432FF"/>
        </w:rPr>
        <w:t xml:space="preserve">, </w:t>
      </w:r>
      <w:r w:rsidR="00673C64">
        <w:rPr>
          <w:rFonts w:eastAsia="Times New Roman" w:cstheme="minorHAnsi"/>
          <w:i/>
          <w:color w:val="0432FF"/>
        </w:rPr>
        <w:t xml:space="preserve">based on the socket communication, </w:t>
      </w:r>
      <w:r w:rsidR="009E35E3">
        <w:rPr>
          <w:rFonts w:eastAsia="Times New Roman" w:cstheme="minorHAnsi"/>
          <w:i/>
          <w:color w:val="0432FF"/>
        </w:rPr>
        <w:t>the TCP/IP socket is connected</w:t>
      </w:r>
      <w:r w:rsidR="00EA51B4">
        <w:rPr>
          <w:rFonts w:eastAsia="Times New Roman" w:cstheme="minorHAnsi"/>
          <w:i/>
          <w:color w:val="0432FF"/>
        </w:rPr>
        <w:t xml:space="preserve"> when a request comes from the client</w:t>
      </w:r>
      <w:r w:rsidR="009E35E3">
        <w:rPr>
          <w:rFonts w:eastAsia="Times New Roman" w:cstheme="minorHAnsi"/>
          <w:i/>
          <w:color w:val="0432FF"/>
        </w:rPr>
        <w:t>.</w:t>
      </w:r>
    </w:p>
    <w:p w14:paraId="05FF32FD" w14:textId="78B82F4F" w:rsidR="007049D3" w:rsidRDefault="007049D3" w:rsidP="00C96AF6">
      <w:pPr>
        <w:rPr>
          <w:rFonts w:eastAsia="Times New Roman" w:cstheme="minorHAnsi"/>
          <w:color w:val="000000"/>
        </w:rPr>
      </w:pPr>
    </w:p>
    <w:p w14:paraId="0F798853" w14:textId="53386B74" w:rsidR="0092220F" w:rsidRDefault="0092220F" w:rsidP="00C96AF6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26 </w:t>
      </w:r>
      <w:r>
        <w:t xml:space="preserve">Please make this as a numbered action step. When is this done? </w:t>
      </w:r>
      <w:r>
        <w:rPr>
          <w:rFonts w:eastAsia="Times New Roman" w:cstheme="minorHAnsi"/>
          <w:color w:val="000000"/>
        </w:rPr>
        <w:t xml:space="preserve">(step </w:t>
      </w:r>
      <w:r w:rsidR="00D50670">
        <w:rPr>
          <w:rFonts w:eastAsia="Times New Roman" w:cstheme="minorHAnsi"/>
          <w:color w:val="000000"/>
        </w:rPr>
        <w:t>5</w:t>
      </w:r>
      <w:r>
        <w:rPr>
          <w:rFonts w:eastAsia="Times New Roman" w:cstheme="minorHAnsi"/>
          <w:color w:val="000000"/>
        </w:rPr>
        <w:t>.</w:t>
      </w:r>
      <w:r w:rsidR="00D50670">
        <w:rPr>
          <w:rFonts w:eastAsia="Times New Roman" w:cstheme="minorHAnsi"/>
          <w:color w:val="000000"/>
        </w:rPr>
        <w:t>2</w:t>
      </w:r>
      <w:r>
        <w:rPr>
          <w:rFonts w:eastAsia="Times New Roman" w:cstheme="minorHAnsi"/>
          <w:color w:val="000000"/>
        </w:rPr>
        <w:t>)</w:t>
      </w:r>
    </w:p>
    <w:p w14:paraId="5CBFCEF0" w14:textId="6D97CF9A" w:rsidR="0092220F" w:rsidRPr="00BB2F15" w:rsidRDefault="0092220F" w:rsidP="0092220F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</w:t>
      </w:r>
      <w:r w:rsidR="00D50670">
        <w:rPr>
          <w:rFonts w:eastAsia="Times New Roman" w:cstheme="minorHAnsi"/>
          <w:i/>
          <w:color w:val="0432FF"/>
        </w:rPr>
        <w:t xml:space="preserve">We have revised step 5.2. </w:t>
      </w:r>
      <w:r w:rsidR="00810B0B">
        <w:rPr>
          <w:rFonts w:eastAsia="Times New Roman" w:cstheme="minorHAnsi"/>
          <w:i/>
          <w:color w:val="0432FF"/>
        </w:rPr>
        <w:t xml:space="preserve">This step </w:t>
      </w:r>
      <w:r w:rsidR="00D50670">
        <w:rPr>
          <w:rFonts w:eastAsia="Times New Roman" w:cstheme="minorHAnsi"/>
          <w:i/>
          <w:color w:val="0432FF"/>
        </w:rPr>
        <w:t xml:space="preserve">is to execute AFNI software with the real-time plugin using the command and options. It cannot be divided into numbered action steps. </w:t>
      </w:r>
    </w:p>
    <w:p w14:paraId="06BC8C1F" w14:textId="77777777" w:rsidR="0092220F" w:rsidRDefault="0092220F" w:rsidP="00C96AF6"/>
    <w:p w14:paraId="5A1F7F9D" w14:textId="169ED14E" w:rsidR="0092220F" w:rsidRPr="0092220F" w:rsidRDefault="0092220F" w:rsidP="0092220F">
      <w:r>
        <w:t xml:space="preserve">2.27 </w:t>
      </w:r>
      <w:r w:rsidRPr="0092220F">
        <w:t xml:space="preserve">How is this used? </w:t>
      </w:r>
      <w:r>
        <w:t xml:space="preserve">(step </w:t>
      </w:r>
      <w:r w:rsidR="00A422DD">
        <w:t>5</w:t>
      </w:r>
      <w:r>
        <w:t>.</w:t>
      </w:r>
      <w:r w:rsidR="00A422DD">
        <w:t>3</w:t>
      </w:r>
      <w:r>
        <w:t>)</w:t>
      </w:r>
    </w:p>
    <w:p w14:paraId="4517E52D" w14:textId="51A1A8BB" w:rsidR="00B4687D" w:rsidRPr="00BB2F15" w:rsidRDefault="00B4687D" w:rsidP="00B4687D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5D7F79">
        <w:rPr>
          <w:rFonts w:eastAsia="Times New Roman" w:cstheme="minorHAnsi"/>
          <w:i/>
          <w:color w:val="0432FF"/>
        </w:rPr>
        <w:t xml:space="preserve"> added the command and options in new line</w:t>
      </w:r>
      <w:r w:rsidR="0058042E">
        <w:rPr>
          <w:rFonts w:eastAsia="Times New Roman" w:cstheme="minorHAnsi"/>
          <w:i/>
          <w:color w:val="0432FF"/>
        </w:rPr>
        <w:t>s</w:t>
      </w:r>
      <w:r w:rsidR="00EF05C8">
        <w:rPr>
          <w:rFonts w:eastAsia="Times New Roman" w:cstheme="minorHAnsi"/>
          <w:i/>
          <w:color w:val="0432FF"/>
        </w:rPr>
        <w:t xml:space="preserve"> referring to the example attached</w:t>
      </w:r>
      <w:r w:rsidR="005D7F79">
        <w:rPr>
          <w:rFonts w:eastAsia="Times New Roman" w:cstheme="minorHAnsi"/>
          <w:i/>
          <w:color w:val="0432FF"/>
        </w:rPr>
        <w:t>.</w:t>
      </w:r>
    </w:p>
    <w:p w14:paraId="4CFBDD17" w14:textId="40BFCECE" w:rsidR="00B931E2" w:rsidRDefault="00B931E2" w:rsidP="00C96AF6">
      <w:pPr>
        <w:rPr>
          <w:rFonts w:eastAsia="Times New Roman" w:cstheme="minorHAnsi"/>
          <w:color w:val="000000"/>
        </w:rPr>
      </w:pPr>
    </w:p>
    <w:p w14:paraId="6550BC6F" w14:textId="655F5016" w:rsidR="00B4687D" w:rsidRPr="00B4687D" w:rsidRDefault="00B4687D" w:rsidP="00B4687D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28 </w:t>
      </w:r>
      <w:r w:rsidRPr="00B4687D">
        <w:rPr>
          <w:rFonts w:eastAsia="Times New Roman" w:cstheme="minorHAnsi"/>
          <w:color w:val="000000"/>
        </w:rPr>
        <w:t xml:space="preserve">Please ensure that these macro scripts are present as supplementary files. </w:t>
      </w:r>
      <w:r>
        <w:t>(step 5</w:t>
      </w:r>
      <w:r w:rsidR="00495DC0">
        <w:t>.4</w:t>
      </w:r>
      <w:r>
        <w:t>)</w:t>
      </w:r>
    </w:p>
    <w:p w14:paraId="3F1BA776" w14:textId="7C4700EF" w:rsidR="00B4687D" w:rsidRPr="00BB2F15" w:rsidRDefault="00B4687D" w:rsidP="00B4687D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9D4475">
        <w:rPr>
          <w:rFonts w:eastAsia="Times New Roman" w:cstheme="minorHAnsi"/>
          <w:i/>
          <w:color w:val="0432FF"/>
        </w:rPr>
        <w:t xml:space="preserve"> included the macro scripts </w:t>
      </w:r>
      <w:r w:rsidR="00C0535A">
        <w:rPr>
          <w:rFonts w:eastAsia="Times New Roman" w:cstheme="minorHAnsi"/>
          <w:i/>
          <w:color w:val="0432FF"/>
        </w:rPr>
        <w:t>in</w:t>
      </w:r>
      <w:r w:rsidR="00801BD4">
        <w:rPr>
          <w:rFonts w:eastAsia="Times New Roman" w:cstheme="minorHAnsi"/>
          <w:i/>
          <w:color w:val="0432FF"/>
        </w:rPr>
        <w:t xml:space="preserve"> the</w:t>
      </w:r>
      <w:r w:rsidR="009D4475">
        <w:rPr>
          <w:rFonts w:eastAsia="Times New Roman" w:cstheme="minorHAnsi"/>
          <w:i/>
          <w:color w:val="0432FF"/>
        </w:rPr>
        <w:t xml:space="preserve"> supplementary files.</w:t>
      </w:r>
    </w:p>
    <w:p w14:paraId="196D9E6A" w14:textId="5DF417FE" w:rsidR="00B4687D" w:rsidRDefault="00B4687D" w:rsidP="00C96AF6">
      <w:pPr>
        <w:rPr>
          <w:rFonts w:eastAsia="Times New Roman" w:cstheme="minorHAnsi"/>
          <w:color w:val="000000"/>
        </w:rPr>
      </w:pPr>
    </w:p>
    <w:p w14:paraId="31F24CE9" w14:textId="38DD4F9E" w:rsidR="009325B9" w:rsidRPr="00B4687D" w:rsidRDefault="009325B9" w:rsidP="009325B9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2.29 </w:t>
      </w:r>
      <w:r>
        <w:t xml:space="preserve">Please make substeps. Please include how each step is performed. (step </w:t>
      </w:r>
      <w:r w:rsidR="00AA445F">
        <w:t>5.5 and 5.6</w:t>
      </w:r>
      <w:r>
        <w:t>)</w:t>
      </w:r>
    </w:p>
    <w:p w14:paraId="377D4E80" w14:textId="0639ACDE" w:rsidR="009325B9" w:rsidRPr="00BB2F15" w:rsidRDefault="009325B9" w:rsidP="009325B9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287118">
        <w:rPr>
          <w:rFonts w:eastAsia="Times New Roman" w:cstheme="minorHAnsi"/>
          <w:i/>
          <w:color w:val="0432FF"/>
        </w:rPr>
        <w:t xml:space="preserve"> made substeps and added the command and options in new lines.</w:t>
      </w:r>
    </w:p>
    <w:p w14:paraId="78495FEF" w14:textId="77EE19B7" w:rsidR="009325B9" w:rsidRDefault="009325B9" w:rsidP="00C96AF6">
      <w:pPr>
        <w:rPr>
          <w:rFonts w:eastAsia="Times New Roman" w:cstheme="minorHAnsi"/>
          <w:color w:val="000000"/>
        </w:rPr>
      </w:pPr>
    </w:p>
    <w:p w14:paraId="120B6AE9" w14:textId="64539D52" w:rsidR="006D003E" w:rsidRPr="006D003E" w:rsidRDefault="006D003E" w:rsidP="006D003E">
      <w:r>
        <w:rPr>
          <w:rFonts w:eastAsia="Times New Roman" w:cstheme="minorHAnsi"/>
          <w:color w:val="000000"/>
        </w:rPr>
        <w:t xml:space="preserve">2.30 </w:t>
      </w:r>
      <w:r w:rsidRPr="006D003E">
        <w:t xml:space="preserve">Is this included with the submission? </w:t>
      </w:r>
      <w:r>
        <w:t>(step 4.8)</w:t>
      </w:r>
    </w:p>
    <w:p w14:paraId="5B112C55" w14:textId="1C35BFA2" w:rsidR="006D003E" w:rsidRPr="00BB2F15" w:rsidRDefault="006D003E" w:rsidP="006D003E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D7008E">
        <w:rPr>
          <w:rFonts w:eastAsia="Times New Roman" w:cstheme="minorHAnsi"/>
          <w:i/>
          <w:color w:val="0432FF"/>
        </w:rPr>
        <w:t xml:space="preserve"> included the “align_epi_anat.py” file in the supplementary file.</w:t>
      </w:r>
    </w:p>
    <w:p w14:paraId="045D8030" w14:textId="6DB8AB44" w:rsidR="006D003E" w:rsidRDefault="006D003E" w:rsidP="00C96AF6">
      <w:pPr>
        <w:rPr>
          <w:rFonts w:eastAsia="Times New Roman" w:cstheme="minorHAnsi"/>
          <w:color w:val="000000"/>
        </w:rPr>
      </w:pPr>
    </w:p>
    <w:p w14:paraId="608F3A1A" w14:textId="7AE571F3" w:rsidR="006D003E" w:rsidRPr="00707414" w:rsidRDefault="006D003E" w:rsidP="00C96AF6">
      <w:pPr>
        <w:rPr>
          <w:rFonts w:eastAsia="Times New Roman" w:cstheme="minorHAnsi"/>
          <w:color w:val="000000"/>
        </w:rPr>
      </w:pPr>
      <w:r w:rsidRPr="00707414">
        <w:rPr>
          <w:rFonts w:eastAsia="Times New Roman" w:cstheme="minorHAnsi"/>
          <w:color w:val="000000"/>
        </w:rPr>
        <w:t>DISCUSSION</w:t>
      </w:r>
      <w:r w:rsidR="006935AE">
        <w:rPr>
          <w:rFonts w:eastAsia="Times New Roman" w:cstheme="minorHAnsi"/>
          <w:color w:val="000000"/>
        </w:rPr>
        <w:t>:</w:t>
      </w:r>
    </w:p>
    <w:p w14:paraId="7DEFEFD8" w14:textId="77777777" w:rsidR="003E2008" w:rsidRPr="003E2008" w:rsidRDefault="006D003E" w:rsidP="003E2008">
      <w:r>
        <w:rPr>
          <w:rFonts w:eastAsia="Times New Roman" w:cstheme="minorHAnsi"/>
          <w:color w:val="000000"/>
        </w:rPr>
        <w:t xml:space="preserve">2.31 </w:t>
      </w:r>
      <w:r w:rsidR="003E2008" w:rsidRPr="003E2008">
        <w:t xml:space="preserve">Please ensure the discussion contains all of the following with citations. </w:t>
      </w:r>
    </w:p>
    <w:p w14:paraId="78D13ABC" w14:textId="77777777" w:rsidR="003E2008" w:rsidRPr="003E2008" w:rsidRDefault="003E2008" w:rsidP="003E2008">
      <w:r w:rsidRPr="003E2008">
        <w:t>a) Critical steps within the protocol</w:t>
      </w:r>
    </w:p>
    <w:p w14:paraId="0DC73583" w14:textId="77777777" w:rsidR="003E2008" w:rsidRPr="003E2008" w:rsidRDefault="003E2008" w:rsidP="003E2008">
      <w:r w:rsidRPr="003E2008">
        <w:lastRenderedPageBreak/>
        <w:t>b) Any modifications and troubleshooting of the technique</w:t>
      </w:r>
    </w:p>
    <w:p w14:paraId="2E5C95C4" w14:textId="77777777" w:rsidR="003E2008" w:rsidRPr="003E2008" w:rsidRDefault="003E2008" w:rsidP="003E2008">
      <w:r w:rsidRPr="003E2008">
        <w:t>c) Any limitations of the technique</w:t>
      </w:r>
    </w:p>
    <w:p w14:paraId="30EA5C5E" w14:textId="77777777" w:rsidR="003E2008" w:rsidRPr="003E2008" w:rsidRDefault="003E2008" w:rsidP="003E2008">
      <w:r w:rsidRPr="003E2008">
        <w:t>d) The significance with respect to existing methods</w:t>
      </w:r>
    </w:p>
    <w:p w14:paraId="7B3E9944" w14:textId="77777777" w:rsidR="003E2008" w:rsidRDefault="003E2008" w:rsidP="003E2008">
      <w:r w:rsidRPr="003E2008">
        <w:t>e) Any future applications of the technique</w:t>
      </w:r>
    </w:p>
    <w:p w14:paraId="4C8506A5" w14:textId="05BE68C0" w:rsidR="006D003E" w:rsidRPr="00BB2F15" w:rsidRDefault="006D003E" w:rsidP="003E2008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</w:t>
      </w:r>
      <w:r w:rsidR="004B410D" w:rsidRPr="00E17A26">
        <w:rPr>
          <w:rFonts w:eastAsia="Times New Roman" w:cstheme="minorHAnsi"/>
          <w:i/>
          <w:color w:val="0432FF"/>
        </w:rPr>
        <w:t>We</w:t>
      </w:r>
      <w:r w:rsidR="00571D11">
        <w:rPr>
          <w:rFonts w:eastAsia="Times New Roman" w:cstheme="minorHAnsi"/>
          <w:i/>
          <w:color w:val="0432FF"/>
        </w:rPr>
        <w:t xml:space="preserve"> have</w:t>
      </w:r>
      <w:r w:rsidR="004B410D" w:rsidRPr="00E17A26">
        <w:rPr>
          <w:rFonts w:eastAsia="Times New Roman" w:cstheme="minorHAnsi"/>
          <w:i/>
          <w:color w:val="0432FF"/>
        </w:rPr>
        <w:t xml:space="preserve"> </w:t>
      </w:r>
      <w:r w:rsidR="007675DB">
        <w:rPr>
          <w:rFonts w:eastAsia="Times New Roman" w:cstheme="minorHAnsi"/>
          <w:i/>
          <w:color w:val="0432FF"/>
        </w:rPr>
        <w:t>included the</w:t>
      </w:r>
      <w:r w:rsidR="00565CDC">
        <w:rPr>
          <w:rFonts w:eastAsia="Times New Roman" w:cstheme="minorHAnsi"/>
          <w:i/>
          <w:color w:val="0432FF"/>
        </w:rPr>
        <w:t xml:space="preserve"> above</w:t>
      </w:r>
      <w:r w:rsidR="007675DB">
        <w:rPr>
          <w:rFonts w:eastAsia="Times New Roman" w:cstheme="minorHAnsi"/>
          <w:i/>
          <w:color w:val="0432FF"/>
        </w:rPr>
        <w:t xml:space="preserve"> contents in</w:t>
      </w:r>
      <w:r w:rsidR="004B410D" w:rsidRPr="00E17A26">
        <w:rPr>
          <w:rFonts w:eastAsia="Times New Roman" w:cstheme="minorHAnsi"/>
          <w:i/>
          <w:color w:val="0432FF"/>
        </w:rPr>
        <w:t xml:space="preserve"> the Discussion</w:t>
      </w:r>
      <w:r w:rsidR="004B410D">
        <w:rPr>
          <w:rFonts w:eastAsia="Times New Roman" w:cstheme="minorHAnsi"/>
          <w:i/>
          <w:color w:val="0432FF"/>
        </w:rPr>
        <w:t>.</w:t>
      </w:r>
    </w:p>
    <w:p w14:paraId="698C50D1" w14:textId="77777777" w:rsidR="00A41FAE" w:rsidRDefault="00C96AF6" w:rsidP="00C96AF6">
      <w:pPr>
        <w:rPr>
          <w:rFonts w:eastAsia="Times New Roman" w:cstheme="minorHAnsi"/>
          <w:color w:val="000000"/>
        </w:rPr>
      </w:pPr>
      <w:r w:rsidRPr="00BB2F15">
        <w:rPr>
          <w:rFonts w:eastAsia="Times New Roman" w:cstheme="minorHAnsi"/>
          <w:color w:val="000000"/>
        </w:rPr>
        <w:br/>
        <w:t>3. The manuscript needs thorough proofreading.</w:t>
      </w:r>
    </w:p>
    <w:p w14:paraId="2988E7D5" w14:textId="1560C34B" w:rsidR="00AA189C" w:rsidRPr="00BB2F15" w:rsidRDefault="00A41FAE" w:rsidP="00A41FAE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We</w:t>
      </w:r>
      <w:r w:rsidR="00AA189C">
        <w:rPr>
          <w:rFonts w:eastAsia="Times New Roman" w:cstheme="minorHAnsi"/>
          <w:i/>
          <w:color w:val="0432FF"/>
        </w:rPr>
        <w:t xml:space="preserve"> have thoroughly proofread the manuscript.</w:t>
      </w:r>
    </w:p>
    <w:p w14:paraId="3B568BF3" w14:textId="77777777" w:rsidR="00A41FAE" w:rsidRDefault="00C96AF6" w:rsidP="00C96AF6">
      <w:pPr>
        <w:rPr>
          <w:rFonts w:eastAsia="Times New Roman" w:cstheme="minorHAnsi"/>
          <w:color w:val="000000"/>
        </w:rPr>
      </w:pPr>
      <w:r w:rsidRPr="00BB2F15">
        <w:rPr>
          <w:rFonts w:eastAsia="Times New Roman" w:cstheme="minorHAnsi"/>
          <w:color w:val="000000"/>
        </w:rPr>
        <w:br/>
        <w:t>4. For the last section of the protocol please see attached example manuscript and format accordingly.</w:t>
      </w:r>
    </w:p>
    <w:p w14:paraId="0243B170" w14:textId="3AC57E9A" w:rsidR="00A41FAE" w:rsidRPr="00BB2F15" w:rsidRDefault="00A41FAE" w:rsidP="00A41FAE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</w:t>
      </w:r>
      <w:r w:rsidR="00C05BDF">
        <w:rPr>
          <w:rFonts w:eastAsia="Times New Roman" w:cstheme="minorHAnsi"/>
          <w:i/>
          <w:color w:val="0432FF"/>
        </w:rPr>
        <w:t>A</w:t>
      </w:r>
      <w:r w:rsidR="00C05BDF">
        <w:rPr>
          <w:rFonts w:eastAsia="Times New Roman" w:cstheme="minorHAnsi"/>
          <w:i/>
          <w:color w:val="0432FF"/>
        </w:rPr>
        <w:t>s described above</w:t>
      </w:r>
      <w:r w:rsidR="00C05BDF">
        <w:rPr>
          <w:rFonts w:eastAsia="Times New Roman" w:cstheme="minorHAnsi"/>
          <w:i/>
          <w:color w:val="0432FF"/>
        </w:rPr>
        <w:t>,</w:t>
      </w:r>
      <w:r w:rsidR="00C05BDF" w:rsidRPr="00BB2F15">
        <w:rPr>
          <w:rFonts w:eastAsia="Times New Roman" w:cstheme="minorHAnsi"/>
          <w:i/>
          <w:color w:val="0432FF"/>
        </w:rPr>
        <w:t xml:space="preserve"> </w:t>
      </w:r>
      <w:r w:rsidR="00C05BDF">
        <w:rPr>
          <w:rFonts w:eastAsia="Times New Roman" w:cstheme="minorHAnsi"/>
          <w:i/>
          <w:color w:val="0432FF"/>
        </w:rPr>
        <w:t>w</w:t>
      </w:r>
      <w:r w:rsidRPr="00BB2F15">
        <w:rPr>
          <w:rFonts w:eastAsia="Times New Roman" w:cstheme="minorHAnsi"/>
          <w:i/>
          <w:color w:val="0432FF"/>
        </w:rPr>
        <w:t>e</w:t>
      </w:r>
      <w:r w:rsidR="00367C0E">
        <w:rPr>
          <w:rFonts w:eastAsia="Times New Roman" w:cstheme="minorHAnsi"/>
          <w:i/>
          <w:color w:val="0432FF"/>
        </w:rPr>
        <w:t xml:space="preserve"> have revised the last section</w:t>
      </w:r>
      <w:r w:rsidR="00920D4C">
        <w:rPr>
          <w:rFonts w:eastAsia="Times New Roman" w:cstheme="minorHAnsi"/>
          <w:i/>
          <w:color w:val="0432FF"/>
        </w:rPr>
        <w:t>.</w:t>
      </w:r>
    </w:p>
    <w:p w14:paraId="02D1FC82" w14:textId="719CCF5F" w:rsidR="00121A28" w:rsidRDefault="00C96AF6" w:rsidP="00C96AF6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00000"/>
        </w:rPr>
        <w:br/>
        <w:t>5. Once done please ensure that the highlighted section is no more than 2.75 pages including headings and spacings.</w:t>
      </w:r>
      <w:r w:rsidRPr="00BB2F15">
        <w:rPr>
          <w:rFonts w:eastAsia="Times New Roman" w:cstheme="minorHAnsi"/>
          <w:color w:val="000000"/>
        </w:rPr>
        <w:br/>
      </w:r>
      <w:r w:rsidR="00A41FAE" w:rsidRPr="00BB2F15">
        <w:rPr>
          <w:rFonts w:eastAsia="Times New Roman" w:cstheme="minorHAnsi"/>
          <w:color w:val="0432FF"/>
        </w:rPr>
        <w:sym w:font="Wingdings" w:char="F0E8"/>
      </w:r>
      <w:r w:rsidR="00A41FAE" w:rsidRPr="00BB2F15">
        <w:rPr>
          <w:rFonts w:eastAsia="Times New Roman" w:cstheme="minorHAnsi"/>
          <w:i/>
          <w:color w:val="0432FF"/>
        </w:rPr>
        <w:t xml:space="preserve"> </w:t>
      </w:r>
      <w:r w:rsidR="00C47435">
        <w:rPr>
          <w:rFonts w:eastAsia="Times New Roman" w:cstheme="minorHAnsi"/>
          <w:i/>
          <w:color w:val="0432FF"/>
        </w:rPr>
        <w:t>As mentioned above, w</w:t>
      </w:r>
      <w:r w:rsidR="00C47435" w:rsidRPr="00BB2F15">
        <w:rPr>
          <w:rFonts w:eastAsia="Times New Roman" w:cstheme="minorHAnsi"/>
          <w:i/>
          <w:color w:val="0432FF"/>
        </w:rPr>
        <w:t>e</w:t>
      </w:r>
      <w:r w:rsidR="00C47435">
        <w:rPr>
          <w:rFonts w:eastAsia="Times New Roman" w:cstheme="minorHAnsi"/>
          <w:i/>
          <w:color w:val="0432FF"/>
        </w:rPr>
        <w:t xml:space="preserve"> highlighted the sections</w:t>
      </w:r>
      <w:r w:rsidR="00C47435">
        <w:rPr>
          <w:rFonts w:eastAsia="Times New Roman" w:cstheme="minorHAnsi"/>
          <w:i/>
          <w:color w:val="0432FF"/>
        </w:rPr>
        <w:t>.</w:t>
      </w:r>
    </w:p>
    <w:p w14:paraId="7C2D58DE" w14:textId="77777777" w:rsidR="00121A28" w:rsidRDefault="00121A28" w:rsidP="00C96AF6">
      <w:pPr>
        <w:rPr>
          <w:rFonts w:eastAsia="Times New Roman" w:cstheme="minorHAnsi"/>
          <w:color w:val="000000"/>
        </w:rPr>
      </w:pPr>
    </w:p>
    <w:p w14:paraId="3039558E" w14:textId="3CDCDCD2" w:rsidR="00806382" w:rsidRDefault="00C96AF6" w:rsidP="00C96AF6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00000"/>
        </w:rPr>
        <w:t>___________________________________</w:t>
      </w:r>
      <w:r w:rsidRPr="00BB2F15">
        <w:rPr>
          <w:rFonts w:eastAsia="Times New Roman" w:cstheme="minorHAnsi"/>
          <w:color w:val="000000"/>
        </w:rPr>
        <w:br/>
      </w:r>
      <w:r w:rsidRPr="00707414">
        <w:rPr>
          <w:rFonts w:eastAsia="Times New Roman" w:cstheme="minorHAnsi"/>
          <w:b/>
          <w:color w:val="000000"/>
        </w:rPr>
        <w:t>Reviewers' comments:</w:t>
      </w:r>
      <w:r w:rsidRPr="00707414">
        <w:rPr>
          <w:rFonts w:eastAsia="Times New Roman" w:cstheme="minorHAnsi"/>
          <w:b/>
          <w:color w:val="000000"/>
        </w:rPr>
        <w:br/>
        <w:t>Reviewer #1:</w:t>
      </w:r>
      <w:r w:rsidRPr="00707414">
        <w:rPr>
          <w:rFonts w:eastAsia="Times New Roman" w:cstheme="minorHAnsi"/>
          <w:b/>
          <w:color w:val="000000"/>
        </w:rPr>
        <w:br/>
      </w:r>
      <w:r w:rsidRPr="00707414">
        <w:rPr>
          <w:rFonts w:eastAsia="Times New Roman" w:cstheme="minorHAnsi"/>
          <w:color w:val="000000"/>
        </w:rPr>
        <w:t>Manuscript Summary:</w:t>
      </w:r>
      <w:r w:rsidRPr="00707414">
        <w:rPr>
          <w:rFonts w:eastAsia="Times New Roman" w:cstheme="minorHAnsi"/>
          <w:color w:val="000000"/>
        </w:rPr>
        <w:br/>
      </w:r>
      <w:r w:rsidRPr="00BB2F15">
        <w:rPr>
          <w:rFonts w:eastAsia="Times New Roman" w:cstheme="minorHAnsi"/>
          <w:color w:val="000000"/>
        </w:rPr>
        <w:t>The authors describe a protocol for real-time functional magnetic resonance brain mapping in rats, which uses a particular software (Paravision version 6 or higher) available from one vendor (Bruker Biospin) in combination with the AFNI software package.</w:t>
      </w:r>
      <w:r w:rsidRPr="00BB2F15">
        <w:rPr>
          <w:rFonts w:eastAsia="Times New Roman" w:cstheme="minorHAnsi"/>
          <w:color w:val="000000"/>
        </w:rPr>
        <w:br/>
        <w:t>The protocol is relevant and of interest for a number of researchers performing fMRI in rodents. Overall, the protocol describes the procedures in a comprehensive manner.</w:t>
      </w:r>
      <w:r w:rsidRPr="00BB2F15">
        <w:rPr>
          <w:rFonts w:eastAsia="Times New Roman" w:cstheme="minorHAnsi"/>
          <w:color w:val="000000"/>
        </w:rPr>
        <w:br/>
        <w:t>The revision has substantially improved the manuscript. All procedures are now clear. Errors have been corrected/removed and missing details and descriptions have been added.</w:t>
      </w:r>
      <w:r w:rsidRPr="00BB2F15">
        <w:rPr>
          <w:rFonts w:eastAsia="Times New Roman" w:cstheme="minorHAnsi"/>
          <w:color w:val="000000"/>
        </w:rPr>
        <w:br/>
      </w:r>
      <w:r w:rsidRPr="00BB2F15">
        <w:rPr>
          <w:rFonts w:eastAsia="Times New Roman" w:cstheme="minorHAnsi"/>
          <w:color w:val="000000"/>
        </w:rPr>
        <w:br/>
        <w:t>Major Concerns:</w:t>
      </w:r>
      <w:r w:rsidRPr="00BB2F15">
        <w:rPr>
          <w:rFonts w:eastAsia="Times New Roman" w:cstheme="minorHAnsi"/>
          <w:color w:val="000000"/>
        </w:rPr>
        <w:br/>
        <w:t>I have no major concerns that speak against publication.</w:t>
      </w:r>
      <w:r w:rsidRPr="00BB2F15">
        <w:rPr>
          <w:rFonts w:eastAsia="Times New Roman" w:cstheme="minorHAnsi"/>
          <w:color w:val="000000"/>
        </w:rPr>
        <w:br/>
      </w:r>
      <w:r w:rsidR="00B070D2" w:rsidRPr="00BB2F15">
        <w:rPr>
          <w:rFonts w:eastAsia="Times New Roman" w:cstheme="minorHAnsi"/>
          <w:color w:val="0432FF"/>
        </w:rPr>
        <w:sym w:font="Wingdings" w:char="F0E8"/>
      </w:r>
      <w:r w:rsidR="00B070D2" w:rsidRPr="00BB2F15">
        <w:rPr>
          <w:rFonts w:eastAsia="Times New Roman" w:cstheme="minorHAnsi"/>
          <w:i/>
          <w:color w:val="0432FF"/>
        </w:rPr>
        <w:t xml:space="preserve"> </w:t>
      </w:r>
      <w:r w:rsidR="00B070D2" w:rsidRPr="00B070D2">
        <w:rPr>
          <w:rFonts w:eastAsia="Times New Roman" w:cstheme="minorHAnsi"/>
          <w:i/>
          <w:color w:val="0432FF"/>
        </w:rPr>
        <w:t>Thank you for the comment.</w:t>
      </w:r>
    </w:p>
    <w:p w14:paraId="32032D8C" w14:textId="476BE462" w:rsidR="00C96AF6" w:rsidRPr="00121A28" w:rsidRDefault="00C96AF6" w:rsidP="00C96AF6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00000"/>
        </w:rPr>
        <w:br/>
        <w:t>Minor Concerns:</w:t>
      </w:r>
      <w:r w:rsidRPr="00BB2F15">
        <w:rPr>
          <w:rFonts w:eastAsia="Times New Roman" w:cstheme="minorHAnsi"/>
          <w:color w:val="000000"/>
        </w:rPr>
        <w:br/>
        <w:t>There are still some grammatical and linguistic errors. Especially the use of direct articles is sometimes awkward.</w:t>
      </w:r>
      <w:r w:rsidRPr="00BB2F15">
        <w:rPr>
          <w:rFonts w:eastAsia="Times New Roman" w:cstheme="minorHAnsi"/>
          <w:color w:val="000000"/>
        </w:rPr>
        <w:br/>
      </w:r>
      <w:r w:rsidR="00806382" w:rsidRPr="00BB2F15">
        <w:rPr>
          <w:rFonts w:eastAsia="Times New Roman" w:cstheme="minorHAnsi"/>
          <w:color w:val="0432FF"/>
        </w:rPr>
        <w:sym w:font="Wingdings" w:char="F0E8"/>
      </w:r>
      <w:r w:rsidR="00806382" w:rsidRPr="00BB2F15">
        <w:rPr>
          <w:rFonts w:eastAsia="Times New Roman" w:cstheme="minorHAnsi"/>
          <w:i/>
          <w:color w:val="0432FF"/>
        </w:rPr>
        <w:t xml:space="preserve"> </w:t>
      </w:r>
      <w:r w:rsidR="005066CA" w:rsidRPr="00E17A26">
        <w:rPr>
          <w:rFonts w:eastAsia="Times New Roman" w:cstheme="minorHAnsi"/>
          <w:i/>
          <w:color w:val="0432FF"/>
        </w:rPr>
        <w:t xml:space="preserve">We </w:t>
      </w:r>
      <w:r w:rsidR="00F31F75" w:rsidRPr="00E17A26">
        <w:rPr>
          <w:rFonts w:eastAsia="Times New Roman" w:cstheme="minorHAnsi"/>
          <w:i/>
          <w:color w:val="0432FF"/>
        </w:rPr>
        <w:t>carefully</w:t>
      </w:r>
      <w:r w:rsidR="00F31F75">
        <w:rPr>
          <w:rFonts w:eastAsia="Times New Roman" w:cstheme="minorHAnsi"/>
          <w:i/>
          <w:color w:val="0432FF"/>
        </w:rPr>
        <w:t xml:space="preserve"> </w:t>
      </w:r>
      <w:r w:rsidR="005066CA" w:rsidRPr="00E17A26">
        <w:rPr>
          <w:rFonts w:eastAsia="Times New Roman" w:cstheme="minorHAnsi"/>
          <w:i/>
          <w:color w:val="0432FF"/>
        </w:rPr>
        <w:t xml:space="preserve">corrected all the grammatical and </w:t>
      </w:r>
      <w:r w:rsidR="005066CA">
        <w:rPr>
          <w:rFonts w:eastAsia="Times New Roman" w:cstheme="minorHAnsi"/>
          <w:i/>
          <w:color w:val="0432FF"/>
        </w:rPr>
        <w:t>linguistic</w:t>
      </w:r>
      <w:r w:rsidR="005066CA" w:rsidRPr="00E17A26">
        <w:rPr>
          <w:rFonts w:eastAsia="Times New Roman" w:cstheme="minorHAnsi"/>
          <w:i/>
          <w:color w:val="0432FF"/>
        </w:rPr>
        <w:t xml:space="preserve"> errors following the comments</w:t>
      </w:r>
      <w:r w:rsidR="00D11FA3">
        <w:rPr>
          <w:rFonts w:eastAsia="Times New Roman" w:cstheme="minorHAnsi"/>
          <w:i/>
          <w:color w:val="0432FF"/>
        </w:rPr>
        <w:t>.</w:t>
      </w:r>
      <w:r w:rsidRPr="00BB2F15">
        <w:rPr>
          <w:rFonts w:eastAsia="Times New Roman" w:cstheme="minorHAnsi"/>
          <w:color w:val="000000"/>
        </w:rPr>
        <w:br/>
      </w:r>
      <w:r w:rsidRPr="00BB2F15">
        <w:rPr>
          <w:rFonts w:eastAsia="Times New Roman" w:cstheme="minorHAnsi"/>
          <w:color w:val="000000"/>
        </w:rPr>
        <w:br/>
      </w:r>
      <w:r w:rsidRPr="00707414">
        <w:rPr>
          <w:rFonts w:eastAsia="Times New Roman" w:cstheme="minorHAnsi"/>
          <w:b/>
          <w:color w:val="000000"/>
        </w:rPr>
        <w:t>Reviewer #2:</w:t>
      </w:r>
      <w:r w:rsidRPr="00BB2F15">
        <w:rPr>
          <w:rFonts w:eastAsia="Times New Roman" w:cstheme="minorHAnsi"/>
          <w:color w:val="000000"/>
        </w:rPr>
        <w:t> </w:t>
      </w:r>
      <w:r w:rsidRPr="00BB2F15">
        <w:rPr>
          <w:rFonts w:eastAsia="Times New Roman" w:cstheme="minorHAnsi"/>
          <w:color w:val="000000"/>
        </w:rPr>
        <w:br/>
        <w:t>In addressing the reviewers' concerns the authors have provided an additional figure (Fig. 2) and supplementary codes (Suppl. codes 1-3), revised figure (Fig. 1), and revised text.</w:t>
      </w:r>
      <w:r w:rsidRPr="00BB2F15">
        <w:rPr>
          <w:rFonts w:eastAsia="Times New Roman" w:cstheme="minorHAnsi"/>
          <w:color w:val="000000"/>
        </w:rPr>
        <w:br/>
        <w:t>The manuscript is much better now after the revision and I consider the manuscript suitable for publication.</w:t>
      </w:r>
    </w:p>
    <w:p w14:paraId="3670EA60" w14:textId="77777777" w:rsidR="00B070D2" w:rsidRPr="00B070D2" w:rsidRDefault="00806382" w:rsidP="00B070D2">
      <w:pPr>
        <w:rPr>
          <w:rFonts w:eastAsia="Times New Roman" w:cstheme="minorHAnsi"/>
          <w:i/>
          <w:color w:val="0432FF"/>
        </w:rPr>
      </w:pPr>
      <w:r w:rsidRPr="00BB2F15">
        <w:rPr>
          <w:rFonts w:eastAsia="Times New Roman" w:cstheme="minorHAnsi"/>
          <w:color w:val="0432FF"/>
        </w:rPr>
        <w:sym w:font="Wingdings" w:char="F0E8"/>
      </w:r>
      <w:r w:rsidRPr="00BB2F15">
        <w:rPr>
          <w:rFonts w:eastAsia="Times New Roman" w:cstheme="minorHAnsi"/>
          <w:i/>
          <w:color w:val="0432FF"/>
        </w:rPr>
        <w:t xml:space="preserve"> </w:t>
      </w:r>
      <w:r w:rsidR="00B070D2" w:rsidRPr="00B070D2">
        <w:rPr>
          <w:rFonts w:eastAsia="Times New Roman" w:cstheme="minorHAnsi"/>
          <w:i/>
          <w:color w:val="0432FF"/>
        </w:rPr>
        <w:t>Thank you for the comment.</w:t>
      </w:r>
    </w:p>
    <w:p w14:paraId="5C8D1A14" w14:textId="17F0C9CC" w:rsidR="00C96AF6" w:rsidRPr="00BB2F15" w:rsidRDefault="00C96AF6" w:rsidP="003B58BD">
      <w:pPr>
        <w:rPr>
          <w:rFonts w:eastAsia="Times New Roman" w:cstheme="minorHAnsi"/>
          <w:color w:val="000000"/>
        </w:rPr>
      </w:pPr>
    </w:p>
    <w:p w14:paraId="095161F9" w14:textId="77777777" w:rsidR="00C96AF6" w:rsidRPr="00BB2F15" w:rsidRDefault="00C96AF6" w:rsidP="003B58BD">
      <w:pPr>
        <w:rPr>
          <w:rFonts w:eastAsia="Times New Roman" w:cstheme="minorHAnsi"/>
          <w:color w:val="000000"/>
        </w:rPr>
      </w:pPr>
    </w:p>
    <w:sectPr w:rsidR="00C96AF6" w:rsidRPr="00BB2F15" w:rsidSect="000849E1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ECEB0C" w14:textId="77777777" w:rsidR="00BB6741" w:rsidRDefault="00BB6741" w:rsidP="00D832CB">
      <w:r>
        <w:separator/>
      </w:r>
    </w:p>
  </w:endnote>
  <w:endnote w:type="continuationSeparator" w:id="0">
    <w:p w14:paraId="17D31897" w14:textId="77777777" w:rsidR="00BB6741" w:rsidRDefault="00BB6741" w:rsidP="00D83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078A1" w14:textId="77777777" w:rsidR="00BB6741" w:rsidRDefault="00BB6741" w:rsidP="00D832CB">
      <w:r>
        <w:separator/>
      </w:r>
    </w:p>
  </w:footnote>
  <w:footnote w:type="continuationSeparator" w:id="0">
    <w:p w14:paraId="04052A94" w14:textId="77777777" w:rsidR="00BB6741" w:rsidRDefault="00BB6741" w:rsidP="00D83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142F5"/>
    <w:multiLevelType w:val="multilevel"/>
    <w:tmpl w:val="7E9C8B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12F0EA9"/>
    <w:multiLevelType w:val="multilevel"/>
    <w:tmpl w:val="7E9C8B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42C4CD8"/>
    <w:multiLevelType w:val="multilevel"/>
    <w:tmpl w:val="746CAF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5165A17"/>
    <w:multiLevelType w:val="hybridMultilevel"/>
    <w:tmpl w:val="E4B8E97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CE79EF"/>
    <w:multiLevelType w:val="multilevel"/>
    <w:tmpl w:val="2EA61E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B500A17"/>
    <w:multiLevelType w:val="multilevel"/>
    <w:tmpl w:val="7E9C8B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TW3tLQ0MrU0NDNT0lEKTi0uzszPAykwqgUAdyt6JiwAAAA="/>
  </w:docVars>
  <w:rsids>
    <w:rsidRoot w:val="003B58BD"/>
    <w:rsid w:val="0000529D"/>
    <w:rsid w:val="00005AE0"/>
    <w:rsid w:val="00005DE5"/>
    <w:rsid w:val="00010852"/>
    <w:rsid w:val="0001397A"/>
    <w:rsid w:val="00016A99"/>
    <w:rsid w:val="00021221"/>
    <w:rsid w:val="00024D3D"/>
    <w:rsid w:val="000254B1"/>
    <w:rsid w:val="00025C12"/>
    <w:rsid w:val="00026A84"/>
    <w:rsid w:val="000339D4"/>
    <w:rsid w:val="00040CAB"/>
    <w:rsid w:val="000437DD"/>
    <w:rsid w:val="00046BB8"/>
    <w:rsid w:val="000508AA"/>
    <w:rsid w:val="000523D5"/>
    <w:rsid w:val="00052816"/>
    <w:rsid w:val="00052E55"/>
    <w:rsid w:val="00054148"/>
    <w:rsid w:val="00055E87"/>
    <w:rsid w:val="00055FEC"/>
    <w:rsid w:val="00061024"/>
    <w:rsid w:val="00061CA6"/>
    <w:rsid w:val="000653DE"/>
    <w:rsid w:val="00074E75"/>
    <w:rsid w:val="00076CFA"/>
    <w:rsid w:val="00076F6C"/>
    <w:rsid w:val="00077D40"/>
    <w:rsid w:val="00082F4B"/>
    <w:rsid w:val="0008308C"/>
    <w:rsid w:val="00083634"/>
    <w:rsid w:val="000845DC"/>
    <w:rsid w:val="000849E1"/>
    <w:rsid w:val="000907F1"/>
    <w:rsid w:val="00090D57"/>
    <w:rsid w:val="000914AF"/>
    <w:rsid w:val="00095C57"/>
    <w:rsid w:val="000A5565"/>
    <w:rsid w:val="000A6B78"/>
    <w:rsid w:val="000B107D"/>
    <w:rsid w:val="000B181D"/>
    <w:rsid w:val="000B44D0"/>
    <w:rsid w:val="000C276E"/>
    <w:rsid w:val="000C3543"/>
    <w:rsid w:val="000C3DFF"/>
    <w:rsid w:val="000C4E7F"/>
    <w:rsid w:val="000C676A"/>
    <w:rsid w:val="000C68AA"/>
    <w:rsid w:val="000D4A44"/>
    <w:rsid w:val="000D58F8"/>
    <w:rsid w:val="000E3BA0"/>
    <w:rsid w:val="000E488F"/>
    <w:rsid w:val="000E4F0B"/>
    <w:rsid w:val="000E5CFF"/>
    <w:rsid w:val="000F0558"/>
    <w:rsid w:val="000F3366"/>
    <w:rsid w:val="00102039"/>
    <w:rsid w:val="001060BB"/>
    <w:rsid w:val="00106D00"/>
    <w:rsid w:val="00110CA0"/>
    <w:rsid w:val="00111445"/>
    <w:rsid w:val="00116748"/>
    <w:rsid w:val="001200E9"/>
    <w:rsid w:val="00121A28"/>
    <w:rsid w:val="001221C5"/>
    <w:rsid w:val="00130CD7"/>
    <w:rsid w:val="00136476"/>
    <w:rsid w:val="00140DFD"/>
    <w:rsid w:val="00140FBF"/>
    <w:rsid w:val="00142703"/>
    <w:rsid w:val="00143A40"/>
    <w:rsid w:val="0014466D"/>
    <w:rsid w:val="001459AE"/>
    <w:rsid w:val="00146292"/>
    <w:rsid w:val="001463BC"/>
    <w:rsid w:val="00146573"/>
    <w:rsid w:val="00146F7D"/>
    <w:rsid w:val="00151AA5"/>
    <w:rsid w:val="001536AF"/>
    <w:rsid w:val="00153717"/>
    <w:rsid w:val="00156FA7"/>
    <w:rsid w:val="00157536"/>
    <w:rsid w:val="001604CB"/>
    <w:rsid w:val="0016132D"/>
    <w:rsid w:val="00162B2D"/>
    <w:rsid w:val="00163945"/>
    <w:rsid w:val="0016588E"/>
    <w:rsid w:val="00166357"/>
    <w:rsid w:val="00170B03"/>
    <w:rsid w:val="0017667E"/>
    <w:rsid w:val="001835BC"/>
    <w:rsid w:val="0018761D"/>
    <w:rsid w:val="001947E1"/>
    <w:rsid w:val="001A1B9B"/>
    <w:rsid w:val="001A4116"/>
    <w:rsid w:val="001A4BFC"/>
    <w:rsid w:val="001A5B6E"/>
    <w:rsid w:val="001A62CD"/>
    <w:rsid w:val="001A70D2"/>
    <w:rsid w:val="001B5049"/>
    <w:rsid w:val="001C0D00"/>
    <w:rsid w:val="001C0FF2"/>
    <w:rsid w:val="001C166D"/>
    <w:rsid w:val="001C36AF"/>
    <w:rsid w:val="001C4024"/>
    <w:rsid w:val="001C41A1"/>
    <w:rsid w:val="001D6454"/>
    <w:rsid w:val="001E19AE"/>
    <w:rsid w:val="001E6E22"/>
    <w:rsid w:val="001F16B1"/>
    <w:rsid w:val="001F4F7D"/>
    <w:rsid w:val="001F57E2"/>
    <w:rsid w:val="001F5B2E"/>
    <w:rsid w:val="001F723C"/>
    <w:rsid w:val="001F7980"/>
    <w:rsid w:val="002005E2"/>
    <w:rsid w:val="002014B7"/>
    <w:rsid w:val="0020524F"/>
    <w:rsid w:val="00206463"/>
    <w:rsid w:val="002067C5"/>
    <w:rsid w:val="00207CA1"/>
    <w:rsid w:val="00212B97"/>
    <w:rsid w:val="002156B5"/>
    <w:rsid w:val="002159FC"/>
    <w:rsid w:val="00223E49"/>
    <w:rsid w:val="002337E7"/>
    <w:rsid w:val="00246BB5"/>
    <w:rsid w:val="00252B8B"/>
    <w:rsid w:val="00254710"/>
    <w:rsid w:val="00254C74"/>
    <w:rsid w:val="0025573E"/>
    <w:rsid w:val="002646E4"/>
    <w:rsid w:val="00271212"/>
    <w:rsid w:val="00273814"/>
    <w:rsid w:val="00274BCF"/>
    <w:rsid w:val="00277491"/>
    <w:rsid w:val="00286ABC"/>
    <w:rsid w:val="00287118"/>
    <w:rsid w:val="002906CA"/>
    <w:rsid w:val="00290C17"/>
    <w:rsid w:val="00294236"/>
    <w:rsid w:val="002963CE"/>
    <w:rsid w:val="00296E63"/>
    <w:rsid w:val="00297480"/>
    <w:rsid w:val="002A16C8"/>
    <w:rsid w:val="002A2676"/>
    <w:rsid w:val="002A3B4B"/>
    <w:rsid w:val="002B6E89"/>
    <w:rsid w:val="002C51C9"/>
    <w:rsid w:val="002C5ABA"/>
    <w:rsid w:val="002C7C2F"/>
    <w:rsid w:val="002D2280"/>
    <w:rsid w:val="002D5B4D"/>
    <w:rsid w:val="002D61D9"/>
    <w:rsid w:val="002E5708"/>
    <w:rsid w:val="002E7C33"/>
    <w:rsid w:val="002E7E38"/>
    <w:rsid w:val="002F07F4"/>
    <w:rsid w:val="002F0812"/>
    <w:rsid w:val="002F30A4"/>
    <w:rsid w:val="002F6ED2"/>
    <w:rsid w:val="002F7DDC"/>
    <w:rsid w:val="0030040E"/>
    <w:rsid w:val="00300E28"/>
    <w:rsid w:val="00300E32"/>
    <w:rsid w:val="00304F6C"/>
    <w:rsid w:val="003131BE"/>
    <w:rsid w:val="0031380E"/>
    <w:rsid w:val="0031417B"/>
    <w:rsid w:val="00314D1A"/>
    <w:rsid w:val="00316128"/>
    <w:rsid w:val="0032015E"/>
    <w:rsid w:val="00323F86"/>
    <w:rsid w:val="003243CB"/>
    <w:rsid w:val="00331CB2"/>
    <w:rsid w:val="00333D00"/>
    <w:rsid w:val="0034339D"/>
    <w:rsid w:val="00343793"/>
    <w:rsid w:val="00347128"/>
    <w:rsid w:val="003551B6"/>
    <w:rsid w:val="00356332"/>
    <w:rsid w:val="0035641C"/>
    <w:rsid w:val="0035766D"/>
    <w:rsid w:val="00361FFE"/>
    <w:rsid w:val="00365B64"/>
    <w:rsid w:val="00367C0E"/>
    <w:rsid w:val="003718E2"/>
    <w:rsid w:val="00373165"/>
    <w:rsid w:val="0037709B"/>
    <w:rsid w:val="00386D1C"/>
    <w:rsid w:val="00390168"/>
    <w:rsid w:val="00391304"/>
    <w:rsid w:val="00391D98"/>
    <w:rsid w:val="00391DA5"/>
    <w:rsid w:val="00394F96"/>
    <w:rsid w:val="00395580"/>
    <w:rsid w:val="003969A3"/>
    <w:rsid w:val="003A2271"/>
    <w:rsid w:val="003A24E9"/>
    <w:rsid w:val="003A49FA"/>
    <w:rsid w:val="003B0BAA"/>
    <w:rsid w:val="003B26A8"/>
    <w:rsid w:val="003B3229"/>
    <w:rsid w:val="003B464C"/>
    <w:rsid w:val="003B58BD"/>
    <w:rsid w:val="003B6FD3"/>
    <w:rsid w:val="003C05DB"/>
    <w:rsid w:val="003C1238"/>
    <w:rsid w:val="003C1775"/>
    <w:rsid w:val="003C6616"/>
    <w:rsid w:val="003C668C"/>
    <w:rsid w:val="003D0BE9"/>
    <w:rsid w:val="003D2AF7"/>
    <w:rsid w:val="003D42BF"/>
    <w:rsid w:val="003D77BA"/>
    <w:rsid w:val="003E01C2"/>
    <w:rsid w:val="003E12C2"/>
    <w:rsid w:val="003E2008"/>
    <w:rsid w:val="003E25DB"/>
    <w:rsid w:val="003E2E78"/>
    <w:rsid w:val="003E3E36"/>
    <w:rsid w:val="003E69A4"/>
    <w:rsid w:val="003F1D41"/>
    <w:rsid w:val="00405DAB"/>
    <w:rsid w:val="0040725C"/>
    <w:rsid w:val="004106A5"/>
    <w:rsid w:val="00411112"/>
    <w:rsid w:val="00416225"/>
    <w:rsid w:val="004173F3"/>
    <w:rsid w:val="00417941"/>
    <w:rsid w:val="004206D3"/>
    <w:rsid w:val="0042137E"/>
    <w:rsid w:val="004250FB"/>
    <w:rsid w:val="004323C5"/>
    <w:rsid w:val="00432FD9"/>
    <w:rsid w:val="004337DB"/>
    <w:rsid w:val="00435833"/>
    <w:rsid w:val="0043628F"/>
    <w:rsid w:val="0044074C"/>
    <w:rsid w:val="004455B2"/>
    <w:rsid w:val="00450B7B"/>
    <w:rsid w:val="00455191"/>
    <w:rsid w:val="0045708B"/>
    <w:rsid w:val="00460CE5"/>
    <w:rsid w:val="0046135E"/>
    <w:rsid w:val="00461FE7"/>
    <w:rsid w:val="0046465E"/>
    <w:rsid w:val="004663F7"/>
    <w:rsid w:val="00472C49"/>
    <w:rsid w:val="00495A68"/>
    <w:rsid w:val="00495DC0"/>
    <w:rsid w:val="00496D0F"/>
    <w:rsid w:val="004B410D"/>
    <w:rsid w:val="004B4BBB"/>
    <w:rsid w:val="004B5093"/>
    <w:rsid w:val="004B6A02"/>
    <w:rsid w:val="004C304C"/>
    <w:rsid w:val="004C36A4"/>
    <w:rsid w:val="004C3865"/>
    <w:rsid w:val="004C6473"/>
    <w:rsid w:val="004C7A2A"/>
    <w:rsid w:val="004D0406"/>
    <w:rsid w:val="004D4412"/>
    <w:rsid w:val="004D52E4"/>
    <w:rsid w:val="004D653F"/>
    <w:rsid w:val="004E47C6"/>
    <w:rsid w:val="004E515E"/>
    <w:rsid w:val="004F1F34"/>
    <w:rsid w:val="004F3CD9"/>
    <w:rsid w:val="004F451C"/>
    <w:rsid w:val="004F6F80"/>
    <w:rsid w:val="004F7ADF"/>
    <w:rsid w:val="00502C3D"/>
    <w:rsid w:val="00503133"/>
    <w:rsid w:val="00503BF1"/>
    <w:rsid w:val="005066CA"/>
    <w:rsid w:val="005153DA"/>
    <w:rsid w:val="005155D1"/>
    <w:rsid w:val="00515EB1"/>
    <w:rsid w:val="00523435"/>
    <w:rsid w:val="0052604F"/>
    <w:rsid w:val="00530116"/>
    <w:rsid w:val="00531E79"/>
    <w:rsid w:val="005336F8"/>
    <w:rsid w:val="00537474"/>
    <w:rsid w:val="005405CD"/>
    <w:rsid w:val="00541CDC"/>
    <w:rsid w:val="0054787F"/>
    <w:rsid w:val="005519F1"/>
    <w:rsid w:val="00555180"/>
    <w:rsid w:val="00561753"/>
    <w:rsid w:val="00565CDC"/>
    <w:rsid w:val="00566160"/>
    <w:rsid w:val="005706FE"/>
    <w:rsid w:val="00571D11"/>
    <w:rsid w:val="00572DA4"/>
    <w:rsid w:val="00576AEA"/>
    <w:rsid w:val="0058042E"/>
    <w:rsid w:val="0058616B"/>
    <w:rsid w:val="005A0AA9"/>
    <w:rsid w:val="005A0C61"/>
    <w:rsid w:val="005A22BB"/>
    <w:rsid w:val="005A3611"/>
    <w:rsid w:val="005A5808"/>
    <w:rsid w:val="005A640A"/>
    <w:rsid w:val="005A795F"/>
    <w:rsid w:val="005B3DD4"/>
    <w:rsid w:val="005B720F"/>
    <w:rsid w:val="005C2D82"/>
    <w:rsid w:val="005C3A12"/>
    <w:rsid w:val="005C45B6"/>
    <w:rsid w:val="005C47FC"/>
    <w:rsid w:val="005C4AD4"/>
    <w:rsid w:val="005C7A0F"/>
    <w:rsid w:val="005C7C62"/>
    <w:rsid w:val="005D0502"/>
    <w:rsid w:val="005D1B37"/>
    <w:rsid w:val="005D1C3D"/>
    <w:rsid w:val="005D394A"/>
    <w:rsid w:val="005D6840"/>
    <w:rsid w:val="005D7F79"/>
    <w:rsid w:val="005E5653"/>
    <w:rsid w:val="005E73FC"/>
    <w:rsid w:val="005F224B"/>
    <w:rsid w:val="005F3C38"/>
    <w:rsid w:val="005F3F24"/>
    <w:rsid w:val="005F42A8"/>
    <w:rsid w:val="005F4848"/>
    <w:rsid w:val="005F6217"/>
    <w:rsid w:val="00602DA3"/>
    <w:rsid w:val="00602F93"/>
    <w:rsid w:val="00603F88"/>
    <w:rsid w:val="006063E8"/>
    <w:rsid w:val="0060756D"/>
    <w:rsid w:val="00607740"/>
    <w:rsid w:val="006111B8"/>
    <w:rsid w:val="00617829"/>
    <w:rsid w:val="0062299A"/>
    <w:rsid w:val="00622F74"/>
    <w:rsid w:val="006237B8"/>
    <w:rsid w:val="00623BC8"/>
    <w:rsid w:val="00623CEB"/>
    <w:rsid w:val="006302F7"/>
    <w:rsid w:val="006316B4"/>
    <w:rsid w:val="006357A7"/>
    <w:rsid w:val="006413A5"/>
    <w:rsid w:val="00641B3C"/>
    <w:rsid w:val="0064377E"/>
    <w:rsid w:val="00644BAF"/>
    <w:rsid w:val="006455BA"/>
    <w:rsid w:val="00653BF7"/>
    <w:rsid w:val="00655601"/>
    <w:rsid w:val="00655690"/>
    <w:rsid w:val="00661969"/>
    <w:rsid w:val="006625D1"/>
    <w:rsid w:val="00662702"/>
    <w:rsid w:val="00662756"/>
    <w:rsid w:val="0066793F"/>
    <w:rsid w:val="0067093C"/>
    <w:rsid w:val="00672B8D"/>
    <w:rsid w:val="00673C64"/>
    <w:rsid w:val="00680736"/>
    <w:rsid w:val="006935AE"/>
    <w:rsid w:val="006A2AC7"/>
    <w:rsid w:val="006A46CE"/>
    <w:rsid w:val="006A51A4"/>
    <w:rsid w:val="006A7871"/>
    <w:rsid w:val="006A79C4"/>
    <w:rsid w:val="006B4472"/>
    <w:rsid w:val="006C13DB"/>
    <w:rsid w:val="006C1B31"/>
    <w:rsid w:val="006C532E"/>
    <w:rsid w:val="006C6FA0"/>
    <w:rsid w:val="006D003E"/>
    <w:rsid w:val="006D4167"/>
    <w:rsid w:val="006D44C2"/>
    <w:rsid w:val="006D57AF"/>
    <w:rsid w:val="006E3178"/>
    <w:rsid w:val="006F63E0"/>
    <w:rsid w:val="006F6618"/>
    <w:rsid w:val="006F732E"/>
    <w:rsid w:val="0070023C"/>
    <w:rsid w:val="00701439"/>
    <w:rsid w:val="00702AD2"/>
    <w:rsid w:val="007039B6"/>
    <w:rsid w:val="0070479F"/>
    <w:rsid w:val="007049D3"/>
    <w:rsid w:val="00707414"/>
    <w:rsid w:val="00711098"/>
    <w:rsid w:val="00711969"/>
    <w:rsid w:val="00716E25"/>
    <w:rsid w:val="00717EC1"/>
    <w:rsid w:val="007229A3"/>
    <w:rsid w:val="007350D8"/>
    <w:rsid w:val="00736345"/>
    <w:rsid w:val="00741A96"/>
    <w:rsid w:val="00741FB4"/>
    <w:rsid w:val="00743459"/>
    <w:rsid w:val="0074422B"/>
    <w:rsid w:val="007462DD"/>
    <w:rsid w:val="0074799F"/>
    <w:rsid w:val="00747EF0"/>
    <w:rsid w:val="00752AC5"/>
    <w:rsid w:val="00753362"/>
    <w:rsid w:val="007552C1"/>
    <w:rsid w:val="0075699B"/>
    <w:rsid w:val="00760F94"/>
    <w:rsid w:val="00761511"/>
    <w:rsid w:val="00762BE9"/>
    <w:rsid w:val="00766C93"/>
    <w:rsid w:val="007675DB"/>
    <w:rsid w:val="00767785"/>
    <w:rsid w:val="00773DA9"/>
    <w:rsid w:val="007740E4"/>
    <w:rsid w:val="00774518"/>
    <w:rsid w:val="00785C55"/>
    <w:rsid w:val="00792529"/>
    <w:rsid w:val="00792699"/>
    <w:rsid w:val="00796601"/>
    <w:rsid w:val="00797921"/>
    <w:rsid w:val="007B398A"/>
    <w:rsid w:val="007B5557"/>
    <w:rsid w:val="007B7E0F"/>
    <w:rsid w:val="007C039A"/>
    <w:rsid w:val="007C2835"/>
    <w:rsid w:val="007C523F"/>
    <w:rsid w:val="007C7C4D"/>
    <w:rsid w:val="007D0BAA"/>
    <w:rsid w:val="007D0F26"/>
    <w:rsid w:val="007D1FFA"/>
    <w:rsid w:val="007D2C7B"/>
    <w:rsid w:val="007D3E68"/>
    <w:rsid w:val="007D59E4"/>
    <w:rsid w:val="007E3A36"/>
    <w:rsid w:val="007E4073"/>
    <w:rsid w:val="007E5D55"/>
    <w:rsid w:val="007E6334"/>
    <w:rsid w:val="007E694F"/>
    <w:rsid w:val="007E7A2E"/>
    <w:rsid w:val="007F2355"/>
    <w:rsid w:val="007F4BD1"/>
    <w:rsid w:val="007F7E7C"/>
    <w:rsid w:val="00801BD4"/>
    <w:rsid w:val="008041B4"/>
    <w:rsid w:val="00806382"/>
    <w:rsid w:val="00810B0B"/>
    <w:rsid w:val="00811C6E"/>
    <w:rsid w:val="008144DD"/>
    <w:rsid w:val="00820912"/>
    <w:rsid w:val="00824AEF"/>
    <w:rsid w:val="00826937"/>
    <w:rsid w:val="008273C2"/>
    <w:rsid w:val="00830847"/>
    <w:rsid w:val="00831FB0"/>
    <w:rsid w:val="00832239"/>
    <w:rsid w:val="00835658"/>
    <w:rsid w:val="0084108C"/>
    <w:rsid w:val="00843AD0"/>
    <w:rsid w:val="00852C72"/>
    <w:rsid w:val="00857667"/>
    <w:rsid w:val="00857B50"/>
    <w:rsid w:val="00861F09"/>
    <w:rsid w:val="00864AF0"/>
    <w:rsid w:val="00864B5B"/>
    <w:rsid w:val="00870A5B"/>
    <w:rsid w:val="0087737D"/>
    <w:rsid w:val="00882478"/>
    <w:rsid w:val="00890F44"/>
    <w:rsid w:val="0089269C"/>
    <w:rsid w:val="00897F54"/>
    <w:rsid w:val="008A78D2"/>
    <w:rsid w:val="008B5362"/>
    <w:rsid w:val="008C0A56"/>
    <w:rsid w:val="008C4970"/>
    <w:rsid w:val="008C60FE"/>
    <w:rsid w:val="008D1DA0"/>
    <w:rsid w:val="008D1DE2"/>
    <w:rsid w:val="008D70B0"/>
    <w:rsid w:val="008D77D1"/>
    <w:rsid w:val="008E091B"/>
    <w:rsid w:val="008E4047"/>
    <w:rsid w:val="008E471C"/>
    <w:rsid w:val="008E5C65"/>
    <w:rsid w:val="008E69F8"/>
    <w:rsid w:val="008F3BD2"/>
    <w:rsid w:val="009014E3"/>
    <w:rsid w:val="009035B4"/>
    <w:rsid w:val="00904151"/>
    <w:rsid w:val="00904791"/>
    <w:rsid w:val="00910F2B"/>
    <w:rsid w:val="00914010"/>
    <w:rsid w:val="00920D4C"/>
    <w:rsid w:val="009214E7"/>
    <w:rsid w:val="00921B6E"/>
    <w:rsid w:val="0092220F"/>
    <w:rsid w:val="0092298F"/>
    <w:rsid w:val="0092703C"/>
    <w:rsid w:val="009274E3"/>
    <w:rsid w:val="00927F37"/>
    <w:rsid w:val="009325B9"/>
    <w:rsid w:val="0093416E"/>
    <w:rsid w:val="00935630"/>
    <w:rsid w:val="00935DF3"/>
    <w:rsid w:val="0093615B"/>
    <w:rsid w:val="0094153A"/>
    <w:rsid w:val="00951232"/>
    <w:rsid w:val="00952F4C"/>
    <w:rsid w:val="00954EEB"/>
    <w:rsid w:val="009553E1"/>
    <w:rsid w:val="0096156E"/>
    <w:rsid w:val="00965001"/>
    <w:rsid w:val="0096585B"/>
    <w:rsid w:val="00965B3D"/>
    <w:rsid w:val="009660BB"/>
    <w:rsid w:val="00972135"/>
    <w:rsid w:val="00976F22"/>
    <w:rsid w:val="00977AD7"/>
    <w:rsid w:val="009809BA"/>
    <w:rsid w:val="00983113"/>
    <w:rsid w:val="009866DE"/>
    <w:rsid w:val="009878DC"/>
    <w:rsid w:val="00987921"/>
    <w:rsid w:val="0099049A"/>
    <w:rsid w:val="00990CE5"/>
    <w:rsid w:val="00990DFF"/>
    <w:rsid w:val="009922E2"/>
    <w:rsid w:val="00992CEE"/>
    <w:rsid w:val="0099389D"/>
    <w:rsid w:val="00996CA9"/>
    <w:rsid w:val="009974B3"/>
    <w:rsid w:val="009A00E3"/>
    <w:rsid w:val="009A24EA"/>
    <w:rsid w:val="009A2665"/>
    <w:rsid w:val="009A3D0E"/>
    <w:rsid w:val="009A5A0F"/>
    <w:rsid w:val="009A6E9D"/>
    <w:rsid w:val="009B3AFF"/>
    <w:rsid w:val="009B45C1"/>
    <w:rsid w:val="009B4A83"/>
    <w:rsid w:val="009B4D0E"/>
    <w:rsid w:val="009B7188"/>
    <w:rsid w:val="009B7DA2"/>
    <w:rsid w:val="009C4CBE"/>
    <w:rsid w:val="009D20EC"/>
    <w:rsid w:val="009D227F"/>
    <w:rsid w:val="009D4475"/>
    <w:rsid w:val="009E17C6"/>
    <w:rsid w:val="009E35E3"/>
    <w:rsid w:val="009E4D04"/>
    <w:rsid w:val="009E60CB"/>
    <w:rsid w:val="009E6260"/>
    <w:rsid w:val="009F1F2F"/>
    <w:rsid w:val="009F55B0"/>
    <w:rsid w:val="009F78D0"/>
    <w:rsid w:val="00A0069B"/>
    <w:rsid w:val="00A06DD7"/>
    <w:rsid w:val="00A07BE9"/>
    <w:rsid w:val="00A11E40"/>
    <w:rsid w:val="00A23133"/>
    <w:rsid w:val="00A242AC"/>
    <w:rsid w:val="00A24EE7"/>
    <w:rsid w:val="00A26E0E"/>
    <w:rsid w:val="00A26FBA"/>
    <w:rsid w:val="00A27471"/>
    <w:rsid w:val="00A33B27"/>
    <w:rsid w:val="00A4136D"/>
    <w:rsid w:val="00A41FAE"/>
    <w:rsid w:val="00A422DD"/>
    <w:rsid w:val="00A4249B"/>
    <w:rsid w:val="00A45330"/>
    <w:rsid w:val="00A51047"/>
    <w:rsid w:val="00A52853"/>
    <w:rsid w:val="00A53199"/>
    <w:rsid w:val="00A5712A"/>
    <w:rsid w:val="00A609A3"/>
    <w:rsid w:val="00A645E6"/>
    <w:rsid w:val="00A71E61"/>
    <w:rsid w:val="00A7291F"/>
    <w:rsid w:val="00A73862"/>
    <w:rsid w:val="00A73DE3"/>
    <w:rsid w:val="00A82A22"/>
    <w:rsid w:val="00A82C42"/>
    <w:rsid w:val="00A83B33"/>
    <w:rsid w:val="00A86740"/>
    <w:rsid w:val="00A902F0"/>
    <w:rsid w:val="00A90887"/>
    <w:rsid w:val="00A92616"/>
    <w:rsid w:val="00A95D9A"/>
    <w:rsid w:val="00AA189C"/>
    <w:rsid w:val="00AA37AA"/>
    <w:rsid w:val="00AA40E1"/>
    <w:rsid w:val="00AA43E3"/>
    <w:rsid w:val="00AA445F"/>
    <w:rsid w:val="00AA7A98"/>
    <w:rsid w:val="00AB1483"/>
    <w:rsid w:val="00AB367F"/>
    <w:rsid w:val="00AB6E6C"/>
    <w:rsid w:val="00AC1581"/>
    <w:rsid w:val="00AC3F67"/>
    <w:rsid w:val="00AC66AF"/>
    <w:rsid w:val="00AC73F9"/>
    <w:rsid w:val="00AD1D9B"/>
    <w:rsid w:val="00AD6460"/>
    <w:rsid w:val="00AE0396"/>
    <w:rsid w:val="00AE0C74"/>
    <w:rsid w:val="00AE3192"/>
    <w:rsid w:val="00AF48B9"/>
    <w:rsid w:val="00AF60D1"/>
    <w:rsid w:val="00B00B22"/>
    <w:rsid w:val="00B0242D"/>
    <w:rsid w:val="00B02955"/>
    <w:rsid w:val="00B03258"/>
    <w:rsid w:val="00B03E67"/>
    <w:rsid w:val="00B04564"/>
    <w:rsid w:val="00B050E8"/>
    <w:rsid w:val="00B070D2"/>
    <w:rsid w:val="00B11BC0"/>
    <w:rsid w:val="00B179B3"/>
    <w:rsid w:val="00B20220"/>
    <w:rsid w:val="00B21346"/>
    <w:rsid w:val="00B221AD"/>
    <w:rsid w:val="00B23538"/>
    <w:rsid w:val="00B249B5"/>
    <w:rsid w:val="00B310F8"/>
    <w:rsid w:val="00B33DA0"/>
    <w:rsid w:val="00B357D3"/>
    <w:rsid w:val="00B3704B"/>
    <w:rsid w:val="00B42A4F"/>
    <w:rsid w:val="00B43E45"/>
    <w:rsid w:val="00B4687D"/>
    <w:rsid w:val="00B50154"/>
    <w:rsid w:val="00B521A4"/>
    <w:rsid w:val="00B53EF3"/>
    <w:rsid w:val="00B566FD"/>
    <w:rsid w:val="00B622AA"/>
    <w:rsid w:val="00B626E6"/>
    <w:rsid w:val="00B6274C"/>
    <w:rsid w:val="00B63192"/>
    <w:rsid w:val="00B63E2A"/>
    <w:rsid w:val="00B6453C"/>
    <w:rsid w:val="00B67D83"/>
    <w:rsid w:val="00B70A1C"/>
    <w:rsid w:val="00B73439"/>
    <w:rsid w:val="00B73FED"/>
    <w:rsid w:val="00B74AAE"/>
    <w:rsid w:val="00B779FF"/>
    <w:rsid w:val="00B819CC"/>
    <w:rsid w:val="00B85E46"/>
    <w:rsid w:val="00B90F2E"/>
    <w:rsid w:val="00B91569"/>
    <w:rsid w:val="00B931E2"/>
    <w:rsid w:val="00B93B75"/>
    <w:rsid w:val="00B9414B"/>
    <w:rsid w:val="00B95443"/>
    <w:rsid w:val="00BB2C01"/>
    <w:rsid w:val="00BB2F15"/>
    <w:rsid w:val="00BB38B2"/>
    <w:rsid w:val="00BB430C"/>
    <w:rsid w:val="00BB587E"/>
    <w:rsid w:val="00BB6741"/>
    <w:rsid w:val="00BC1A8F"/>
    <w:rsid w:val="00BC1B82"/>
    <w:rsid w:val="00BC2F45"/>
    <w:rsid w:val="00BC662E"/>
    <w:rsid w:val="00BD2231"/>
    <w:rsid w:val="00BD7BBA"/>
    <w:rsid w:val="00BE0A47"/>
    <w:rsid w:val="00BE2245"/>
    <w:rsid w:val="00BE523E"/>
    <w:rsid w:val="00BF2CBA"/>
    <w:rsid w:val="00BF34E0"/>
    <w:rsid w:val="00C01213"/>
    <w:rsid w:val="00C0150B"/>
    <w:rsid w:val="00C0535A"/>
    <w:rsid w:val="00C0596D"/>
    <w:rsid w:val="00C05BDF"/>
    <w:rsid w:val="00C060EF"/>
    <w:rsid w:val="00C078E8"/>
    <w:rsid w:val="00C10507"/>
    <w:rsid w:val="00C1137E"/>
    <w:rsid w:val="00C22A2B"/>
    <w:rsid w:val="00C260D9"/>
    <w:rsid w:val="00C30AF3"/>
    <w:rsid w:val="00C31CC7"/>
    <w:rsid w:val="00C32593"/>
    <w:rsid w:val="00C32E3E"/>
    <w:rsid w:val="00C34337"/>
    <w:rsid w:val="00C42A85"/>
    <w:rsid w:val="00C44B78"/>
    <w:rsid w:val="00C47435"/>
    <w:rsid w:val="00C47DBC"/>
    <w:rsid w:val="00C51CFB"/>
    <w:rsid w:val="00C551EB"/>
    <w:rsid w:val="00C8090C"/>
    <w:rsid w:val="00C822F2"/>
    <w:rsid w:val="00C91752"/>
    <w:rsid w:val="00C91C18"/>
    <w:rsid w:val="00C92AA2"/>
    <w:rsid w:val="00C96491"/>
    <w:rsid w:val="00C96AF6"/>
    <w:rsid w:val="00C97E96"/>
    <w:rsid w:val="00CA6B63"/>
    <w:rsid w:val="00CB2245"/>
    <w:rsid w:val="00CB2BED"/>
    <w:rsid w:val="00CB3B70"/>
    <w:rsid w:val="00CC052A"/>
    <w:rsid w:val="00CC583A"/>
    <w:rsid w:val="00CD11C1"/>
    <w:rsid w:val="00CD1EF8"/>
    <w:rsid w:val="00CD2215"/>
    <w:rsid w:val="00CD71AD"/>
    <w:rsid w:val="00CD7904"/>
    <w:rsid w:val="00CE5964"/>
    <w:rsid w:val="00CE6FE1"/>
    <w:rsid w:val="00CE7CE9"/>
    <w:rsid w:val="00CF065C"/>
    <w:rsid w:val="00CF22AB"/>
    <w:rsid w:val="00CF58DB"/>
    <w:rsid w:val="00D00E1A"/>
    <w:rsid w:val="00D01ACA"/>
    <w:rsid w:val="00D02737"/>
    <w:rsid w:val="00D06063"/>
    <w:rsid w:val="00D06CD5"/>
    <w:rsid w:val="00D0778C"/>
    <w:rsid w:val="00D11FA3"/>
    <w:rsid w:val="00D16D1B"/>
    <w:rsid w:val="00D2225E"/>
    <w:rsid w:val="00D229B5"/>
    <w:rsid w:val="00D2325B"/>
    <w:rsid w:val="00D24249"/>
    <w:rsid w:val="00D25538"/>
    <w:rsid w:val="00D319E6"/>
    <w:rsid w:val="00D40538"/>
    <w:rsid w:val="00D40C04"/>
    <w:rsid w:val="00D47510"/>
    <w:rsid w:val="00D50670"/>
    <w:rsid w:val="00D5246D"/>
    <w:rsid w:val="00D56841"/>
    <w:rsid w:val="00D56ADF"/>
    <w:rsid w:val="00D57CCE"/>
    <w:rsid w:val="00D613A0"/>
    <w:rsid w:val="00D61EAC"/>
    <w:rsid w:val="00D6443F"/>
    <w:rsid w:val="00D66B5B"/>
    <w:rsid w:val="00D67696"/>
    <w:rsid w:val="00D67F8E"/>
    <w:rsid w:val="00D7008E"/>
    <w:rsid w:val="00D7278F"/>
    <w:rsid w:val="00D73FC2"/>
    <w:rsid w:val="00D7433A"/>
    <w:rsid w:val="00D77843"/>
    <w:rsid w:val="00D81692"/>
    <w:rsid w:val="00D82E18"/>
    <w:rsid w:val="00D832CB"/>
    <w:rsid w:val="00D85252"/>
    <w:rsid w:val="00D86293"/>
    <w:rsid w:val="00D864ED"/>
    <w:rsid w:val="00D93434"/>
    <w:rsid w:val="00D94505"/>
    <w:rsid w:val="00DA39E8"/>
    <w:rsid w:val="00DA4735"/>
    <w:rsid w:val="00DA57AD"/>
    <w:rsid w:val="00DA7CAC"/>
    <w:rsid w:val="00DB7A43"/>
    <w:rsid w:val="00DC0CAD"/>
    <w:rsid w:val="00DC1BAB"/>
    <w:rsid w:val="00DC2527"/>
    <w:rsid w:val="00DC2C6B"/>
    <w:rsid w:val="00DC6586"/>
    <w:rsid w:val="00DC6DA0"/>
    <w:rsid w:val="00DD08C3"/>
    <w:rsid w:val="00DD6213"/>
    <w:rsid w:val="00DD6C0C"/>
    <w:rsid w:val="00DE220F"/>
    <w:rsid w:val="00DE3B3E"/>
    <w:rsid w:val="00DE4A3C"/>
    <w:rsid w:val="00DF0A9B"/>
    <w:rsid w:val="00DF47A4"/>
    <w:rsid w:val="00DF5B6D"/>
    <w:rsid w:val="00DF6D03"/>
    <w:rsid w:val="00DF766E"/>
    <w:rsid w:val="00E05F5D"/>
    <w:rsid w:val="00E1161A"/>
    <w:rsid w:val="00E116A5"/>
    <w:rsid w:val="00E11E1C"/>
    <w:rsid w:val="00E16CA2"/>
    <w:rsid w:val="00E17A26"/>
    <w:rsid w:val="00E20DDA"/>
    <w:rsid w:val="00E2200F"/>
    <w:rsid w:val="00E25832"/>
    <w:rsid w:val="00E27891"/>
    <w:rsid w:val="00E36035"/>
    <w:rsid w:val="00E372AD"/>
    <w:rsid w:val="00E4029B"/>
    <w:rsid w:val="00E47C8D"/>
    <w:rsid w:val="00E544DD"/>
    <w:rsid w:val="00E6162E"/>
    <w:rsid w:val="00E62117"/>
    <w:rsid w:val="00E64615"/>
    <w:rsid w:val="00E67566"/>
    <w:rsid w:val="00E71A82"/>
    <w:rsid w:val="00E721CE"/>
    <w:rsid w:val="00E72288"/>
    <w:rsid w:val="00E72819"/>
    <w:rsid w:val="00E72E88"/>
    <w:rsid w:val="00E73F2E"/>
    <w:rsid w:val="00E74594"/>
    <w:rsid w:val="00E7583B"/>
    <w:rsid w:val="00E77423"/>
    <w:rsid w:val="00E829E8"/>
    <w:rsid w:val="00E834A7"/>
    <w:rsid w:val="00E83B0C"/>
    <w:rsid w:val="00E85841"/>
    <w:rsid w:val="00E91A45"/>
    <w:rsid w:val="00E943F5"/>
    <w:rsid w:val="00E94B88"/>
    <w:rsid w:val="00E964C2"/>
    <w:rsid w:val="00E96F93"/>
    <w:rsid w:val="00EA41C4"/>
    <w:rsid w:val="00EA4B36"/>
    <w:rsid w:val="00EA51B4"/>
    <w:rsid w:val="00EA5C0F"/>
    <w:rsid w:val="00EA5E59"/>
    <w:rsid w:val="00EA7F13"/>
    <w:rsid w:val="00EB1AC4"/>
    <w:rsid w:val="00EB43B7"/>
    <w:rsid w:val="00EC266A"/>
    <w:rsid w:val="00EC4758"/>
    <w:rsid w:val="00EC6569"/>
    <w:rsid w:val="00ED512E"/>
    <w:rsid w:val="00ED558F"/>
    <w:rsid w:val="00EE130C"/>
    <w:rsid w:val="00EE3EBB"/>
    <w:rsid w:val="00EF04AC"/>
    <w:rsid w:val="00EF05C8"/>
    <w:rsid w:val="00EF32DE"/>
    <w:rsid w:val="00EF4E5D"/>
    <w:rsid w:val="00EF5A6F"/>
    <w:rsid w:val="00EF7C12"/>
    <w:rsid w:val="00F00477"/>
    <w:rsid w:val="00F00C64"/>
    <w:rsid w:val="00F02972"/>
    <w:rsid w:val="00F03548"/>
    <w:rsid w:val="00F10C35"/>
    <w:rsid w:val="00F12B69"/>
    <w:rsid w:val="00F1356B"/>
    <w:rsid w:val="00F14105"/>
    <w:rsid w:val="00F23731"/>
    <w:rsid w:val="00F31F75"/>
    <w:rsid w:val="00F41733"/>
    <w:rsid w:val="00F41F42"/>
    <w:rsid w:val="00F50BA1"/>
    <w:rsid w:val="00F513BE"/>
    <w:rsid w:val="00F53206"/>
    <w:rsid w:val="00F535DB"/>
    <w:rsid w:val="00F62F7E"/>
    <w:rsid w:val="00F63BC9"/>
    <w:rsid w:val="00F702D9"/>
    <w:rsid w:val="00F73201"/>
    <w:rsid w:val="00F7341F"/>
    <w:rsid w:val="00F74A13"/>
    <w:rsid w:val="00F74E8C"/>
    <w:rsid w:val="00F76282"/>
    <w:rsid w:val="00F76F32"/>
    <w:rsid w:val="00F771F1"/>
    <w:rsid w:val="00F812F2"/>
    <w:rsid w:val="00F82151"/>
    <w:rsid w:val="00F850FA"/>
    <w:rsid w:val="00F85793"/>
    <w:rsid w:val="00F85929"/>
    <w:rsid w:val="00F869E0"/>
    <w:rsid w:val="00F93391"/>
    <w:rsid w:val="00F97110"/>
    <w:rsid w:val="00FA0861"/>
    <w:rsid w:val="00FA1FF3"/>
    <w:rsid w:val="00FA5826"/>
    <w:rsid w:val="00FA6544"/>
    <w:rsid w:val="00FA69BD"/>
    <w:rsid w:val="00FA6D43"/>
    <w:rsid w:val="00FB1152"/>
    <w:rsid w:val="00FB387D"/>
    <w:rsid w:val="00FB4740"/>
    <w:rsid w:val="00FB4C01"/>
    <w:rsid w:val="00FB590B"/>
    <w:rsid w:val="00FC1974"/>
    <w:rsid w:val="00FC699E"/>
    <w:rsid w:val="00FC69FF"/>
    <w:rsid w:val="00FD0A80"/>
    <w:rsid w:val="00FD28C9"/>
    <w:rsid w:val="00FD2F46"/>
    <w:rsid w:val="00FE2684"/>
    <w:rsid w:val="00FE6AB3"/>
    <w:rsid w:val="00FF15AF"/>
    <w:rsid w:val="00FF3BF1"/>
    <w:rsid w:val="00FF58AF"/>
    <w:rsid w:val="00FF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3724A"/>
  <w15:chartTrackingRefBased/>
  <w15:docId w15:val="{FE911DB6-C70E-3549-B2FF-9608004EB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B58BD"/>
    <w:rPr>
      <w:b/>
      <w:bCs/>
    </w:rPr>
  </w:style>
  <w:style w:type="character" w:customStyle="1" w:styleId="apple-converted-space">
    <w:name w:val="apple-converted-space"/>
    <w:basedOn w:val="DefaultParagraphFont"/>
    <w:rsid w:val="003B58BD"/>
  </w:style>
  <w:style w:type="character" w:styleId="Hyperlink">
    <w:name w:val="Hyperlink"/>
    <w:basedOn w:val="DefaultParagraphFont"/>
    <w:uiPriority w:val="99"/>
    <w:semiHidden/>
    <w:unhideWhenUsed/>
    <w:rsid w:val="003B58B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32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32CB"/>
  </w:style>
  <w:style w:type="paragraph" w:styleId="Footer">
    <w:name w:val="footer"/>
    <w:basedOn w:val="Normal"/>
    <w:link w:val="FooterChar"/>
    <w:uiPriority w:val="99"/>
    <w:unhideWhenUsed/>
    <w:rsid w:val="00D832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32CB"/>
  </w:style>
  <w:style w:type="paragraph" w:styleId="ListParagraph">
    <w:name w:val="List Paragraph"/>
    <w:basedOn w:val="Normal"/>
    <w:uiPriority w:val="34"/>
    <w:qFormat/>
    <w:rsid w:val="0018761D"/>
    <w:pPr>
      <w:widowControl w:val="0"/>
      <w:autoSpaceDE w:val="0"/>
      <w:autoSpaceDN w:val="0"/>
      <w:adjustRightInd w:val="0"/>
      <w:ind w:left="720"/>
      <w:contextualSpacing/>
      <w:jc w:val="both"/>
    </w:pPr>
    <w:rPr>
      <w:rFonts w:ascii="Calibri" w:eastAsia="Batang" w:hAnsi="Calibri" w:cs="Calibri"/>
      <w:color w:val="00000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83B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3B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3B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B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B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B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B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4</Pages>
  <Words>1282</Words>
  <Characters>731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</dc:creator>
  <cp:keywords/>
  <dc:description/>
  <cp:lastModifiedBy>Choi</cp:lastModifiedBy>
  <cp:revision>296</cp:revision>
  <dcterms:created xsi:type="dcterms:W3CDTF">2020-06-11T18:03:00Z</dcterms:created>
  <dcterms:modified xsi:type="dcterms:W3CDTF">2020-07-14T13:38:00Z</dcterms:modified>
</cp:coreProperties>
</file>